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FB925" w14:textId="1DE7D3B7" w:rsidR="004E1D84" w:rsidRDefault="00AC6AFC" w:rsidP="00B433F6">
      <w:pPr>
        <w:pStyle w:val="Heading1"/>
      </w:pPr>
      <w:bookmarkStart w:id="0" w:name="_Hlk520718117"/>
      <w:r w:rsidRPr="4AD1AC2C">
        <w:t xml:space="preserve">Sage </w:t>
      </w:r>
      <w:r w:rsidR="00B433F6" w:rsidRPr="00B433F6">
        <w:t xml:space="preserve">Community Grants Program </w:t>
      </w:r>
      <w:r w:rsidRPr="4AD1AC2C">
        <w:t xml:space="preserve">Grants </w:t>
      </w:r>
      <w:r w:rsidR="004E1D84" w:rsidRPr="4AD1AC2C">
        <w:t>20</w:t>
      </w:r>
      <w:r w:rsidR="00F8064F" w:rsidRPr="4AD1AC2C">
        <w:t>2</w:t>
      </w:r>
      <w:bookmarkEnd w:id="0"/>
      <w:r w:rsidR="00CC7A2F">
        <w:t>3</w:t>
      </w:r>
      <w:r w:rsidR="00B433F6">
        <w:t>–</w:t>
      </w:r>
      <w:r w:rsidR="00111DB7" w:rsidRPr="4AD1AC2C">
        <w:t>202</w:t>
      </w:r>
      <w:r w:rsidR="00CC7A2F">
        <w:t>4</w:t>
      </w:r>
    </w:p>
    <w:p w14:paraId="13925350" w14:textId="4A973B2E" w:rsidR="00B433F6" w:rsidRPr="00B433F6" w:rsidRDefault="00B433F6" w:rsidP="00B433F6">
      <w:pPr>
        <w:pStyle w:val="Title"/>
      </w:pPr>
      <w:r>
        <w:t>RFA and Guidance</w:t>
      </w:r>
    </w:p>
    <w:p w14:paraId="16A57AEF" w14:textId="4FBB3FAE" w:rsidR="00D44D43" w:rsidRDefault="00D44D43" w:rsidP="00D77610">
      <w:pPr>
        <w:pStyle w:val="Subtitle"/>
      </w:pPr>
      <w:r w:rsidRPr="00D77610">
        <w:t xml:space="preserve">Urban Indian Health Institute (UIHI) is requesting applications for funds to address Chronic Disease education, prevention, and management in the urban American Indian and Alaska Native </w:t>
      </w:r>
      <w:r w:rsidR="646EB85F" w:rsidRPr="00D77610">
        <w:t xml:space="preserve">(AI/AN) </w:t>
      </w:r>
      <w:r w:rsidRPr="00D77610">
        <w:t>population.</w:t>
      </w:r>
    </w:p>
    <w:p w14:paraId="1CB5B45B" w14:textId="0E9FD26B" w:rsidR="00097E6F" w:rsidRPr="00DB41B3" w:rsidRDefault="00097E6F" w:rsidP="00097E6F">
      <w:pPr>
        <w:pStyle w:val="Subtitle"/>
        <w:rPr>
          <w:color w:val="009782" w:themeColor="accent2"/>
        </w:rPr>
      </w:pPr>
      <w:r w:rsidRPr="00DB41B3">
        <w:rPr>
          <w:color w:val="009782" w:themeColor="accent2"/>
        </w:rPr>
        <w:t>—</w:t>
      </w:r>
    </w:p>
    <w:p w14:paraId="6569D3FA" w14:textId="77777777" w:rsidR="00D44D43" w:rsidRPr="00D77610" w:rsidRDefault="00D44D43" w:rsidP="00097E6F">
      <w:pPr>
        <w:pStyle w:val="BodyText2"/>
      </w:pPr>
      <w:r w:rsidRPr="00D77610">
        <w:t xml:space="preserve">Through the support of the Centers for Disease Control and Prevention (CDC), UIHI launched a nationwide initiative to not only enhance the evidence base of culturally rigorous chronic disease prevention programs, but also enhanced public health infrastructure among urban Indian organizations. </w:t>
      </w:r>
    </w:p>
    <w:p w14:paraId="4D216ED3" w14:textId="0D01D2C9" w:rsidR="00D44D43" w:rsidRPr="00D77610" w:rsidRDefault="00D44D43" w:rsidP="00097E6F">
      <w:pPr>
        <w:pStyle w:val="BodyText2"/>
      </w:pPr>
      <w:r w:rsidRPr="00D77610">
        <w:t xml:space="preserve">UIHI has a series of funding opportunities to be awarded to </w:t>
      </w:r>
      <w:r w:rsidR="1005A323" w:rsidRPr="00D77610">
        <w:t xml:space="preserve">members of </w:t>
      </w:r>
      <w:r w:rsidRPr="00D77610">
        <w:t>the Urban Indian Health Network (UIHN), comprised of Urban Indian Organizations funded by IHS</w:t>
      </w:r>
      <w:r w:rsidR="40250084" w:rsidRPr="00D77610">
        <w:t xml:space="preserve"> (Indian Health Service)</w:t>
      </w:r>
      <w:r w:rsidRPr="00D77610">
        <w:t>, and urban Native health and human service organizations across the country. Funding will support the establishment of sustainable chronic disease prevention initiatives that are using culturally adapted Indigenous methods, frameworks, and evaluation approaches that are regionally tailored by environment, culture, sociodemographic composition, as well as specific healthcare and infrastructure gaps of applicant sites.</w:t>
      </w:r>
    </w:p>
    <w:p w14:paraId="2C93F42A" w14:textId="77777777" w:rsidR="00DB41B3" w:rsidRPr="00DB41B3" w:rsidRDefault="004E1D84" w:rsidP="00DB41B3">
      <w:pPr>
        <w:pStyle w:val="Heading2"/>
      </w:pPr>
      <w:r w:rsidRPr="00DB41B3">
        <w:t>Objective</w:t>
      </w:r>
    </w:p>
    <w:p w14:paraId="3660B0D3" w14:textId="597D0775" w:rsidR="00B433F6" w:rsidRPr="00DB41B3" w:rsidRDefault="004E1D84" w:rsidP="00DB41B3">
      <w:pPr>
        <w:pStyle w:val="BodyText"/>
        <w:sectPr w:rsidR="00B433F6" w:rsidRPr="00DB41B3" w:rsidSect="00B433F6">
          <w:headerReference w:type="default" r:id="rId11"/>
          <w:footerReference w:type="default" r:id="rId12"/>
          <w:footerReference w:type="first" r:id="rId13"/>
          <w:pgSz w:w="12240" w:h="15840"/>
          <w:pgMar w:top="1440" w:right="1440" w:bottom="1440" w:left="1440" w:header="720" w:footer="720" w:gutter="0"/>
          <w:cols w:space="720"/>
          <w:titlePg/>
          <w:docGrid w:linePitch="360"/>
        </w:sectPr>
      </w:pPr>
      <w:r w:rsidRPr="00DB41B3">
        <w:t xml:space="preserve">The Community Grants Program </w:t>
      </w:r>
      <w:r w:rsidR="00EC4067" w:rsidRPr="00DB41B3">
        <w:t xml:space="preserve">Request for Applications (RFA) </w:t>
      </w:r>
      <w:r w:rsidRPr="00DB41B3">
        <w:t xml:space="preserve">(RFA – </w:t>
      </w:r>
      <w:r w:rsidR="00FD1095" w:rsidRPr="00DB41B3">
        <w:t>Community Grants</w:t>
      </w:r>
      <w:r w:rsidRPr="00DB41B3">
        <w:t xml:space="preserve">) encourages the use of AI/AN traditional, cultural, and regional knowledge in developing, implementing, and/or supporting </w:t>
      </w:r>
      <w:r w:rsidR="001A5D74" w:rsidRPr="00DB41B3">
        <w:t>chronic disease</w:t>
      </w:r>
      <w:r w:rsidRPr="00DB41B3">
        <w:t xml:space="preserve"> education, prevention, and management initiatives amongst urban Indian communities. </w:t>
      </w:r>
    </w:p>
    <w:p w14:paraId="7A5C7571" w14:textId="77777777" w:rsidR="004B3ACD" w:rsidRPr="00B433F6" w:rsidRDefault="004B3ACD" w:rsidP="00D77610">
      <w:pPr>
        <w:pStyle w:val="Heading1"/>
        <w:spacing w:after="360"/>
      </w:pPr>
      <w:r w:rsidRPr="00B433F6">
        <w:lastRenderedPageBreak/>
        <w:t>Sage Grants</w:t>
      </w:r>
    </w:p>
    <w:p w14:paraId="72ED2902" w14:textId="193A1743" w:rsidR="00E73CE0" w:rsidRDefault="004B3ACD" w:rsidP="00B433F6">
      <w:pPr>
        <w:pStyle w:val="BodyText"/>
      </w:pPr>
      <w:r w:rsidRPr="001A5D74">
        <w:t xml:space="preserve">In this upcoming grant cycle, </w:t>
      </w:r>
      <w:r w:rsidR="09F413C3" w:rsidRPr="43F68FED">
        <w:t>Sage</w:t>
      </w:r>
      <w:r w:rsidRPr="001A5D74">
        <w:t xml:space="preserve"> funds </w:t>
      </w:r>
      <w:r w:rsidRPr="00B433F6">
        <w:rPr>
          <w:rStyle w:val="Emphasis"/>
        </w:rPr>
        <w:t>will focus on Indigenous approaches to</w:t>
      </w:r>
      <w:r w:rsidR="00E73CE0" w:rsidRPr="00B433F6">
        <w:rPr>
          <w:rStyle w:val="Emphasis"/>
        </w:rPr>
        <w:t xml:space="preserve"> but are not limited to</w:t>
      </w:r>
      <w:r w:rsidR="00E73CE0">
        <w:t>:</w:t>
      </w:r>
    </w:p>
    <w:p w14:paraId="304CB78B" w14:textId="41D9AC55" w:rsidR="00E73CE0" w:rsidRPr="00B433F6" w:rsidRDefault="00E73CE0" w:rsidP="00B433F6">
      <w:pPr>
        <w:pStyle w:val="BodyText"/>
        <w:numPr>
          <w:ilvl w:val="0"/>
          <w:numId w:val="170"/>
        </w:numPr>
        <w:ind w:left="360" w:hanging="240"/>
        <w:contextualSpacing/>
      </w:pPr>
      <w:r w:rsidRPr="00B433F6">
        <w:t>Obesity Prevention,</w:t>
      </w:r>
    </w:p>
    <w:p w14:paraId="48127CB1" w14:textId="1705DFE0" w:rsidR="004B3ACD" w:rsidRPr="00B433F6" w:rsidRDefault="00E73CE0" w:rsidP="00B433F6">
      <w:pPr>
        <w:pStyle w:val="BodyText"/>
        <w:numPr>
          <w:ilvl w:val="0"/>
          <w:numId w:val="170"/>
        </w:numPr>
        <w:ind w:left="360" w:hanging="240"/>
        <w:contextualSpacing/>
      </w:pPr>
      <w:r w:rsidRPr="00B433F6">
        <w:t>C</w:t>
      </w:r>
      <w:r w:rsidR="004B3ACD" w:rsidRPr="00B433F6">
        <w:t xml:space="preserve">ommercial </w:t>
      </w:r>
      <w:r w:rsidRPr="00B433F6">
        <w:t>T</w:t>
      </w:r>
      <w:r w:rsidR="004B3ACD" w:rsidRPr="00B433F6">
        <w:t xml:space="preserve">obacco use </w:t>
      </w:r>
      <w:r w:rsidRPr="00B433F6">
        <w:t xml:space="preserve">Prevention </w:t>
      </w:r>
      <w:r w:rsidR="004B3ACD" w:rsidRPr="00B433F6">
        <w:t>and cessation</w:t>
      </w:r>
      <w:r w:rsidRPr="00B433F6">
        <w:t>,</w:t>
      </w:r>
      <w:r w:rsidR="00624F0D" w:rsidRPr="00B433F6">
        <w:t xml:space="preserve"> </w:t>
      </w:r>
    </w:p>
    <w:p w14:paraId="79882670" w14:textId="19852D0E" w:rsidR="00E73CE0" w:rsidRPr="00B433F6" w:rsidRDefault="00E73CE0" w:rsidP="00B433F6">
      <w:pPr>
        <w:pStyle w:val="BodyText"/>
        <w:numPr>
          <w:ilvl w:val="0"/>
          <w:numId w:val="170"/>
        </w:numPr>
        <w:ind w:left="360" w:hanging="240"/>
        <w:contextualSpacing/>
      </w:pPr>
      <w:r w:rsidRPr="00B433F6">
        <w:t>Type 2 Diabetes, and</w:t>
      </w:r>
    </w:p>
    <w:p w14:paraId="251E2437" w14:textId="6CE6DABE" w:rsidR="00E73CE0" w:rsidRPr="00B433F6" w:rsidRDefault="00E73CE0" w:rsidP="00B433F6">
      <w:pPr>
        <w:pStyle w:val="BodyText"/>
        <w:numPr>
          <w:ilvl w:val="0"/>
          <w:numId w:val="170"/>
        </w:numPr>
        <w:ind w:left="360" w:hanging="240"/>
      </w:pPr>
      <w:r w:rsidRPr="00B433F6">
        <w:t>Heart Disease and Stroke.</w:t>
      </w:r>
      <w:r w:rsidR="00624F0D" w:rsidRPr="00B433F6">
        <w:t xml:space="preserve"> </w:t>
      </w:r>
    </w:p>
    <w:p w14:paraId="13511FE8" w14:textId="78F93EC1" w:rsidR="00060B17" w:rsidRPr="00B433F6" w:rsidRDefault="00060B17" w:rsidP="00B433F6">
      <w:pPr>
        <w:pStyle w:val="BodyText"/>
        <w:rPr>
          <w:highlight w:val="yellow"/>
        </w:rPr>
      </w:pPr>
      <w:r w:rsidRPr="00B433F6">
        <w:rPr>
          <w:rStyle w:val="Emphasis"/>
        </w:rPr>
        <w:t>Funding Amount:</w:t>
      </w:r>
      <w:r w:rsidRPr="00B433F6">
        <w:t xml:space="preserve"> </w:t>
      </w:r>
      <w:r w:rsidR="017D84E0" w:rsidRPr="00B433F6">
        <w:t>$</w:t>
      </w:r>
      <w:r w:rsidRPr="00B433F6">
        <w:t>90,000</w:t>
      </w:r>
      <w:r w:rsidR="00B433F6">
        <w:t>–</w:t>
      </w:r>
      <w:r w:rsidR="017D84E0" w:rsidRPr="00B433F6">
        <w:t>$95,885</w:t>
      </w:r>
    </w:p>
    <w:p w14:paraId="50DE9329" w14:textId="4A52D3DF" w:rsidR="43F68FED" w:rsidRPr="00B433F6" w:rsidRDefault="006734E9" w:rsidP="00B433F6">
      <w:pPr>
        <w:pStyle w:val="BodyText"/>
      </w:pPr>
      <w:r w:rsidRPr="00B433F6">
        <w:rPr>
          <w:rStyle w:val="Emphasis"/>
        </w:rPr>
        <w:t>Funding Period:</w:t>
      </w:r>
      <w:r w:rsidR="00B433F6">
        <w:t xml:space="preserve"> </w:t>
      </w:r>
      <w:r w:rsidR="00E73CE0" w:rsidRPr="00B433F6">
        <w:t>September 30</w:t>
      </w:r>
      <w:r w:rsidRPr="00B433F6">
        <w:t>, 202</w:t>
      </w:r>
      <w:r w:rsidR="00462CD2" w:rsidRPr="00B433F6">
        <w:t>3</w:t>
      </w:r>
      <w:r w:rsidR="00B433F6">
        <w:t>–</w:t>
      </w:r>
      <w:r w:rsidRPr="00B433F6">
        <w:t>September 29, 202</w:t>
      </w:r>
      <w:r w:rsidR="00462CD2" w:rsidRPr="00B433F6">
        <w:t>4</w:t>
      </w:r>
    </w:p>
    <w:p w14:paraId="1DC00E36" w14:textId="77777777" w:rsidR="00DB41B3" w:rsidRPr="00DB41B3" w:rsidRDefault="006734E9" w:rsidP="00DB41B3">
      <w:pPr>
        <w:pStyle w:val="Heading2"/>
        <w:rPr>
          <w:rStyle w:val="Emphasis"/>
          <w:b/>
          <w:iCs w:val="0"/>
        </w:rPr>
      </w:pPr>
      <w:r w:rsidRPr="00DB41B3">
        <w:t>Priority Approaches</w:t>
      </w:r>
    </w:p>
    <w:p w14:paraId="37D105EB" w14:textId="648A03C8" w:rsidR="00097E6F" w:rsidRDefault="006734E9" w:rsidP="00B433F6">
      <w:pPr>
        <w:pStyle w:val="BodyText"/>
      </w:pPr>
      <w:r w:rsidRPr="00B433F6">
        <w:t>Funding that you receive may be used for expanding previous projects</w:t>
      </w:r>
      <w:r w:rsidR="00F8064F" w:rsidRPr="00B433F6">
        <w:t xml:space="preserve"> related to</w:t>
      </w:r>
      <w:r w:rsidR="00E73CE0" w:rsidRPr="00B433F6">
        <w:t xml:space="preserve"> obesity prevention, commercial tobacco use prevention and cessation promotion, Type 2 Diabetes prevention, and </w:t>
      </w:r>
      <w:proofErr w:type="gramStart"/>
      <w:r w:rsidR="00E73CE0" w:rsidRPr="00B433F6">
        <w:t>Heart Disease</w:t>
      </w:r>
      <w:proofErr w:type="gramEnd"/>
      <w:r w:rsidR="00E73CE0" w:rsidRPr="00B433F6">
        <w:t xml:space="preserve"> and Stroke prevention</w:t>
      </w:r>
      <w:r w:rsidR="00E7021F" w:rsidRPr="00B433F6">
        <w:t>.</w:t>
      </w:r>
    </w:p>
    <w:p w14:paraId="462FD2B8" w14:textId="0620EA81" w:rsidR="006734E9" w:rsidRPr="00B433F6" w:rsidRDefault="006734E9" w:rsidP="00B433F6">
      <w:pPr>
        <w:pStyle w:val="BodyText"/>
      </w:pPr>
      <w:r w:rsidRPr="00B433F6">
        <w:t>Examples include chronic disease prevention</w:t>
      </w:r>
      <w:r w:rsidR="00E73CE0" w:rsidRPr="00B433F6">
        <w:t xml:space="preserve"> and education</w:t>
      </w:r>
      <w:r w:rsidRPr="00B433F6">
        <w:t>, and/or management activities that:</w:t>
      </w:r>
    </w:p>
    <w:p w14:paraId="33B3BA48" w14:textId="77777777" w:rsidR="006734E9" w:rsidRPr="00B433F6" w:rsidRDefault="006734E9" w:rsidP="00B433F6">
      <w:pPr>
        <w:pStyle w:val="BodyText"/>
        <w:numPr>
          <w:ilvl w:val="0"/>
          <w:numId w:val="139"/>
        </w:numPr>
        <w:ind w:left="360" w:hanging="240"/>
        <w:contextualSpacing/>
      </w:pPr>
      <w:r w:rsidRPr="00B433F6">
        <w:t xml:space="preserve">use cultural or regional adaptations of chronic disease prevention education program components, curriculums, toolkits, </w:t>
      </w:r>
      <w:proofErr w:type="gramStart"/>
      <w:r w:rsidRPr="00B433F6">
        <w:t>etc.;</w:t>
      </w:r>
      <w:proofErr w:type="gramEnd"/>
    </w:p>
    <w:p w14:paraId="10FE230B" w14:textId="77777777" w:rsidR="006734E9" w:rsidRPr="00B433F6" w:rsidRDefault="006734E9" w:rsidP="00B433F6">
      <w:pPr>
        <w:pStyle w:val="BodyText"/>
        <w:numPr>
          <w:ilvl w:val="0"/>
          <w:numId w:val="139"/>
        </w:numPr>
        <w:ind w:left="360" w:hanging="240"/>
        <w:contextualSpacing/>
      </w:pPr>
      <w:r w:rsidRPr="00B433F6">
        <w:t xml:space="preserve">reclaim traditional knowledge of nutrition and use of first </w:t>
      </w:r>
      <w:proofErr w:type="gramStart"/>
      <w:r w:rsidRPr="00B433F6">
        <w:t>foods;</w:t>
      </w:r>
      <w:proofErr w:type="gramEnd"/>
    </w:p>
    <w:p w14:paraId="00930A08" w14:textId="77777777" w:rsidR="006734E9" w:rsidRPr="00B433F6" w:rsidRDefault="006734E9" w:rsidP="00B433F6">
      <w:pPr>
        <w:pStyle w:val="BodyText"/>
        <w:numPr>
          <w:ilvl w:val="0"/>
          <w:numId w:val="139"/>
        </w:numPr>
        <w:ind w:left="360" w:hanging="240"/>
        <w:contextualSpacing/>
      </w:pPr>
      <w:r w:rsidRPr="00B433F6">
        <w:t xml:space="preserve">promote access to or use of physical activity and other lifestyle </w:t>
      </w:r>
      <w:proofErr w:type="gramStart"/>
      <w:r w:rsidRPr="00B433F6">
        <w:t>modifications;</w:t>
      </w:r>
      <w:proofErr w:type="gramEnd"/>
    </w:p>
    <w:p w14:paraId="23F48EC1" w14:textId="77777777" w:rsidR="006734E9" w:rsidRPr="00B433F6" w:rsidRDefault="006734E9" w:rsidP="00B433F6">
      <w:pPr>
        <w:pStyle w:val="BodyText"/>
        <w:numPr>
          <w:ilvl w:val="0"/>
          <w:numId w:val="139"/>
        </w:numPr>
        <w:ind w:left="360" w:hanging="240"/>
        <w:contextualSpacing/>
      </w:pPr>
      <w:r w:rsidRPr="00B433F6">
        <w:t xml:space="preserve">engage Native youth and/or </w:t>
      </w:r>
      <w:proofErr w:type="gramStart"/>
      <w:r w:rsidRPr="00B433F6">
        <w:t>elders;</w:t>
      </w:r>
      <w:proofErr w:type="gramEnd"/>
    </w:p>
    <w:p w14:paraId="78153E47" w14:textId="021B31D5" w:rsidR="006734E9" w:rsidRPr="00B433F6" w:rsidRDefault="006734E9" w:rsidP="00B433F6">
      <w:pPr>
        <w:pStyle w:val="BodyText"/>
        <w:numPr>
          <w:ilvl w:val="0"/>
          <w:numId w:val="139"/>
        </w:numPr>
        <w:ind w:left="360" w:hanging="240"/>
      </w:pPr>
      <w:r w:rsidRPr="00B433F6">
        <w:t>address perceptions and beliefs and promote traditional values; or promote activities that emphasize community-driven planning for chronic disease prevention and control such as community needs assessments.</w:t>
      </w:r>
    </w:p>
    <w:p w14:paraId="02C6E476" w14:textId="63391EDD" w:rsidR="006734E9" w:rsidRPr="00D77610" w:rsidRDefault="00C016DA" w:rsidP="00D77610">
      <w:pPr>
        <w:pStyle w:val="Heading2"/>
      </w:pPr>
      <w:r w:rsidRPr="00D77610">
        <w:t>Important Dates</w:t>
      </w:r>
    </w:p>
    <w:p w14:paraId="44219B8A" w14:textId="61E1C3DD" w:rsidR="00C55872" w:rsidRPr="00D77610" w:rsidRDefault="00C55872" w:rsidP="00D77610">
      <w:pPr>
        <w:pStyle w:val="BodyText"/>
        <w:numPr>
          <w:ilvl w:val="0"/>
          <w:numId w:val="271"/>
        </w:numPr>
        <w:ind w:left="360" w:hanging="240"/>
        <w:contextualSpacing/>
        <w:rPr>
          <w:rStyle w:val="Emphasis"/>
        </w:rPr>
      </w:pPr>
      <w:r w:rsidRPr="00D77610">
        <w:t xml:space="preserve">Award period: </w:t>
      </w:r>
      <w:r w:rsidRPr="00D77610">
        <w:rPr>
          <w:rStyle w:val="Emphasis"/>
        </w:rPr>
        <w:t>September 30, 2023–September 29</w:t>
      </w:r>
      <w:r w:rsidR="00D77610">
        <w:rPr>
          <w:rStyle w:val="Emphasis"/>
        </w:rPr>
        <w:t>,</w:t>
      </w:r>
      <w:r w:rsidRPr="00D77610">
        <w:rPr>
          <w:rStyle w:val="Emphasis"/>
        </w:rPr>
        <w:t xml:space="preserve"> 2024</w:t>
      </w:r>
    </w:p>
    <w:p w14:paraId="6EA8E182" w14:textId="64187424" w:rsidR="000F0EE6" w:rsidRPr="00D77610" w:rsidRDefault="000F0EE6" w:rsidP="00D77610">
      <w:pPr>
        <w:pStyle w:val="BodyText"/>
        <w:numPr>
          <w:ilvl w:val="0"/>
          <w:numId w:val="271"/>
        </w:numPr>
        <w:ind w:left="360" w:hanging="240"/>
        <w:contextualSpacing/>
      </w:pPr>
      <w:r w:rsidRPr="00D77610">
        <w:t xml:space="preserve">Request for Application and Application Materials released: </w:t>
      </w:r>
      <w:r w:rsidR="00B77A5E">
        <w:rPr>
          <w:rStyle w:val="Emphasis"/>
        </w:rPr>
        <w:t>Tuesday</w:t>
      </w:r>
      <w:r w:rsidRPr="00D77610">
        <w:rPr>
          <w:rStyle w:val="Emphasis"/>
        </w:rPr>
        <w:t xml:space="preserve">, </w:t>
      </w:r>
      <w:r w:rsidR="709F3B3D" w:rsidRPr="00D77610">
        <w:rPr>
          <w:rStyle w:val="Emphasis"/>
        </w:rPr>
        <w:t>May</w:t>
      </w:r>
      <w:r w:rsidR="43D3E44F" w:rsidRPr="00D77610">
        <w:rPr>
          <w:rStyle w:val="Emphasis"/>
        </w:rPr>
        <w:t xml:space="preserve"> </w:t>
      </w:r>
      <w:r w:rsidR="00F311B5" w:rsidRPr="00D77610">
        <w:rPr>
          <w:rStyle w:val="Emphasis"/>
        </w:rPr>
        <w:t>2</w:t>
      </w:r>
      <w:r w:rsidR="00B77A5E">
        <w:rPr>
          <w:rStyle w:val="Emphasis"/>
        </w:rPr>
        <w:t>3</w:t>
      </w:r>
      <w:r w:rsidR="00F311B5" w:rsidRPr="00D77610">
        <w:rPr>
          <w:rStyle w:val="Emphasis"/>
        </w:rPr>
        <w:t>,</w:t>
      </w:r>
      <w:r w:rsidRPr="00D77610">
        <w:rPr>
          <w:rStyle w:val="Emphasis"/>
        </w:rPr>
        <w:t xml:space="preserve"> 202</w:t>
      </w:r>
      <w:r w:rsidR="007E38D6" w:rsidRPr="00D77610">
        <w:rPr>
          <w:rStyle w:val="Emphasis"/>
        </w:rPr>
        <w:t>3</w:t>
      </w:r>
    </w:p>
    <w:p w14:paraId="2FD64755" w14:textId="70FD3578" w:rsidR="00C016DA" w:rsidRPr="00D77610" w:rsidRDefault="00C016DA" w:rsidP="00D77610">
      <w:pPr>
        <w:pStyle w:val="BodyText"/>
        <w:numPr>
          <w:ilvl w:val="0"/>
          <w:numId w:val="271"/>
        </w:numPr>
        <w:ind w:left="360" w:hanging="240"/>
        <w:contextualSpacing/>
      </w:pPr>
      <w:r w:rsidRPr="00D77610">
        <w:t xml:space="preserve">Community Grants Program </w:t>
      </w:r>
      <w:r w:rsidR="006444A6" w:rsidRPr="00D77610">
        <w:t xml:space="preserve">Pre-Application </w:t>
      </w:r>
      <w:r w:rsidR="000B6096" w:rsidRPr="00D77610">
        <w:t>+</w:t>
      </w:r>
      <w:r w:rsidRPr="00D77610">
        <w:t xml:space="preserve">Webinar: </w:t>
      </w:r>
      <w:r w:rsidRPr="00D77610">
        <w:rPr>
          <w:rStyle w:val="Emphasis"/>
        </w:rPr>
        <w:t>T</w:t>
      </w:r>
      <w:r w:rsidR="003D0AB1" w:rsidRPr="00D77610">
        <w:rPr>
          <w:rStyle w:val="Emphasis"/>
        </w:rPr>
        <w:t>hur</w:t>
      </w:r>
      <w:r w:rsidR="00667F68" w:rsidRPr="00D77610">
        <w:rPr>
          <w:rStyle w:val="Emphasis"/>
        </w:rPr>
        <w:t>s</w:t>
      </w:r>
      <w:r w:rsidRPr="00D77610">
        <w:rPr>
          <w:rStyle w:val="Emphasis"/>
        </w:rPr>
        <w:t>day</w:t>
      </w:r>
      <w:r w:rsidR="44360484" w:rsidRPr="00D77610">
        <w:rPr>
          <w:rStyle w:val="Emphasis"/>
        </w:rPr>
        <w:t xml:space="preserve">, </w:t>
      </w:r>
      <w:r w:rsidR="3EF82DB9" w:rsidRPr="00D77610">
        <w:rPr>
          <w:rStyle w:val="Emphasis"/>
        </w:rPr>
        <w:t xml:space="preserve">May </w:t>
      </w:r>
      <w:r w:rsidR="004C7A00" w:rsidRPr="00D77610">
        <w:rPr>
          <w:rStyle w:val="Emphasis"/>
        </w:rPr>
        <w:t>25</w:t>
      </w:r>
      <w:r w:rsidR="00793904" w:rsidRPr="00D77610">
        <w:rPr>
          <w:rStyle w:val="Emphasis"/>
        </w:rPr>
        <w:t>,</w:t>
      </w:r>
      <w:r w:rsidR="44360484" w:rsidRPr="00D77610">
        <w:rPr>
          <w:rStyle w:val="Emphasis"/>
        </w:rPr>
        <w:t xml:space="preserve"> 202</w:t>
      </w:r>
      <w:r w:rsidR="00793904" w:rsidRPr="00D77610">
        <w:rPr>
          <w:rStyle w:val="Emphasis"/>
        </w:rPr>
        <w:t>3</w:t>
      </w:r>
      <w:r w:rsidR="00097E6F">
        <w:rPr>
          <w:rStyle w:val="Emphasis"/>
        </w:rPr>
        <w:t>,</w:t>
      </w:r>
      <w:r w:rsidR="1E28DF4C" w:rsidRPr="00D77610">
        <w:rPr>
          <w:rStyle w:val="Emphasis"/>
        </w:rPr>
        <w:t xml:space="preserve"> at 9:</w:t>
      </w:r>
      <w:r w:rsidR="00D76E3A" w:rsidRPr="00D77610">
        <w:rPr>
          <w:rStyle w:val="Emphasis"/>
        </w:rPr>
        <w:t>0</w:t>
      </w:r>
      <w:r w:rsidR="1E28DF4C" w:rsidRPr="00D77610">
        <w:rPr>
          <w:rStyle w:val="Emphasis"/>
        </w:rPr>
        <w:t xml:space="preserve">0 </w:t>
      </w:r>
      <w:r w:rsidR="00D77610">
        <w:rPr>
          <w:rStyle w:val="Emphasis"/>
        </w:rPr>
        <w:t>a.m.</w:t>
      </w:r>
      <w:r w:rsidR="1E28DF4C" w:rsidRPr="00D77610">
        <w:rPr>
          <w:rStyle w:val="Emphasis"/>
        </w:rPr>
        <w:t xml:space="preserve"> PT</w:t>
      </w:r>
      <w:r w:rsidR="1E28DF4C" w:rsidRPr="00D77610">
        <w:t xml:space="preserve"> (</w:t>
      </w:r>
      <w:hyperlink r:id="rId14">
        <w:r w:rsidR="1E28DF4C" w:rsidRPr="00D77610">
          <w:rPr>
            <w:rStyle w:val="Hyperlink"/>
          </w:rPr>
          <w:t>Register</w:t>
        </w:r>
      </w:hyperlink>
      <w:r w:rsidR="1E28DF4C" w:rsidRPr="00D77610">
        <w:t>)</w:t>
      </w:r>
    </w:p>
    <w:p w14:paraId="4357B803" w14:textId="1DF72C73" w:rsidR="00CB7871" w:rsidRPr="00D77610" w:rsidRDefault="00CB7871" w:rsidP="00D77610">
      <w:pPr>
        <w:pStyle w:val="BodyText"/>
        <w:numPr>
          <w:ilvl w:val="0"/>
          <w:numId w:val="271"/>
        </w:numPr>
        <w:ind w:left="360" w:hanging="240"/>
        <w:contextualSpacing/>
        <w:rPr>
          <w:rStyle w:val="Emphasis"/>
        </w:rPr>
      </w:pPr>
      <w:r w:rsidRPr="00D77610">
        <w:t xml:space="preserve">Funding application deadline: </w:t>
      </w:r>
      <w:r w:rsidR="00876EDB" w:rsidRPr="00D77610">
        <w:rPr>
          <w:rStyle w:val="Emphasis"/>
        </w:rPr>
        <w:t>Tues</w:t>
      </w:r>
      <w:r w:rsidR="2A939AF8" w:rsidRPr="00D77610">
        <w:rPr>
          <w:rStyle w:val="Emphasis"/>
        </w:rPr>
        <w:t>day</w:t>
      </w:r>
      <w:r w:rsidR="62164474" w:rsidRPr="00D77610">
        <w:rPr>
          <w:rStyle w:val="Emphasis"/>
        </w:rPr>
        <w:t>, August</w:t>
      </w:r>
      <w:r w:rsidR="62C198DE" w:rsidRPr="00D77610">
        <w:rPr>
          <w:rStyle w:val="Emphasis"/>
        </w:rPr>
        <w:t xml:space="preserve"> 1</w:t>
      </w:r>
      <w:r w:rsidR="62164474" w:rsidRPr="00D77610">
        <w:rPr>
          <w:rStyle w:val="Emphasis"/>
        </w:rPr>
        <w:t xml:space="preserve">, </w:t>
      </w:r>
      <w:r w:rsidR="00D77610" w:rsidRPr="00D77610">
        <w:rPr>
          <w:rStyle w:val="Emphasis"/>
        </w:rPr>
        <w:t>2023,</w:t>
      </w:r>
      <w:r w:rsidR="000F05E1" w:rsidRPr="00D77610">
        <w:rPr>
          <w:rStyle w:val="Emphasis"/>
        </w:rPr>
        <w:t xml:space="preserve"> by 11:59</w:t>
      </w:r>
      <w:r w:rsidR="00D77610">
        <w:rPr>
          <w:rStyle w:val="Emphasis"/>
        </w:rPr>
        <w:t xml:space="preserve"> </w:t>
      </w:r>
      <w:r w:rsidR="000F05E1" w:rsidRPr="00D77610">
        <w:rPr>
          <w:rStyle w:val="Emphasis"/>
        </w:rPr>
        <w:t>p</w:t>
      </w:r>
      <w:r w:rsidR="00D77610">
        <w:rPr>
          <w:rStyle w:val="Emphasis"/>
        </w:rPr>
        <w:t>.</w:t>
      </w:r>
      <w:r w:rsidR="000F05E1" w:rsidRPr="00D77610">
        <w:rPr>
          <w:rStyle w:val="Emphasis"/>
        </w:rPr>
        <w:t>m</w:t>
      </w:r>
      <w:r w:rsidR="00D77610">
        <w:rPr>
          <w:rStyle w:val="Emphasis"/>
        </w:rPr>
        <w:t>.</w:t>
      </w:r>
      <w:r w:rsidR="000F05E1" w:rsidRPr="00D77610">
        <w:rPr>
          <w:rStyle w:val="Emphasis"/>
        </w:rPr>
        <w:t xml:space="preserve"> PT</w:t>
      </w:r>
    </w:p>
    <w:p w14:paraId="173B33D8" w14:textId="6AFA757A" w:rsidR="00CB7871" w:rsidRPr="00D77610" w:rsidRDefault="00CB7871" w:rsidP="00D77610">
      <w:pPr>
        <w:pStyle w:val="BodyText"/>
        <w:numPr>
          <w:ilvl w:val="0"/>
          <w:numId w:val="271"/>
        </w:numPr>
        <w:ind w:left="360" w:hanging="240"/>
        <w:contextualSpacing/>
      </w:pPr>
      <w:r w:rsidRPr="00D77610">
        <w:t xml:space="preserve">Award notification: </w:t>
      </w:r>
      <w:r w:rsidR="07ACD9B8" w:rsidRPr="00D77610">
        <w:rPr>
          <w:rStyle w:val="Emphasis"/>
        </w:rPr>
        <w:t xml:space="preserve">Monday, </w:t>
      </w:r>
      <w:r w:rsidR="00B516E3" w:rsidRPr="00D77610">
        <w:rPr>
          <w:rStyle w:val="Emphasis"/>
        </w:rPr>
        <w:t>October 2,</w:t>
      </w:r>
      <w:r w:rsidR="00CB0F46" w:rsidRPr="00D77610">
        <w:rPr>
          <w:rStyle w:val="Emphasis"/>
        </w:rPr>
        <w:t xml:space="preserve"> 202</w:t>
      </w:r>
      <w:r w:rsidR="00462CD2" w:rsidRPr="00D77610">
        <w:rPr>
          <w:rStyle w:val="Emphasis"/>
        </w:rPr>
        <w:t>3</w:t>
      </w:r>
    </w:p>
    <w:p w14:paraId="29D691FC" w14:textId="31983BE9" w:rsidR="00CB7871" w:rsidRPr="00D77610" w:rsidRDefault="00CB7871" w:rsidP="00D77610">
      <w:pPr>
        <w:pStyle w:val="BodyText"/>
        <w:numPr>
          <w:ilvl w:val="0"/>
          <w:numId w:val="271"/>
        </w:numPr>
        <w:ind w:left="360" w:hanging="240"/>
        <w:contextualSpacing/>
        <w:rPr>
          <w:rStyle w:val="Emphasis"/>
        </w:rPr>
      </w:pPr>
      <w:r w:rsidRPr="00D77610">
        <w:t xml:space="preserve">Grantee orientation: </w:t>
      </w:r>
      <w:r w:rsidR="00B516E3" w:rsidRPr="00D77610">
        <w:rPr>
          <w:rStyle w:val="Emphasis"/>
        </w:rPr>
        <w:t>Fri</w:t>
      </w:r>
      <w:r w:rsidR="00CB0F46" w:rsidRPr="00D77610">
        <w:rPr>
          <w:rStyle w:val="Emphasis"/>
        </w:rPr>
        <w:t xml:space="preserve">day, </w:t>
      </w:r>
      <w:r w:rsidR="6E82FF69" w:rsidRPr="00D77610">
        <w:rPr>
          <w:rStyle w:val="Emphasis"/>
        </w:rPr>
        <w:t>October</w:t>
      </w:r>
      <w:r w:rsidR="0403A94F" w:rsidRPr="00D77610">
        <w:rPr>
          <w:rStyle w:val="Emphasis"/>
        </w:rPr>
        <w:t xml:space="preserve"> </w:t>
      </w:r>
      <w:r w:rsidR="00B516E3" w:rsidRPr="00D77610">
        <w:rPr>
          <w:rStyle w:val="Emphasis"/>
        </w:rPr>
        <w:t>6,</w:t>
      </w:r>
      <w:r w:rsidR="006F3B8E" w:rsidRPr="00D77610">
        <w:rPr>
          <w:rStyle w:val="Emphasis"/>
        </w:rPr>
        <w:t xml:space="preserve"> 202</w:t>
      </w:r>
      <w:r w:rsidR="00CA6B4A" w:rsidRPr="00D77610">
        <w:rPr>
          <w:rStyle w:val="Emphasis"/>
        </w:rPr>
        <w:t>3</w:t>
      </w:r>
    </w:p>
    <w:p w14:paraId="4D007CFA" w14:textId="77777777" w:rsidR="002267CA" w:rsidRDefault="002267CA" w:rsidP="00D77610">
      <w:pPr>
        <w:pStyle w:val="Heading2"/>
      </w:pPr>
      <w:r>
        <w:br w:type="page"/>
      </w:r>
    </w:p>
    <w:p w14:paraId="1A5C9D6F" w14:textId="696B1B3A" w:rsidR="004E1D84" w:rsidRPr="00D77610" w:rsidRDefault="004E1D84" w:rsidP="00D77610">
      <w:pPr>
        <w:pStyle w:val="Heading2"/>
      </w:pPr>
      <w:r w:rsidRPr="00D77610">
        <w:lastRenderedPageBreak/>
        <w:t>Purpose</w:t>
      </w:r>
    </w:p>
    <w:p w14:paraId="6E105B5A" w14:textId="7F49AEF2" w:rsidR="004E1D84" w:rsidRPr="00D77610" w:rsidRDefault="004E1D84" w:rsidP="00D77610">
      <w:pPr>
        <w:pStyle w:val="BodyText"/>
      </w:pPr>
      <w:r w:rsidRPr="00D77610">
        <w:t>Urban Indian Health Institute (UIHI) would like to announce a Request for Applications (RFA) to address chronic disease in the urban A</w:t>
      </w:r>
      <w:r w:rsidR="00AA2744" w:rsidRPr="00D77610">
        <w:t xml:space="preserve">merican Indian and Alaska Native (AI/AN) </w:t>
      </w:r>
      <w:r w:rsidRPr="00D77610">
        <w:t xml:space="preserve">population. </w:t>
      </w:r>
      <w:r w:rsidR="0056439A" w:rsidRPr="00D77610">
        <w:t>E</w:t>
      </w:r>
      <w:r w:rsidRPr="00D77610">
        <w:t xml:space="preserve">stablished in 2000 as a Division of the Seattle Indian Health Board, </w:t>
      </w:r>
      <w:r w:rsidR="0056439A" w:rsidRPr="00D77610">
        <w:t xml:space="preserve">the mission of UIHI is to decolonize data for indigenous people, by indigenous people. </w:t>
      </w:r>
      <w:r w:rsidRPr="00D77610">
        <w:t xml:space="preserve">UIHI is one of 12 </w:t>
      </w:r>
      <w:r w:rsidR="00C72C4F" w:rsidRPr="00D77610">
        <w:t>T</w:t>
      </w:r>
      <w:r w:rsidRPr="00D77610">
        <w:t xml:space="preserve">ribal </w:t>
      </w:r>
      <w:r w:rsidR="00C72C4F" w:rsidRPr="00D77610">
        <w:t>E</w:t>
      </w:r>
      <w:r w:rsidRPr="00D77610">
        <w:t xml:space="preserve">pidemiology </w:t>
      </w:r>
      <w:r w:rsidR="00C72C4F" w:rsidRPr="00D77610">
        <w:t>C</w:t>
      </w:r>
      <w:r w:rsidRPr="00D77610">
        <w:t xml:space="preserve">enters (TECs) funded by the Indian Health Service (IHS). UIHI </w:t>
      </w:r>
      <w:r w:rsidR="0056439A" w:rsidRPr="00D77610">
        <w:t>serves</w:t>
      </w:r>
      <w:r w:rsidRPr="00D77610">
        <w:t xml:space="preserve"> the nationwide urban AI/AN population through culturally rigorous approaches to data, evaluation, and research of health resiliencies and disparities.</w:t>
      </w:r>
      <w:r w:rsidR="0056439A" w:rsidRPr="00D77610">
        <w:t xml:space="preserve"> </w:t>
      </w:r>
    </w:p>
    <w:p w14:paraId="4ACF9B4C" w14:textId="396455DE" w:rsidR="00CB7871" w:rsidRPr="00D77610" w:rsidRDefault="00CB7871" w:rsidP="00D77610">
      <w:pPr>
        <w:pStyle w:val="BodyText"/>
      </w:pPr>
      <w:r w:rsidRPr="00D77610">
        <w:t>Through the support of the Centers for Disease Control and Prevention (CDC), UIHI launched a nationwide initiative to enhance the evidence base of culturally rigorous chronic disease prevention programs</w:t>
      </w:r>
      <w:r w:rsidR="00653CE8" w:rsidRPr="00D77610">
        <w:t xml:space="preserve"> and capacity building</w:t>
      </w:r>
      <w:r w:rsidRPr="00D77610">
        <w:t xml:space="preserve"> among urban Indian organizations</w:t>
      </w:r>
      <w:r w:rsidR="00653CE8" w:rsidRPr="00D77610">
        <w:t>.</w:t>
      </w:r>
      <w:r w:rsidRPr="00D77610">
        <w:t xml:space="preserve"> </w:t>
      </w:r>
    </w:p>
    <w:p w14:paraId="641D300E" w14:textId="5C9B8024" w:rsidR="00AC6AFC" w:rsidRPr="00D77610" w:rsidRDefault="003E2170" w:rsidP="00D77610">
      <w:pPr>
        <w:pStyle w:val="Heading2"/>
      </w:pPr>
      <w:r w:rsidRPr="00D77610">
        <w:t>Overview</w:t>
      </w:r>
    </w:p>
    <w:p w14:paraId="36B6DD44" w14:textId="130CEB5A" w:rsidR="001A5D74" w:rsidRPr="00D77610" w:rsidRDefault="00616391" w:rsidP="00D77610">
      <w:pPr>
        <w:pStyle w:val="BodyText"/>
      </w:pPr>
      <w:r w:rsidRPr="00D77610">
        <w:t xml:space="preserve">Chronic diseases </w:t>
      </w:r>
      <w:r w:rsidR="00111F3D" w:rsidRPr="00D77610">
        <w:t xml:space="preserve">are illnesses that last </w:t>
      </w:r>
      <w:r w:rsidR="003A6522" w:rsidRPr="00D77610">
        <w:t xml:space="preserve">longer than one year </w:t>
      </w:r>
      <w:r w:rsidR="00BA3C47" w:rsidRPr="00D77610">
        <w:t>and require ongoing medical attention, limit daily activities, or both</w:t>
      </w:r>
      <w:r w:rsidR="0084720A" w:rsidRPr="00D77610">
        <w:t>.</w:t>
      </w:r>
      <w:r w:rsidR="00B56D63" w:rsidRPr="00097E6F">
        <w:rPr>
          <w:vertAlign w:val="superscript"/>
        </w:rPr>
        <w:t>1</w:t>
      </w:r>
      <w:r w:rsidR="0084720A" w:rsidRPr="00D77610">
        <w:t xml:space="preserve"> Chronic diseases such as heart disease, </w:t>
      </w:r>
      <w:r w:rsidR="008777FF" w:rsidRPr="00D77610">
        <w:t xml:space="preserve">stroke, </w:t>
      </w:r>
      <w:r w:rsidR="00DA0601" w:rsidRPr="00D77610">
        <w:t>and diabetes</w:t>
      </w:r>
      <w:r w:rsidR="007F1DA0" w:rsidRPr="00D77610">
        <w:t xml:space="preserve"> are </w:t>
      </w:r>
      <w:r w:rsidR="00DA0601" w:rsidRPr="00D77610">
        <w:t>among</w:t>
      </w:r>
      <w:r w:rsidR="007F1DA0" w:rsidRPr="00D77610">
        <w:t xml:space="preserve"> the </w:t>
      </w:r>
      <w:r w:rsidR="00DA0601" w:rsidRPr="00D77610">
        <w:t xml:space="preserve">top ten </w:t>
      </w:r>
      <w:r w:rsidR="0025519A" w:rsidRPr="00D77610">
        <w:t>leading causes of death in the United States</w:t>
      </w:r>
      <w:r w:rsidR="00B56D63" w:rsidRPr="00D77610">
        <w:t>.</w:t>
      </w:r>
      <w:r w:rsidR="0054026A" w:rsidRPr="00097E6F">
        <w:rPr>
          <w:vertAlign w:val="superscript"/>
        </w:rPr>
        <w:t>2</w:t>
      </w:r>
      <w:r w:rsidR="0025519A" w:rsidRPr="00D77610">
        <w:t xml:space="preserve"> </w:t>
      </w:r>
      <w:r w:rsidR="007B5568" w:rsidRPr="00D77610">
        <w:t xml:space="preserve">Many chronic diseases </w:t>
      </w:r>
      <w:r w:rsidR="00542616" w:rsidRPr="00D77610">
        <w:t xml:space="preserve">can </w:t>
      </w:r>
      <w:r w:rsidR="00851C57" w:rsidRPr="00D77610">
        <w:t xml:space="preserve">be avoided by making healthy choices. Smoking, for example, </w:t>
      </w:r>
      <w:r w:rsidR="00F27283" w:rsidRPr="00D77610">
        <w:t xml:space="preserve">increases your risk of serious health problems. Tobacco cessation, healthy eating behaviors, </w:t>
      </w:r>
      <w:r w:rsidR="0041029C" w:rsidRPr="00D77610">
        <w:t>regular physical activity, and preventive screening tests are some of the best ways to help prevent, delay, or manage chronic diseases.</w:t>
      </w:r>
      <w:r w:rsidR="000C7CE2" w:rsidRPr="00097E6F">
        <w:rPr>
          <w:vertAlign w:val="superscript"/>
        </w:rPr>
        <w:t>3</w:t>
      </w:r>
    </w:p>
    <w:p w14:paraId="2DC1E34D" w14:textId="6C10B4D7" w:rsidR="001B7FFB" w:rsidRPr="00D77610" w:rsidRDefault="0093150C" w:rsidP="00D77610">
      <w:pPr>
        <w:pStyle w:val="BodyText"/>
      </w:pPr>
      <w:r w:rsidRPr="00D77610">
        <w:t xml:space="preserve">As a result of colonization </w:t>
      </w:r>
      <w:r w:rsidR="001F680A" w:rsidRPr="00D77610">
        <w:t xml:space="preserve">and the loss of traditional ways of life, </w:t>
      </w:r>
      <w:r w:rsidR="7BAB2C17" w:rsidRPr="00D77610">
        <w:t>AI/AN</w:t>
      </w:r>
      <w:r w:rsidR="00CA3609" w:rsidRPr="00D77610">
        <w:t xml:space="preserve"> people </w:t>
      </w:r>
      <w:r w:rsidR="00C04D12" w:rsidRPr="00D77610">
        <w:t>experience</w:t>
      </w:r>
      <w:r w:rsidR="00CA3609" w:rsidRPr="00D77610">
        <w:t xml:space="preserve"> </w:t>
      </w:r>
      <w:r w:rsidR="00AC6815" w:rsidRPr="00D77610">
        <w:t xml:space="preserve">higher rates of chronic diseases when compared with other </w:t>
      </w:r>
      <w:r w:rsidR="00F21F4B" w:rsidRPr="00D77610">
        <w:t xml:space="preserve">racial or </w:t>
      </w:r>
      <w:r w:rsidR="00AC6815" w:rsidRPr="00D77610">
        <w:t xml:space="preserve">ethnic groups. </w:t>
      </w:r>
      <w:r w:rsidR="004162DC" w:rsidRPr="00D77610">
        <w:t>AI/ANs have</w:t>
      </w:r>
      <w:r w:rsidR="00B85912" w:rsidRPr="00D77610">
        <w:t xml:space="preserve"> the highest prevalence of Type 2 Diabetes in the United States and are </w:t>
      </w:r>
      <w:r w:rsidR="00DC45D7" w:rsidRPr="00D77610">
        <w:t xml:space="preserve">twice as likely as non-Hispanic </w:t>
      </w:r>
      <w:r w:rsidR="00107242" w:rsidRPr="00D77610">
        <w:t xml:space="preserve">Whites </w:t>
      </w:r>
      <w:r w:rsidR="00DC45D7" w:rsidRPr="00D77610">
        <w:t>to have diabetes</w:t>
      </w:r>
      <w:r w:rsidR="00107242" w:rsidRPr="00D77610">
        <w:t>.</w:t>
      </w:r>
      <w:r w:rsidR="00107242" w:rsidRPr="00097E6F">
        <w:rPr>
          <w:vertAlign w:val="superscript"/>
        </w:rPr>
        <w:t>4</w:t>
      </w:r>
      <w:r w:rsidR="00107242" w:rsidRPr="00D77610">
        <w:t xml:space="preserve"> </w:t>
      </w:r>
      <w:r w:rsidR="003234E0" w:rsidRPr="00D77610">
        <w:t>For urban AI/AN</w:t>
      </w:r>
      <w:r w:rsidR="006A7C1F" w:rsidRPr="00D77610">
        <w:t>s</w:t>
      </w:r>
      <w:r w:rsidR="003234E0" w:rsidRPr="00D77610">
        <w:t xml:space="preserve">, data from 2010-2014 shows that </w:t>
      </w:r>
      <w:r w:rsidR="00C659AF" w:rsidRPr="00D77610">
        <w:t>heart disease</w:t>
      </w:r>
      <w:r w:rsidR="004B5519" w:rsidRPr="00D77610">
        <w:t xml:space="preserve"> </w:t>
      </w:r>
      <w:r w:rsidR="0060439B" w:rsidRPr="00D77610">
        <w:t>was the top cause of mortality.</w:t>
      </w:r>
      <w:r w:rsidR="0060439B" w:rsidRPr="00097E6F">
        <w:rPr>
          <w:vertAlign w:val="superscript"/>
        </w:rPr>
        <w:t>5</w:t>
      </w:r>
      <w:r w:rsidR="0060439B" w:rsidRPr="00D77610">
        <w:t xml:space="preserve"> </w:t>
      </w:r>
      <w:r w:rsidR="001475FA" w:rsidRPr="00D77610">
        <w:t>The prevalence of obesity, a major risk factor for developing diabetes</w:t>
      </w:r>
      <w:r w:rsidR="00244C7D" w:rsidRPr="00D77610">
        <w:t>, heart disease, stroke, and other chronic disease</w:t>
      </w:r>
      <w:r w:rsidR="001475FA" w:rsidRPr="00D77610">
        <w:t>, has also increased dramatically in AI/AN populations over the past 30 years.</w:t>
      </w:r>
      <w:r w:rsidR="0060439B" w:rsidRPr="00097E6F">
        <w:rPr>
          <w:vertAlign w:val="superscript"/>
        </w:rPr>
        <w:t>6</w:t>
      </w:r>
    </w:p>
    <w:p w14:paraId="3D638F9A" w14:textId="05E771DC" w:rsidR="00AC6AFC" w:rsidRPr="00D77610" w:rsidRDefault="001A5D74" w:rsidP="00D77610">
      <w:pPr>
        <w:pStyle w:val="BodyText"/>
      </w:pPr>
      <w:r w:rsidRPr="00D77610">
        <w:t xml:space="preserve">Similar trends can also be seen in smoking prevalence, </w:t>
      </w:r>
      <w:r w:rsidR="006E5848" w:rsidRPr="00D77610">
        <w:t>a</w:t>
      </w:r>
      <w:r w:rsidR="00724662" w:rsidRPr="00D77610">
        <w:t>nother</w:t>
      </w:r>
      <w:r w:rsidRPr="00D77610">
        <w:t xml:space="preserve"> risk factor for developing </w:t>
      </w:r>
      <w:r w:rsidR="000C350C" w:rsidRPr="00D77610">
        <w:t>chronic diseases</w:t>
      </w:r>
      <w:r w:rsidR="006E5848" w:rsidRPr="00D77610">
        <w:t>.</w:t>
      </w:r>
      <w:r w:rsidRPr="00D77610">
        <w:t xml:space="preserve"> Among urban AI/ANs, 39.4% reported tobacco use within the past month, compared to 27.6% of NHW</w:t>
      </w:r>
      <w:r w:rsidR="00A6482F" w:rsidRPr="00D77610">
        <w:t>.</w:t>
      </w:r>
      <w:r w:rsidR="0060439B" w:rsidRPr="0032316C">
        <w:rPr>
          <w:vertAlign w:val="superscript"/>
        </w:rPr>
        <w:t>5</w:t>
      </w:r>
      <w:r w:rsidRPr="00D77610">
        <w:t xml:space="preserve"> Tobacco cessation can significantly lower the risk of developing </w:t>
      </w:r>
      <w:r w:rsidR="007E3151" w:rsidRPr="00D77610">
        <w:t xml:space="preserve">chronic </w:t>
      </w:r>
      <w:r w:rsidRPr="00D77610">
        <w:t>diseases related to smoking. Smoking is one of the leading preventable causes of disease and mortality and smoking cessation can improve overall health status and life expectancy at any age</w:t>
      </w:r>
      <w:r w:rsidR="000B3497" w:rsidRPr="00D77610">
        <w:t>.</w:t>
      </w:r>
      <w:r w:rsidR="000B3497" w:rsidRPr="00097E6F">
        <w:rPr>
          <w:vertAlign w:val="superscript"/>
        </w:rPr>
        <w:t>7</w:t>
      </w:r>
      <w:r w:rsidRPr="00D77610">
        <w:t xml:space="preserve"> </w:t>
      </w:r>
    </w:p>
    <w:p w14:paraId="2BFAA40C" w14:textId="77777777" w:rsidR="002267CA" w:rsidRDefault="002267CA" w:rsidP="00D77610">
      <w:pPr>
        <w:pStyle w:val="Heading2"/>
      </w:pPr>
      <w:r>
        <w:br w:type="page"/>
      </w:r>
    </w:p>
    <w:p w14:paraId="1B5D282B" w14:textId="480CBEA5" w:rsidR="00A03902" w:rsidRPr="00D77610" w:rsidRDefault="00A03902" w:rsidP="00D77610">
      <w:pPr>
        <w:pStyle w:val="Heading2"/>
      </w:pPr>
      <w:r w:rsidRPr="00D77610">
        <w:lastRenderedPageBreak/>
        <w:t>Selection Process</w:t>
      </w:r>
    </w:p>
    <w:p w14:paraId="7003EE2C" w14:textId="15C3FBEF" w:rsidR="00B53112" w:rsidRPr="00D77610" w:rsidRDefault="0062061A" w:rsidP="00D77610">
      <w:pPr>
        <w:pStyle w:val="BodyText"/>
      </w:pPr>
      <w:r w:rsidRPr="00D77610">
        <w:t xml:space="preserve">UIHI takes a </w:t>
      </w:r>
      <w:proofErr w:type="gramStart"/>
      <w:r w:rsidR="001968B6" w:rsidRPr="00D77610">
        <w:t>3</w:t>
      </w:r>
      <w:r w:rsidR="00E865E5" w:rsidRPr="00D77610">
        <w:t xml:space="preserve"> phase</w:t>
      </w:r>
      <w:proofErr w:type="gramEnd"/>
      <w:r w:rsidR="000637C5" w:rsidRPr="00D77610">
        <w:t xml:space="preserve"> </w:t>
      </w:r>
      <w:r w:rsidRPr="00D77610">
        <w:t>holistic approach to review</w:t>
      </w:r>
      <w:r w:rsidR="00AD2A27" w:rsidRPr="00D77610">
        <w:t>ing</w:t>
      </w:r>
      <w:r w:rsidRPr="00D77610">
        <w:t xml:space="preserve"> </w:t>
      </w:r>
      <w:r w:rsidR="005F084E" w:rsidRPr="00D77610">
        <w:t>Community Grants</w:t>
      </w:r>
      <w:r w:rsidRPr="00D77610">
        <w:t xml:space="preserve"> applications.</w:t>
      </w:r>
      <w:r w:rsidR="00AD2A27" w:rsidRPr="00D77610">
        <w:t xml:space="preserve"> As an Indigenous organization our foundation is grounded in Indigenous values</w:t>
      </w:r>
      <w:r w:rsidR="00CD7F61" w:rsidRPr="00D77610">
        <w:t xml:space="preserve">. </w:t>
      </w:r>
      <w:r w:rsidR="00573D51" w:rsidRPr="00D77610">
        <w:t xml:space="preserve">The </w:t>
      </w:r>
      <w:r w:rsidR="00CD7F61" w:rsidRPr="00D77610">
        <w:t>UIHI</w:t>
      </w:r>
      <w:r w:rsidR="00573D51" w:rsidRPr="00D77610">
        <w:t xml:space="preserve"> Community Grants Committee</w:t>
      </w:r>
      <w:r w:rsidR="00A84A2F" w:rsidRPr="00D77610">
        <w:t>, made of three UIHI staff of varying expertise</w:t>
      </w:r>
      <w:r w:rsidR="0003351F" w:rsidRPr="00D77610">
        <w:t>,</w:t>
      </w:r>
      <w:r w:rsidR="00CD7F61" w:rsidRPr="00D77610">
        <w:t xml:space="preserve"> </w:t>
      </w:r>
      <w:r w:rsidR="00064090" w:rsidRPr="00D77610">
        <w:t xml:space="preserve">is looking for a </w:t>
      </w:r>
      <w:r w:rsidR="00B92C1E" w:rsidRPr="00D77610">
        <w:t>clear statement of need</w:t>
      </w:r>
      <w:r w:rsidR="0035464C" w:rsidRPr="00D77610">
        <w:t xml:space="preserve">, cultural innovation, and community responsiveness to </w:t>
      </w:r>
      <w:r w:rsidR="001C6C97" w:rsidRPr="00D77610">
        <w:t xml:space="preserve">chronic disease prevention. </w:t>
      </w:r>
    </w:p>
    <w:p w14:paraId="711A1384" w14:textId="70FF8DD1" w:rsidR="00155893" w:rsidRPr="00D77610" w:rsidRDefault="00155893" w:rsidP="00D77610">
      <w:pPr>
        <w:pStyle w:val="BodyText"/>
      </w:pPr>
      <w:r w:rsidRPr="00D77610">
        <w:t xml:space="preserve">Our first phase </w:t>
      </w:r>
      <w:r w:rsidR="00F37C2F" w:rsidRPr="00D77610">
        <w:t>i</w:t>
      </w:r>
      <w:r w:rsidR="00FF62A3" w:rsidRPr="00D77610">
        <w:t>s</w:t>
      </w:r>
      <w:r w:rsidR="00F37C2F" w:rsidRPr="00D77610">
        <w:t xml:space="preserve"> pre-screening</w:t>
      </w:r>
      <w:r w:rsidR="008E6014" w:rsidRPr="00D77610">
        <w:t xml:space="preserve"> </w:t>
      </w:r>
      <w:r w:rsidR="00F37C2F" w:rsidRPr="00D77610">
        <w:t>where</w:t>
      </w:r>
      <w:r w:rsidR="008E6014" w:rsidRPr="00D77610">
        <w:t xml:space="preserve"> we review </w:t>
      </w:r>
      <w:r w:rsidR="00FF62A3" w:rsidRPr="00D77610">
        <w:t xml:space="preserve">each </w:t>
      </w:r>
      <w:r w:rsidR="008E6014" w:rsidRPr="00D77610">
        <w:t xml:space="preserve">applicant information to ensure the applying UIO meets base </w:t>
      </w:r>
      <w:r w:rsidR="00FF62A3" w:rsidRPr="00D77610">
        <w:t xml:space="preserve">eligibility </w:t>
      </w:r>
      <w:r w:rsidR="008E6014" w:rsidRPr="00D77610">
        <w:t>requirements</w:t>
      </w:r>
      <w:r w:rsidR="001968B6" w:rsidRPr="00D77610">
        <w:t xml:space="preserve"> (see below)</w:t>
      </w:r>
      <w:r w:rsidR="00B07F62" w:rsidRPr="00D77610">
        <w:t xml:space="preserve">. </w:t>
      </w:r>
    </w:p>
    <w:p w14:paraId="7DA427AD" w14:textId="1DE5A3FA" w:rsidR="00B07F62" w:rsidRPr="00D77610" w:rsidRDefault="00667BB8" w:rsidP="00D77610">
      <w:pPr>
        <w:pStyle w:val="BodyText"/>
      </w:pPr>
      <w:r w:rsidRPr="00D77610">
        <w:t>Next, in o</w:t>
      </w:r>
      <w:r w:rsidR="00B07F62" w:rsidRPr="00D77610">
        <w:t xml:space="preserve">ur second phase, </w:t>
      </w:r>
      <w:r w:rsidRPr="00D77610">
        <w:t>the committee conducts an</w:t>
      </w:r>
      <w:r w:rsidR="00B07F62" w:rsidRPr="00D77610">
        <w:t xml:space="preserve"> in-depth review of applicant project narratives and </w:t>
      </w:r>
      <w:r w:rsidR="008C04D7" w:rsidRPr="00D77610">
        <w:t xml:space="preserve">annual budgets and workplans. Finally, UIHI conducts a thorough </w:t>
      </w:r>
      <w:r w:rsidR="00DA331D" w:rsidRPr="00D77610">
        <w:t xml:space="preserve">technical review of all </w:t>
      </w:r>
      <w:r w:rsidR="00573D51" w:rsidRPr="00D77610">
        <w:t>eligible</w:t>
      </w:r>
      <w:r w:rsidRPr="00D77610">
        <w:t xml:space="preserve"> applications</w:t>
      </w:r>
      <w:r w:rsidR="004C7B96" w:rsidRPr="00D77610">
        <w:t xml:space="preserve"> </w:t>
      </w:r>
      <w:r w:rsidR="00093135" w:rsidRPr="00D77610">
        <w:t xml:space="preserve">and budgets to </w:t>
      </w:r>
      <w:r w:rsidR="004C7B96" w:rsidRPr="00D77610">
        <w:t>ask clarifying questions,</w:t>
      </w:r>
      <w:r w:rsidR="00475380" w:rsidRPr="00D77610">
        <w:t xml:space="preserve"> expressing concerns,</w:t>
      </w:r>
      <w:r w:rsidR="004C7B96" w:rsidRPr="00D77610">
        <w:t xml:space="preserve"> </w:t>
      </w:r>
      <w:r w:rsidR="00AE5128" w:rsidRPr="00D77610">
        <w:t>requesting additional information</w:t>
      </w:r>
      <w:r w:rsidR="00093135" w:rsidRPr="00D77610">
        <w:t xml:space="preserve"> or small changes</w:t>
      </w:r>
      <w:r w:rsidR="00AE5128" w:rsidRPr="00D77610">
        <w:t xml:space="preserve">, and/or </w:t>
      </w:r>
      <w:r w:rsidR="004C7B96" w:rsidRPr="00D77610">
        <w:t>offering recommendations</w:t>
      </w:r>
      <w:r w:rsidR="00AE5128" w:rsidRPr="00D77610">
        <w:t xml:space="preserve">. </w:t>
      </w:r>
      <w:r w:rsidR="00504C3F" w:rsidRPr="00D77610">
        <w:t xml:space="preserve"> </w:t>
      </w:r>
      <w:r w:rsidR="00573D51" w:rsidRPr="00D77610">
        <w:t xml:space="preserve"> </w:t>
      </w:r>
    </w:p>
    <w:p w14:paraId="0D983405" w14:textId="2BD35039" w:rsidR="00347674" w:rsidRPr="00D77610" w:rsidRDefault="00347674" w:rsidP="00D77610">
      <w:pPr>
        <w:pStyle w:val="BodyText"/>
      </w:pPr>
      <w:r w:rsidRPr="00D77610">
        <w:t xml:space="preserve">Some factors UIHI </w:t>
      </w:r>
      <w:proofErr w:type="gramStart"/>
      <w:r w:rsidRPr="00D77610">
        <w:t>takes into account</w:t>
      </w:r>
      <w:proofErr w:type="gramEnd"/>
      <w:r w:rsidRPr="00D77610">
        <w:t xml:space="preserve"> ar</w:t>
      </w:r>
      <w:r w:rsidR="006F33F7" w:rsidRPr="00D77610">
        <w:t>e:</w:t>
      </w:r>
    </w:p>
    <w:p w14:paraId="6D122E9B" w14:textId="7A1E7819" w:rsidR="0F40B4AF" w:rsidRPr="00D77610" w:rsidRDefault="0F40B4AF" w:rsidP="00D77610">
      <w:pPr>
        <w:pStyle w:val="BodyText"/>
        <w:numPr>
          <w:ilvl w:val="0"/>
          <w:numId w:val="362"/>
        </w:numPr>
        <w:ind w:left="360" w:hanging="240"/>
        <w:contextualSpacing/>
      </w:pPr>
      <w:r w:rsidRPr="00D77610">
        <w:t>Geographic diversity</w:t>
      </w:r>
      <w:r w:rsidR="00BD0CC1">
        <w:t>:</w:t>
      </w:r>
      <w:r w:rsidRPr="00D77610">
        <w:t xml:space="preserve"> </w:t>
      </w:r>
      <w:r w:rsidR="00BD0CC1">
        <w:t>W</w:t>
      </w:r>
      <w:r w:rsidRPr="00D77610">
        <w:t>e want to have a broad reach across the United States</w:t>
      </w:r>
      <w:r w:rsidR="00985A0F" w:rsidRPr="00D77610">
        <w:t>.</w:t>
      </w:r>
    </w:p>
    <w:p w14:paraId="512A3135" w14:textId="56616DF3" w:rsidR="0F40B4AF" w:rsidRPr="00D77610" w:rsidRDefault="0F40B4AF" w:rsidP="00D77610">
      <w:pPr>
        <w:pStyle w:val="BodyText"/>
        <w:numPr>
          <w:ilvl w:val="0"/>
          <w:numId w:val="362"/>
        </w:numPr>
        <w:ind w:left="360" w:hanging="240"/>
        <w:contextualSpacing/>
      </w:pPr>
      <w:r w:rsidRPr="00D77610">
        <w:t>Program innovation</w:t>
      </w:r>
      <w:r w:rsidR="00BD0CC1">
        <w:t>:</w:t>
      </w:r>
      <w:r w:rsidRPr="00D77610">
        <w:t xml:space="preserve"> We like to see your program's creativity and uniqueness. Dream big. Think about what is possible.</w:t>
      </w:r>
    </w:p>
    <w:p w14:paraId="68C9FFED" w14:textId="624DF3CE" w:rsidR="0F40B4AF" w:rsidRPr="00D77610" w:rsidRDefault="0F40B4AF" w:rsidP="00D77610">
      <w:pPr>
        <w:pStyle w:val="BodyText"/>
        <w:numPr>
          <w:ilvl w:val="0"/>
          <w:numId w:val="362"/>
        </w:numPr>
        <w:ind w:left="360" w:hanging="240"/>
        <w:contextualSpacing/>
      </w:pPr>
      <w:r w:rsidRPr="00D77610">
        <w:t>Age/Generational</w:t>
      </w:r>
      <w:r w:rsidR="00BD0CC1">
        <w:t>:</w:t>
      </w:r>
      <w:r w:rsidRPr="00D77610">
        <w:t xml:space="preserve"> Does your program or organization serve a wide range of age groups?</w:t>
      </w:r>
    </w:p>
    <w:p w14:paraId="7A0A0A3F" w14:textId="377E1F7E" w:rsidR="0F40B4AF" w:rsidRPr="00D77610" w:rsidRDefault="0F40B4AF" w:rsidP="00D77610">
      <w:pPr>
        <w:pStyle w:val="BodyText"/>
        <w:numPr>
          <w:ilvl w:val="0"/>
          <w:numId w:val="362"/>
        </w:numPr>
        <w:ind w:left="360" w:hanging="240"/>
      </w:pPr>
      <w:r w:rsidRPr="00D77610">
        <w:t>Collaboration</w:t>
      </w:r>
      <w:r w:rsidR="00BD0CC1">
        <w:t>:</w:t>
      </w:r>
      <w:r w:rsidRPr="00D77610">
        <w:t xml:space="preserve"> </w:t>
      </w:r>
      <w:r w:rsidR="00836D47">
        <w:t>I</w:t>
      </w:r>
      <w:r w:rsidRPr="00D77610">
        <w:t xml:space="preserve">s your organization committed to collaboration, partnerships, and/or networking to advance urban Indian health and well-being?  </w:t>
      </w:r>
    </w:p>
    <w:p w14:paraId="4D2ED9E2" w14:textId="4F4F53A6" w:rsidR="00D77610" w:rsidRDefault="0F40B4AF" w:rsidP="00D77610">
      <w:pPr>
        <w:pStyle w:val="BodyText"/>
        <w:sectPr w:rsidR="00D77610" w:rsidSect="00B433F6">
          <w:footerReference w:type="first" r:id="rId15"/>
          <w:pgSz w:w="12240" w:h="15840"/>
          <w:pgMar w:top="1440" w:right="1440" w:bottom="1440" w:left="1440" w:header="720" w:footer="720" w:gutter="0"/>
          <w:cols w:space="720"/>
          <w:titlePg/>
          <w:docGrid w:linePitch="360"/>
        </w:sectPr>
      </w:pPr>
      <w:r w:rsidRPr="00D77610">
        <w:t xml:space="preserve">In our third and final phase, the committee and UIHI leadership meet to conduct </w:t>
      </w:r>
      <w:r w:rsidR="00BD0CC1">
        <w:t>c</w:t>
      </w:r>
      <w:r w:rsidRPr="00D77610">
        <w:t>onsensus-</w:t>
      </w:r>
      <w:r w:rsidR="00BD0CC1">
        <w:t>b</w:t>
      </w:r>
      <w:r w:rsidRPr="00D77610">
        <w:t xml:space="preserve">ased </w:t>
      </w:r>
      <w:r w:rsidR="00BD0CC1">
        <w:t>d</w:t>
      </w:r>
      <w:r w:rsidRPr="00D77610">
        <w:t>ecision-</w:t>
      </w:r>
      <w:r w:rsidR="00BD0CC1">
        <w:t>m</w:t>
      </w:r>
      <w:r w:rsidRPr="00D77610">
        <w:t>aking. All committee members and leadership members must agree on the UIOs to be funded. No decisions are made lightly and without the approval of UIHI leadership.</w:t>
      </w:r>
    </w:p>
    <w:p w14:paraId="18176030" w14:textId="03C9E265" w:rsidR="004E1D84" w:rsidRPr="00097E6F" w:rsidRDefault="004E1D84" w:rsidP="002267CA">
      <w:pPr>
        <w:pStyle w:val="Heading1"/>
        <w:spacing w:after="360"/>
      </w:pPr>
      <w:r w:rsidRPr="00097E6F">
        <w:lastRenderedPageBreak/>
        <w:t>Instructions to Applicants</w:t>
      </w:r>
    </w:p>
    <w:p w14:paraId="343F36DE" w14:textId="77777777" w:rsidR="004E1D84" w:rsidRPr="00097E6F" w:rsidRDefault="004E1D84" w:rsidP="00097E6F">
      <w:pPr>
        <w:pStyle w:val="Heading2"/>
      </w:pPr>
      <w:r w:rsidRPr="00097E6F">
        <w:t>Eligibility Requirements</w:t>
      </w:r>
    </w:p>
    <w:p w14:paraId="7828ABB3" w14:textId="77777777" w:rsidR="004E1D84" w:rsidRPr="00097E6F" w:rsidRDefault="004E1D84" w:rsidP="00097E6F">
      <w:pPr>
        <w:pStyle w:val="BodyText"/>
      </w:pPr>
      <w:r w:rsidRPr="00097E6F">
        <w:t>To be eligible for funding under this application, the organization must be one of the following:</w:t>
      </w:r>
    </w:p>
    <w:p w14:paraId="4B7875C5" w14:textId="653D962F" w:rsidR="004957E7" w:rsidRPr="00097E6F" w:rsidRDefault="004957E7" w:rsidP="00097E6F">
      <w:pPr>
        <w:pStyle w:val="BodyText"/>
        <w:numPr>
          <w:ilvl w:val="0"/>
          <w:numId w:val="533"/>
        </w:numPr>
        <w:ind w:left="360" w:hanging="240"/>
        <w:contextualSpacing/>
      </w:pPr>
      <w:r w:rsidRPr="00097E6F">
        <w:t>An Urban Indian Organization</w:t>
      </w:r>
      <w:r w:rsidR="00D146B6" w:rsidRPr="00097E6F">
        <w:t xml:space="preserve"> (UIO</w:t>
      </w:r>
      <w:r w:rsidRPr="00097E6F">
        <w:t>)</w:t>
      </w:r>
      <w:r w:rsidR="002B03E6" w:rsidRPr="00097E6F">
        <w:t xml:space="preserve"> – </w:t>
      </w:r>
      <w:r w:rsidRPr="00097E6F">
        <w:t xml:space="preserve">a Title V program as defined by the Indian Health </w:t>
      </w:r>
      <w:proofErr w:type="gramStart"/>
      <w:r w:rsidRPr="00097E6F">
        <w:t>Service</w:t>
      </w:r>
      <w:r w:rsidR="002B03E6" w:rsidRPr="00097E6F">
        <w:t>;</w:t>
      </w:r>
      <w:proofErr w:type="gramEnd"/>
    </w:p>
    <w:p w14:paraId="2858CAD9" w14:textId="7FFC576F" w:rsidR="004957E7" w:rsidRPr="00097E6F" w:rsidRDefault="00BF7BD2" w:rsidP="00097E6F">
      <w:pPr>
        <w:pStyle w:val="BodyText"/>
        <w:numPr>
          <w:ilvl w:val="0"/>
          <w:numId w:val="533"/>
        </w:numPr>
        <w:ind w:left="360" w:hanging="240"/>
        <w:contextualSpacing/>
      </w:pPr>
      <w:r w:rsidRPr="00097E6F">
        <w:t>A</w:t>
      </w:r>
      <w:r w:rsidR="004957E7" w:rsidRPr="00097E6F">
        <w:t xml:space="preserve"> member of the National Urban Indian Family Coalition (NUIFC</w:t>
      </w:r>
      <w:proofErr w:type="gramStart"/>
      <w:r w:rsidR="004957E7" w:rsidRPr="00097E6F">
        <w:t>)</w:t>
      </w:r>
      <w:r w:rsidR="0072709C" w:rsidRPr="00097E6F">
        <w:t>;</w:t>
      </w:r>
      <w:proofErr w:type="gramEnd"/>
    </w:p>
    <w:p w14:paraId="3E0F98F1" w14:textId="7CE8E23E" w:rsidR="004957E7" w:rsidRPr="00097E6F" w:rsidRDefault="004957E7" w:rsidP="00097E6F">
      <w:pPr>
        <w:pStyle w:val="BodyText"/>
        <w:numPr>
          <w:ilvl w:val="0"/>
          <w:numId w:val="533"/>
        </w:numPr>
        <w:ind w:left="360" w:hanging="240"/>
        <w:contextualSpacing/>
      </w:pPr>
      <w:r w:rsidRPr="00097E6F">
        <w:t>an urban Indian organization and/or program receiving MSPI/DVPI funding, as defined by the Indian Health Service</w:t>
      </w:r>
      <w:r w:rsidR="000155CB" w:rsidRPr="00097E6F">
        <w:t>; or</w:t>
      </w:r>
    </w:p>
    <w:p w14:paraId="22C85673" w14:textId="148B462B" w:rsidR="004957E7" w:rsidRPr="00097E6F" w:rsidRDefault="004957E7" w:rsidP="00097E6F">
      <w:pPr>
        <w:pStyle w:val="BodyText"/>
        <w:numPr>
          <w:ilvl w:val="0"/>
          <w:numId w:val="533"/>
        </w:numPr>
        <w:ind w:left="360" w:hanging="240"/>
      </w:pPr>
      <w:r w:rsidRPr="00097E6F">
        <w:t xml:space="preserve">A </w:t>
      </w:r>
      <w:proofErr w:type="gramStart"/>
      <w:r w:rsidRPr="00097E6F">
        <w:t>not for profit</w:t>
      </w:r>
      <w:proofErr w:type="gramEnd"/>
      <w:r w:rsidRPr="00097E6F">
        <w:t xml:space="preserve"> urban Indian organization whose leadership and board are made up of a majority of urban Indians, and whose mission is to provide public health services to urban Indians may be eligible to apply on a case by case basis. </w:t>
      </w:r>
    </w:p>
    <w:p w14:paraId="64FD8C97" w14:textId="3650A9A6" w:rsidR="004E1D84" w:rsidRDefault="004E1D84" w:rsidP="00097E6F">
      <w:pPr>
        <w:pStyle w:val="BodyText"/>
      </w:pPr>
      <w:r>
        <w:t>Applicants must also participate in performance measurement, evaluation activities, and a chronic disease community of practice (includes annual webinar-based trainings and optional technical assistance services) to be coordinated by UIHI</w:t>
      </w:r>
      <w:r w:rsidRPr="00F1465B">
        <w:t>.</w:t>
      </w:r>
      <w:r>
        <w:t xml:space="preserve"> </w:t>
      </w:r>
    </w:p>
    <w:p w14:paraId="6E076DB2" w14:textId="77777777" w:rsidR="004E1D84" w:rsidRPr="00097E6F" w:rsidRDefault="004E1D84" w:rsidP="00097E6F">
      <w:pPr>
        <w:pStyle w:val="Heading2"/>
      </w:pPr>
      <w:r w:rsidRPr="00097E6F">
        <w:t>Funding Restrictions</w:t>
      </w:r>
    </w:p>
    <w:p w14:paraId="2E0834A2" w14:textId="77777777" w:rsidR="004E1D84" w:rsidRPr="00097E6F" w:rsidRDefault="004E1D84" w:rsidP="00097E6F">
      <w:pPr>
        <w:pStyle w:val="BodyText"/>
      </w:pPr>
      <w:r w:rsidRPr="00097E6F">
        <w:t>Some funding restrictions apply to this application. Recipients may not use funds:</w:t>
      </w:r>
    </w:p>
    <w:p w14:paraId="0BD80525" w14:textId="77777777" w:rsidR="004E1D84" w:rsidRPr="00097E6F" w:rsidRDefault="004E1D84" w:rsidP="00097E6F">
      <w:pPr>
        <w:pStyle w:val="BodyText"/>
        <w:numPr>
          <w:ilvl w:val="0"/>
          <w:numId w:val="564"/>
        </w:numPr>
        <w:ind w:left="360" w:hanging="240"/>
        <w:contextualSpacing/>
      </w:pPr>
      <w:r w:rsidRPr="00097E6F">
        <w:t xml:space="preserve">for </w:t>
      </w:r>
      <w:proofErr w:type="gramStart"/>
      <w:r w:rsidRPr="00097E6F">
        <w:t>research;</w:t>
      </w:r>
      <w:proofErr w:type="gramEnd"/>
    </w:p>
    <w:p w14:paraId="794A0B32" w14:textId="77777777" w:rsidR="004E1D84" w:rsidRPr="00097E6F" w:rsidRDefault="004E1D84" w:rsidP="00097E6F">
      <w:pPr>
        <w:pStyle w:val="BodyText"/>
        <w:numPr>
          <w:ilvl w:val="0"/>
          <w:numId w:val="564"/>
        </w:numPr>
        <w:ind w:left="360" w:hanging="240"/>
        <w:contextualSpacing/>
      </w:pPr>
      <w:r w:rsidRPr="00097E6F">
        <w:t xml:space="preserve">for clinical </w:t>
      </w:r>
      <w:proofErr w:type="gramStart"/>
      <w:r w:rsidRPr="00097E6F">
        <w:t>care;</w:t>
      </w:r>
      <w:proofErr w:type="gramEnd"/>
    </w:p>
    <w:p w14:paraId="289C6431" w14:textId="77777777" w:rsidR="004E1D84" w:rsidRPr="00097E6F" w:rsidRDefault="004E1D84" w:rsidP="00097E6F">
      <w:pPr>
        <w:pStyle w:val="BodyText"/>
        <w:numPr>
          <w:ilvl w:val="0"/>
          <w:numId w:val="564"/>
        </w:numPr>
        <w:ind w:left="360" w:hanging="240"/>
      </w:pPr>
      <w:r w:rsidRPr="00097E6F">
        <w:t>nor to purchase furniture, equipment, or clinic/patient supplies.</w:t>
      </w:r>
    </w:p>
    <w:p w14:paraId="63FB4649" w14:textId="77777777" w:rsidR="004E1D84" w:rsidRPr="00097E6F" w:rsidRDefault="004E1D84" w:rsidP="00097E6F">
      <w:pPr>
        <w:pStyle w:val="BodyText"/>
      </w:pPr>
      <w:r w:rsidRPr="00097E6F">
        <w:t>Recipients may:</w:t>
      </w:r>
    </w:p>
    <w:p w14:paraId="39C44433" w14:textId="77777777" w:rsidR="004E1D84" w:rsidRPr="00097E6F" w:rsidRDefault="004E1D84" w:rsidP="00097E6F">
      <w:pPr>
        <w:pStyle w:val="BodyText"/>
        <w:numPr>
          <w:ilvl w:val="0"/>
          <w:numId w:val="585"/>
        </w:numPr>
        <w:ind w:left="360" w:hanging="240"/>
        <w:contextualSpacing/>
      </w:pPr>
      <w:r w:rsidRPr="00097E6F">
        <w:t>use funds only for reasonable project purposes, including personnel, travel, supplies, and services; and</w:t>
      </w:r>
    </w:p>
    <w:p w14:paraId="39791EA9" w14:textId="2E793C0F" w:rsidR="004E1D84" w:rsidRPr="00097E6F" w:rsidRDefault="004E1D84" w:rsidP="00097E6F">
      <w:pPr>
        <w:pStyle w:val="BodyText"/>
        <w:numPr>
          <w:ilvl w:val="0"/>
          <w:numId w:val="585"/>
        </w:numPr>
        <w:ind w:left="360" w:hanging="240"/>
      </w:pPr>
      <w:r w:rsidRPr="00097E6F">
        <w:t>salaries if requested are restricted to project activities.</w:t>
      </w:r>
    </w:p>
    <w:p w14:paraId="14E64065" w14:textId="77777777" w:rsidR="00DB41B3" w:rsidRDefault="00DB41B3" w:rsidP="00097E6F">
      <w:pPr>
        <w:pStyle w:val="Heading2"/>
      </w:pPr>
      <w:r>
        <w:br w:type="page"/>
      </w:r>
    </w:p>
    <w:p w14:paraId="0FF7B570" w14:textId="12279E07" w:rsidR="004E1D84" w:rsidRPr="00097E6F" w:rsidRDefault="004957E7" w:rsidP="00F73DAA">
      <w:pPr>
        <w:pStyle w:val="Heading1"/>
        <w:spacing w:after="360"/>
      </w:pPr>
      <w:r w:rsidRPr="00097E6F">
        <w:lastRenderedPageBreak/>
        <w:t>Application Co</w:t>
      </w:r>
      <w:r w:rsidR="00B7593F" w:rsidRPr="00097E6F">
        <w:t>mponents</w:t>
      </w:r>
    </w:p>
    <w:p w14:paraId="5E0968E3" w14:textId="5A19D223" w:rsidR="00605DC5" w:rsidRPr="00097E6F" w:rsidRDefault="00605DC5" w:rsidP="00097E6F">
      <w:pPr>
        <w:pStyle w:val="BodyText"/>
      </w:pPr>
      <w:r w:rsidRPr="00097E6F">
        <w:t>Submission will include a completed Application Form</w:t>
      </w:r>
      <w:r w:rsidR="00F77E4B" w:rsidRPr="00097E6F">
        <w:t>,</w:t>
      </w:r>
      <w:r w:rsidRPr="00097E6F">
        <w:t xml:space="preserve"> Work Plan</w:t>
      </w:r>
      <w:r w:rsidR="00F77E4B" w:rsidRPr="00097E6F">
        <w:t>,</w:t>
      </w:r>
      <w:r w:rsidRPr="00097E6F">
        <w:t xml:space="preserve"> and a Budget Worksheet and Justification.</w:t>
      </w:r>
    </w:p>
    <w:p w14:paraId="03B4225A" w14:textId="69209532" w:rsidR="00605DC5" w:rsidRPr="00097E6F" w:rsidRDefault="00CE6527" w:rsidP="00097E6F">
      <w:pPr>
        <w:pStyle w:val="BodyText"/>
      </w:pPr>
      <w:hyperlink r:id="rId16" w:anchor="sage-forms" w:history="1">
        <w:r w:rsidR="00605DC5" w:rsidRPr="00CE6527">
          <w:rPr>
            <w:rStyle w:val="Hyperlink"/>
          </w:rPr>
          <w:t>Application</w:t>
        </w:r>
      </w:hyperlink>
    </w:p>
    <w:p w14:paraId="30968F91" w14:textId="7B1FFBC2" w:rsidR="00605DC5" w:rsidRPr="00097E6F" w:rsidRDefault="00CE6527" w:rsidP="00097E6F">
      <w:pPr>
        <w:pStyle w:val="BodyText"/>
      </w:pPr>
      <w:r>
        <w:fldChar w:fldCharType="begin"/>
      </w:r>
      <w:r>
        <w:instrText>HYPERLINK "https://www.uihi.org/sage-grants/" \l "sage-forms"</w:instrText>
      </w:r>
      <w:r>
        <w:fldChar w:fldCharType="separate"/>
      </w:r>
      <w:r w:rsidR="00605DC5" w:rsidRPr="00CE6527">
        <w:rPr>
          <w:rStyle w:val="Hyperlink"/>
        </w:rPr>
        <w:t>Budget Justification</w:t>
      </w:r>
      <w:r>
        <w:fldChar w:fldCharType="end"/>
      </w:r>
    </w:p>
    <w:p w14:paraId="5465ED8B" w14:textId="77777777" w:rsidR="002E5B6C" w:rsidRPr="00097E6F" w:rsidRDefault="004E1D84" w:rsidP="00F73DAA">
      <w:pPr>
        <w:pStyle w:val="Heading2"/>
      </w:pPr>
      <w:r w:rsidRPr="00097E6F">
        <w:t>Submission Instructions</w:t>
      </w:r>
    </w:p>
    <w:p w14:paraId="5C7263EE" w14:textId="4A82CBBC" w:rsidR="004E1D84" w:rsidRPr="00097E6F" w:rsidRDefault="002E5B6C" w:rsidP="00097E6F">
      <w:pPr>
        <w:pStyle w:val="BodyText"/>
      </w:pPr>
      <w:r w:rsidRPr="00097E6F">
        <w:t xml:space="preserve">Grant application submissions for </w:t>
      </w:r>
      <w:r w:rsidRPr="00097E6F">
        <w:rPr>
          <w:rStyle w:val="Emphasis"/>
        </w:rPr>
        <w:t>Sage Grants</w:t>
      </w:r>
      <w:r w:rsidRPr="00097E6F">
        <w:t xml:space="preserve"> (funded by CDC grant 1 NU58DP006733) can be sent electronically to </w:t>
      </w:r>
      <w:hyperlink r:id="rId17" w:history="1">
        <w:r w:rsidR="007D1F01" w:rsidRPr="00097E6F">
          <w:rPr>
            <w:rStyle w:val="Hyperlink"/>
          </w:rPr>
          <w:t>thomasl@uihi.org</w:t>
        </w:r>
      </w:hyperlink>
      <w:r w:rsidR="000B2BDB" w:rsidRPr="00097E6F">
        <w:t xml:space="preserve"> </w:t>
      </w:r>
      <w:r w:rsidRPr="00097E6F">
        <w:t>with the subject line: &lt;</w:t>
      </w:r>
      <w:r w:rsidRPr="00097E6F">
        <w:rPr>
          <w:rStyle w:val="Emphasis"/>
        </w:rPr>
        <w:t>insert agency name</w:t>
      </w:r>
      <w:r w:rsidRPr="00097E6F">
        <w:t xml:space="preserve">&gt; </w:t>
      </w:r>
      <w:proofErr w:type="gramStart"/>
      <w:r w:rsidRPr="00097E6F">
        <w:rPr>
          <w:rStyle w:val="Emphasis"/>
        </w:rPr>
        <w:t>RFA</w:t>
      </w:r>
      <w:proofErr w:type="gramEnd"/>
      <w:r w:rsidRPr="00097E6F">
        <w:t xml:space="preserve"> </w:t>
      </w:r>
    </w:p>
    <w:p w14:paraId="28EEB56B" w14:textId="24C2E647" w:rsidR="004E1D84" w:rsidRPr="00F73DAA" w:rsidRDefault="002E5B6C" w:rsidP="00F73DAA">
      <w:pPr>
        <w:pStyle w:val="Heading2"/>
      </w:pPr>
      <w:r w:rsidRPr="00F73DAA">
        <w:t xml:space="preserve">Sage-Community Grants Submission </w:t>
      </w:r>
    </w:p>
    <w:p w14:paraId="6B76DF7B" w14:textId="3119FFA5" w:rsidR="004E1D84" w:rsidRPr="00097E6F" w:rsidRDefault="004E1D84" w:rsidP="00097E6F">
      <w:pPr>
        <w:pStyle w:val="BodyText"/>
      </w:pPr>
      <w:r w:rsidRPr="00097E6F">
        <w:t xml:space="preserve">Deadline to receive applications is </w:t>
      </w:r>
      <w:r w:rsidR="00EB79F8" w:rsidRPr="00097E6F">
        <w:t>Tues</w:t>
      </w:r>
      <w:r w:rsidR="7B2968E2" w:rsidRPr="00097E6F">
        <w:t>day, August 1, 202</w:t>
      </w:r>
      <w:r w:rsidR="00EB79F8" w:rsidRPr="00097E6F">
        <w:t>3</w:t>
      </w:r>
      <w:r w:rsidR="00097E6F">
        <w:t>,</w:t>
      </w:r>
      <w:r w:rsidR="7B2968E2" w:rsidRPr="00097E6F">
        <w:t xml:space="preserve"> by 11:59</w:t>
      </w:r>
      <w:r w:rsidR="00097E6F">
        <w:t xml:space="preserve"> </w:t>
      </w:r>
      <w:r w:rsidR="7B2968E2" w:rsidRPr="00097E6F">
        <w:t>p</w:t>
      </w:r>
      <w:r w:rsidR="00097E6F">
        <w:t>.</w:t>
      </w:r>
      <w:r w:rsidR="7B2968E2" w:rsidRPr="00097E6F">
        <w:t>m</w:t>
      </w:r>
      <w:r w:rsidR="00097E6F">
        <w:t>.</w:t>
      </w:r>
      <w:r w:rsidR="7B2968E2" w:rsidRPr="00097E6F">
        <w:t xml:space="preserve"> PT.</w:t>
      </w:r>
    </w:p>
    <w:p w14:paraId="41FCCCF7" w14:textId="77777777" w:rsidR="00097E6F" w:rsidRDefault="00097E6F" w:rsidP="00097E6F">
      <w:pPr>
        <w:pStyle w:val="Heading1"/>
        <w:sectPr w:rsidR="00097E6F" w:rsidSect="00B433F6">
          <w:pgSz w:w="12240" w:h="15840"/>
          <w:pgMar w:top="1440" w:right="1440" w:bottom="1440" w:left="1440" w:header="720" w:footer="720" w:gutter="0"/>
          <w:cols w:space="720"/>
          <w:titlePg/>
          <w:docGrid w:linePitch="360"/>
        </w:sectPr>
      </w:pPr>
    </w:p>
    <w:p w14:paraId="216021E2" w14:textId="77777777" w:rsidR="004E1D84" w:rsidRDefault="004E1D84" w:rsidP="002267CA">
      <w:pPr>
        <w:pStyle w:val="Heading1"/>
        <w:spacing w:after="360"/>
      </w:pPr>
      <w:r w:rsidRPr="00097E6F">
        <w:lastRenderedPageBreak/>
        <w:t>RFA and Project Award Timeline</w:t>
      </w:r>
    </w:p>
    <w:tbl>
      <w:tblPr>
        <w:tblStyle w:val="TableGrid"/>
        <w:tblW w:w="5000" w:type="pct"/>
        <w:tblBorders>
          <w:top w:val="single" w:sz="4" w:space="0" w:color="BEBEBE" w:themeColor="background2"/>
          <w:left w:val="single" w:sz="4" w:space="0" w:color="BEBEBE" w:themeColor="background2"/>
          <w:bottom w:val="single" w:sz="4" w:space="0" w:color="BEBEBE" w:themeColor="background2"/>
          <w:right w:val="single" w:sz="4" w:space="0" w:color="BEBEBE" w:themeColor="background2"/>
          <w:insideH w:val="single" w:sz="4" w:space="0" w:color="BEBEBE" w:themeColor="background2"/>
          <w:insideV w:val="single" w:sz="4" w:space="0" w:color="BEBEBE" w:themeColor="background2"/>
        </w:tblBorders>
        <w:tblCellMar>
          <w:top w:w="80" w:type="dxa"/>
          <w:left w:w="80" w:type="dxa"/>
          <w:bottom w:w="80" w:type="dxa"/>
          <w:right w:w="80" w:type="dxa"/>
        </w:tblCellMar>
        <w:tblLook w:val="04A0" w:firstRow="1" w:lastRow="0" w:firstColumn="1" w:lastColumn="0" w:noHBand="0" w:noVBand="1"/>
      </w:tblPr>
      <w:tblGrid>
        <w:gridCol w:w="4675"/>
        <w:gridCol w:w="4675"/>
      </w:tblGrid>
      <w:tr w:rsidR="00097E6F" w14:paraId="65198011" w14:textId="77777777" w:rsidTr="7B201137">
        <w:tc>
          <w:tcPr>
            <w:tcW w:w="4675" w:type="dxa"/>
            <w:shd w:val="clear" w:color="auto" w:fill="F2FAF9"/>
          </w:tcPr>
          <w:p w14:paraId="26967F6B" w14:textId="47495F43" w:rsidR="00097E6F" w:rsidRPr="0032316C" w:rsidRDefault="00BD0CC1" w:rsidP="0032316C">
            <w:pPr>
              <w:pStyle w:val="Caption"/>
              <w:rPr>
                <w:color w:val="004B40" w:themeColor="accent2" w:themeShade="80"/>
              </w:rPr>
            </w:pPr>
            <w:r>
              <w:rPr>
                <w:color w:val="004B40" w:themeColor="accent2" w:themeShade="80"/>
              </w:rPr>
              <w:t>Tues</w:t>
            </w:r>
            <w:r w:rsidR="00097E6F" w:rsidRPr="0032316C">
              <w:rPr>
                <w:color w:val="004B40" w:themeColor="accent2" w:themeShade="80"/>
              </w:rPr>
              <w:t>day, May 2</w:t>
            </w:r>
            <w:r w:rsidR="007944FC" w:rsidRPr="0032316C">
              <w:rPr>
                <w:color w:val="004B40" w:themeColor="accent2" w:themeShade="80"/>
              </w:rPr>
              <w:t>3</w:t>
            </w:r>
            <w:r w:rsidR="00097E6F" w:rsidRPr="0032316C">
              <w:rPr>
                <w:color w:val="004B40" w:themeColor="accent2" w:themeShade="80"/>
              </w:rPr>
              <w:t>, 2023</w:t>
            </w:r>
          </w:p>
        </w:tc>
        <w:tc>
          <w:tcPr>
            <w:tcW w:w="4675" w:type="dxa"/>
          </w:tcPr>
          <w:p w14:paraId="76A2F838" w14:textId="3CC13CE3" w:rsidR="00097E6F" w:rsidRDefault="00097E6F" w:rsidP="0032316C">
            <w:pPr>
              <w:pStyle w:val="Caption"/>
            </w:pPr>
            <w:r w:rsidRPr="00B217EF">
              <w:t xml:space="preserve">UIHI releases RFA to Community Partners </w:t>
            </w:r>
          </w:p>
        </w:tc>
      </w:tr>
      <w:tr w:rsidR="00097E6F" w14:paraId="67ED97A5" w14:textId="77777777" w:rsidTr="7B201137">
        <w:tc>
          <w:tcPr>
            <w:tcW w:w="4675" w:type="dxa"/>
            <w:shd w:val="clear" w:color="auto" w:fill="F2FAF9"/>
          </w:tcPr>
          <w:p w14:paraId="1E52F29B" w14:textId="22A7FAF7" w:rsidR="00097E6F" w:rsidRPr="0032316C" w:rsidRDefault="00097E6F" w:rsidP="0032316C">
            <w:pPr>
              <w:pStyle w:val="Caption"/>
              <w:rPr>
                <w:color w:val="004B40" w:themeColor="accent2" w:themeShade="80"/>
              </w:rPr>
            </w:pPr>
            <w:r w:rsidRPr="0032316C">
              <w:rPr>
                <w:color w:val="004B40" w:themeColor="accent2" w:themeShade="80"/>
              </w:rPr>
              <w:t>Thursday, May 25, 2023, at 9:00 a.m. PT</w:t>
            </w:r>
          </w:p>
        </w:tc>
        <w:tc>
          <w:tcPr>
            <w:tcW w:w="4675" w:type="dxa"/>
          </w:tcPr>
          <w:p w14:paraId="6F31E365" w14:textId="1A4F3815" w:rsidR="00097E6F" w:rsidRDefault="00097E6F" w:rsidP="7B201137">
            <w:pPr>
              <w:rPr>
                <w:sz w:val="18"/>
                <w:szCs w:val="18"/>
              </w:rPr>
            </w:pPr>
            <w:r w:rsidRPr="7B201137">
              <w:rPr>
                <w:sz w:val="18"/>
                <w:szCs w:val="18"/>
              </w:rPr>
              <w:t>UIHI hosts Pre-Application Webinar</w:t>
            </w:r>
            <w:r w:rsidR="50DE36E6" w:rsidRPr="7B201137">
              <w:rPr>
                <w:sz w:val="18"/>
                <w:szCs w:val="18"/>
              </w:rPr>
              <w:t xml:space="preserve"> (</w:t>
            </w:r>
            <w:hyperlink r:id="rId18">
              <w:r w:rsidR="50DE36E6" w:rsidRPr="7B201137">
                <w:rPr>
                  <w:rStyle w:val="Hyperlink"/>
                  <w:sz w:val="18"/>
                  <w:szCs w:val="18"/>
                </w:rPr>
                <w:t>Register</w:t>
              </w:r>
            </w:hyperlink>
            <w:r w:rsidR="50DE36E6" w:rsidRPr="7B201137">
              <w:rPr>
                <w:sz w:val="18"/>
                <w:szCs w:val="18"/>
              </w:rPr>
              <w:t>)</w:t>
            </w:r>
          </w:p>
        </w:tc>
      </w:tr>
      <w:tr w:rsidR="00097E6F" w14:paraId="1D2028E2" w14:textId="77777777" w:rsidTr="7B201137">
        <w:tc>
          <w:tcPr>
            <w:tcW w:w="4675" w:type="dxa"/>
            <w:shd w:val="clear" w:color="auto" w:fill="F2FAF9"/>
          </w:tcPr>
          <w:p w14:paraId="20DF7BD2" w14:textId="012810BE" w:rsidR="00097E6F" w:rsidRPr="0032316C" w:rsidRDefault="00097E6F" w:rsidP="0032316C">
            <w:pPr>
              <w:pStyle w:val="Caption"/>
              <w:rPr>
                <w:color w:val="004B40" w:themeColor="accent2" w:themeShade="80"/>
              </w:rPr>
            </w:pPr>
            <w:r w:rsidRPr="0032316C">
              <w:rPr>
                <w:color w:val="004B40" w:themeColor="accent2" w:themeShade="80"/>
              </w:rPr>
              <w:t>Tuesday, August 1, 2023, by 11:59 p.m. PT</w:t>
            </w:r>
          </w:p>
        </w:tc>
        <w:tc>
          <w:tcPr>
            <w:tcW w:w="4675" w:type="dxa"/>
          </w:tcPr>
          <w:p w14:paraId="389DE9D3" w14:textId="16DD51E8" w:rsidR="00097E6F" w:rsidRDefault="00097E6F" w:rsidP="0032316C">
            <w:pPr>
              <w:pStyle w:val="Caption"/>
            </w:pPr>
            <w:r w:rsidRPr="0049636C">
              <w:t>Applications for funding due to UIHI</w:t>
            </w:r>
          </w:p>
        </w:tc>
      </w:tr>
      <w:tr w:rsidR="00097E6F" w14:paraId="2B01DDF5" w14:textId="77777777" w:rsidTr="7B201137">
        <w:tc>
          <w:tcPr>
            <w:tcW w:w="4675" w:type="dxa"/>
            <w:shd w:val="clear" w:color="auto" w:fill="F2FAF9"/>
          </w:tcPr>
          <w:p w14:paraId="75CD28C9" w14:textId="22A9C92A" w:rsidR="00097E6F" w:rsidRPr="0032316C" w:rsidRDefault="00097E6F" w:rsidP="0032316C">
            <w:pPr>
              <w:pStyle w:val="Caption"/>
              <w:rPr>
                <w:color w:val="004B40" w:themeColor="accent2" w:themeShade="80"/>
              </w:rPr>
            </w:pPr>
            <w:r w:rsidRPr="0032316C">
              <w:rPr>
                <w:color w:val="004B40" w:themeColor="accent2" w:themeShade="80"/>
              </w:rPr>
              <w:t>Monday, October 2, 2023</w:t>
            </w:r>
          </w:p>
        </w:tc>
        <w:tc>
          <w:tcPr>
            <w:tcW w:w="4675" w:type="dxa"/>
          </w:tcPr>
          <w:p w14:paraId="5AA29A2F" w14:textId="04AD7FBF" w:rsidR="00097E6F" w:rsidRDefault="00097E6F" w:rsidP="0032316C">
            <w:pPr>
              <w:pStyle w:val="Caption"/>
            </w:pPr>
            <w:r w:rsidRPr="00097E6F">
              <w:t>UIHI announces funding recipients</w:t>
            </w:r>
          </w:p>
        </w:tc>
      </w:tr>
      <w:tr w:rsidR="00097E6F" w14:paraId="6E00B13B" w14:textId="77777777" w:rsidTr="7B201137">
        <w:tc>
          <w:tcPr>
            <w:tcW w:w="4675" w:type="dxa"/>
            <w:shd w:val="clear" w:color="auto" w:fill="F2FAF9"/>
          </w:tcPr>
          <w:p w14:paraId="01ACD487" w14:textId="4B6B69FA" w:rsidR="00097E6F" w:rsidRPr="0032316C" w:rsidRDefault="00097E6F" w:rsidP="0032316C">
            <w:pPr>
              <w:pStyle w:val="Caption"/>
              <w:rPr>
                <w:color w:val="004B40" w:themeColor="accent2" w:themeShade="80"/>
              </w:rPr>
            </w:pPr>
            <w:r w:rsidRPr="0032316C">
              <w:rPr>
                <w:color w:val="004B40" w:themeColor="accent2" w:themeShade="80"/>
              </w:rPr>
              <w:t>Friday, October 6, 2023</w:t>
            </w:r>
          </w:p>
        </w:tc>
        <w:tc>
          <w:tcPr>
            <w:tcW w:w="4675" w:type="dxa"/>
          </w:tcPr>
          <w:p w14:paraId="5E61EE52" w14:textId="60D80846" w:rsidR="00097E6F" w:rsidRDefault="00097E6F" w:rsidP="0032316C">
            <w:pPr>
              <w:pStyle w:val="Caption"/>
            </w:pPr>
            <w:r w:rsidRPr="00297A32">
              <w:t>Grantee Orientation</w:t>
            </w:r>
          </w:p>
        </w:tc>
      </w:tr>
      <w:tr w:rsidR="00097E6F" w14:paraId="6D40B00C" w14:textId="77777777" w:rsidTr="7B201137">
        <w:tc>
          <w:tcPr>
            <w:tcW w:w="4675" w:type="dxa"/>
            <w:shd w:val="clear" w:color="auto" w:fill="F2FAF9"/>
          </w:tcPr>
          <w:p w14:paraId="2B9C156D" w14:textId="406D6867" w:rsidR="00097E6F" w:rsidRPr="0032316C" w:rsidRDefault="00097E6F" w:rsidP="0032316C">
            <w:pPr>
              <w:pStyle w:val="Caption"/>
              <w:rPr>
                <w:color w:val="004B40" w:themeColor="accent2" w:themeShade="80"/>
              </w:rPr>
            </w:pPr>
            <w:r w:rsidRPr="0032316C">
              <w:rPr>
                <w:color w:val="004B40" w:themeColor="accent2" w:themeShade="80"/>
              </w:rPr>
              <w:t>September 30, 2023–September 29, 2024</w:t>
            </w:r>
          </w:p>
        </w:tc>
        <w:tc>
          <w:tcPr>
            <w:tcW w:w="4675" w:type="dxa"/>
          </w:tcPr>
          <w:p w14:paraId="1DEECD24" w14:textId="67D59380" w:rsidR="00097E6F" w:rsidRDefault="00097E6F" w:rsidP="0032316C">
            <w:pPr>
              <w:pStyle w:val="Caption"/>
            </w:pPr>
            <w:r w:rsidRPr="000F2D88">
              <w:t>Grant period</w:t>
            </w:r>
          </w:p>
        </w:tc>
      </w:tr>
    </w:tbl>
    <w:p w14:paraId="2E6A3F20" w14:textId="77777777" w:rsidR="004E1D84" w:rsidRPr="00F73DAA" w:rsidRDefault="004E1D84" w:rsidP="00F73DAA">
      <w:pPr>
        <w:pStyle w:val="Heading2"/>
      </w:pPr>
      <w:r w:rsidRPr="00F73DAA">
        <w:t>Application Technical Assistance</w:t>
      </w:r>
    </w:p>
    <w:p w14:paraId="3D047402" w14:textId="72C70C0E" w:rsidR="004E1D84" w:rsidRPr="002267CA" w:rsidRDefault="004E1D84" w:rsidP="002267CA">
      <w:pPr>
        <w:pStyle w:val="BodyText"/>
      </w:pPr>
      <w:r w:rsidRPr="002267CA">
        <w:t xml:space="preserve">Applicants may contact </w:t>
      </w:r>
      <w:r w:rsidR="00CB7871" w:rsidRPr="002267CA">
        <w:t>Thomas Lawrence</w:t>
      </w:r>
      <w:r w:rsidRPr="002267CA">
        <w:t xml:space="preserve"> via phone or email to obtain clarification of RFA application requirements and process. Inquiries may be sent to:</w:t>
      </w:r>
    </w:p>
    <w:p w14:paraId="21D5A129" w14:textId="4E8DA152" w:rsidR="004E1D84" w:rsidRPr="002267CA" w:rsidRDefault="00CB7871" w:rsidP="002267CA">
      <w:pPr>
        <w:pStyle w:val="BodyTextFirstIndent"/>
        <w:rPr>
          <w:rStyle w:val="Emphasis"/>
          <w:szCs w:val="22"/>
        </w:rPr>
      </w:pPr>
      <w:r w:rsidRPr="002267CA">
        <w:rPr>
          <w:rStyle w:val="Emphasis"/>
          <w:szCs w:val="22"/>
        </w:rPr>
        <w:t xml:space="preserve">Thomas Lawrence </w:t>
      </w:r>
    </w:p>
    <w:p w14:paraId="1B945692" w14:textId="5D055718" w:rsidR="004E1D84" w:rsidRPr="002267CA" w:rsidRDefault="007D1F01" w:rsidP="002267CA">
      <w:pPr>
        <w:pStyle w:val="BodyTextFirstIndent"/>
        <w:rPr>
          <w:szCs w:val="22"/>
        </w:rPr>
      </w:pPr>
      <w:r w:rsidRPr="002267CA">
        <w:rPr>
          <w:szCs w:val="22"/>
        </w:rPr>
        <w:t>Chronic Disease Prevention Senior Program Manager</w:t>
      </w:r>
    </w:p>
    <w:p w14:paraId="24C9ED1E" w14:textId="77777777" w:rsidR="004E1D84" w:rsidRPr="002267CA" w:rsidRDefault="004E1D84" w:rsidP="002267CA">
      <w:pPr>
        <w:pStyle w:val="BodyTextFirstIndent"/>
        <w:rPr>
          <w:szCs w:val="22"/>
        </w:rPr>
      </w:pPr>
      <w:r w:rsidRPr="002267CA">
        <w:rPr>
          <w:szCs w:val="22"/>
        </w:rPr>
        <w:t>Urban Indian Health Institute</w:t>
      </w:r>
    </w:p>
    <w:p w14:paraId="719A55B6" w14:textId="7DBED849" w:rsidR="004E1D84" w:rsidRPr="002267CA" w:rsidRDefault="00000000" w:rsidP="00DB41B3">
      <w:pPr>
        <w:pStyle w:val="BodyTextFirstIndent"/>
        <w:spacing w:after="240"/>
        <w:rPr>
          <w:szCs w:val="22"/>
        </w:rPr>
      </w:pPr>
      <w:hyperlink r:id="rId19" w:history="1">
        <w:r w:rsidR="002267CA" w:rsidRPr="002267CA">
          <w:rPr>
            <w:rStyle w:val="Hyperlink"/>
            <w:szCs w:val="22"/>
          </w:rPr>
          <w:t>thomasl@uihi.org</w:t>
        </w:r>
      </w:hyperlink>
      <w:r w:rsidR="004E1D84" w:rsidRPr="002267CA">
        <w:rPr>
          <w:szCs w:val="22"/>
        </w:rPr>
        <w:t xml:space="preserve"> | 206</w:t>
      </w:r>
      <w:r w:rsidR="002267CA">
        <w:rPr>
          <w:szCs w:val="22"/>
        </w:rPr>
        <w:t>–</w:t>
      </w:r>
      <w:r w:rsidR="00CB7871" w:rsidRPr="002267CA">
        <w:rPr>
          <w:szCs w:val="22"/>
        </w:rPr>
        <w:t>324</w:t>
      </w:r>
      <w:r w:rsidR="002267CA">
        <w:rPr>
          <w:szCs w:val="22"/>
        </w:rPr>
        <w:t>–</w:t>
      </w:r>
      <w:r w:rsidR="00CB7871" w:rsidRPr="002267CA">
        <w:rPr>
          <w:szCs w:val="22"/>
        </w:rPr>
        <w:t>9360 ext. 3103</w:t>
      </w:r>
    </w:p>
    <w:p w14:paraId="19548738" w14:textId="034721D5" w:rsidR="002267CA" w:rsidRDefault="004E1D84" w:rsidP="002267CA">
      <w:pPr>
        <w:pStyle w:val="BodyText"/>
      </w:pPr>
      <w:r>
        <w:t xml:space="preserve">UIHI will host a pre-application webinar on </w:t>
      </w:r>
      <w:r w:rsidR="008D15AF">
        <w:t xml:space="preserve">Thursday, May 25, </w:t>
      </w:r>
      <w:r w:rsidR="00F73DAA">
        <w:t>2023,</w:t>
      </w:r>
      <w:r w:rsidR="008D15AF">
        <w:t xml:space="preserve"> at 9:00 </w:t>
      </w:r>
      <w:r w:rsidR="002267CA">
        <w:t>a.m.</w:t>
      </w:r>
      <w:r w:rsidR="008D15AF">
        <w:t xml:space="preserve"> PT</w:t>
      </w:r>
      <w:r w:rsidR="10507312">
        <w:t xml:space="preserve"> (</w:t>
      </w:r>
      <w:hyperlink r:id="rId20">
        <w:r w:rsidR="10507312" w:rsidRPr="7B201137">
          <w:rPr>
            <w:rStyle w:val="Hyperlink"/>
          </w:rPr>
          <w:t>Register</w:t>
        </w:r>
      </w:hyperlink>
      <w:r w:rsidR="10507312">
        <w:t>)</w:t>
      </w:r>
      <w:r w:rsidR="4645927E">
        <w:t>.</w:t>
      </w:r>
    </w:p>
    <w:p w14:paraId="4A85A554" w14:textId="2DB11C33" w:rsidR="00DB02DA" w:rsidRPr="002267CA" w:rsidRDefault="004E1D84" w:rsidP="002267CA">
      <w:pPr>
        <w:pStyle w:val="BodyText"/>
      </w:pPr>
      <w:r w:rsidRPr="002267CA">
        <w:t xml:space="preserve">Participants will receive an overview </w:t>
      </w:r>
      <w:r w:rsidR="00D36100" w:rsidRPr="002267CA">
        <w:t xml:space="preserve">of </w:t>
      </w:r>
      <w:r w:rsidRPr="002267CA">
        <w:t xml:space="preserve">the funding opportunity, timelines for application submission and processing, and a </w:t>
      </w:r>
      <w:proofErr w:type="gramStart"/>
      <w:r w:rsidRPr="002267CA">
        <w:t>question and answer</w:t>
      </w:r>
      <w:proofErr w:type="gramEnd"/>
      <w:r w:rsidRPr="002267CA">
        <w:t xml:space="preserve"> session. A recording of the webinar will be available at</w:t>
      </w:r>
      <w:r w:rsidR="002267CA">
        <w:t xml:space="preserve"> </w:t>
      </w:r>
      <w:hyperlink r:id="rId21" w:history="1">
        <w:r w:rsidR="002267CA" w:rsidRPr="002267CA">
          <w:rPr>
            <w:rStyle w:val="Hyperlink"/>
          </w:rPr>
          <w:t>Community Grants</w:t>
        </w:r>
      </w:hyperlink>
      <w:r w:rsidRPr="002267CA">
        <w:t xml:space="preserve"> webpage or by email request to</w:t>
      </w:r>
      <w:r w:rsidR="002267CA">
        <w:t xml:space="preserve"> </w:t>
      </w:r>
      <w:hyperlink r:id="rId22" w:history="1">
        <w:r w:rsidR="002267CA" w:rsidRPr="002267CA">
          <w:rPr>
            <w:rStyle w:val="Hyperlink"/>
          </w:rPr>
          <w:t>thomasl@uihi.org</w:t>
        </w:r>
      </w:hyperlink>
      <w:r w:rsidRPr="002267CA">
        <w:t xml:space="preserve">. </w:t>
      </w:r>
    </w:p>
    <w:p w14:paraId="276D2913" w14:textId="77777777" w:rsidR="00DB41B3" w:rsidRDefault="00DB41B3" w:rsidP="002267CA">
      <w:pPr>
        <w:pStyle w:val="Heading3"/>
        <w:rPr>
          <w:color w:val="494949" w:themeColor="text1"/>
        </w:rPr>
      </w:pPr>
      <w:r>
        <w:rPr>
          <w:color w:val="494949" w:themeColor="text1"/>
        </w:rPr>
        <w:br w:type="page"/>
      </w:r>
    </w:p>
    <w:p w14:paraId="2BB0DBE4" w14:textId="4026B150" w:rsidR="00481D73" w:rsidRPr="001012CE" w:rsidRDefault="00C931C7" w:rsidP="001012CE">
      <w:pPr>
        <w:pStyle w:val="Heading1"/>
        <w:spacing w:after="360"/>
        <w:rPr>
          <w:color w:val="494949" w:themeColor="text1"/>
        </w:rPr>
      </w:pPr>
      <w:r w:rsidRPr="001012CE">
        <w:rPr>
          <w:color w:val="494949" w:themeColor="text1"/>
        </w:rPr>
        <w:lastRenderedPageBreak/>
        <w:t>References</w:t>
      </w:r>
    </w:p>
    <w:p w14:paraId="7601A1A9" w14:textId="42FAD528" w:rsidR="00B56D63" w:rsidRPr="002267CA" w:rsidRDefault="00B56D63" w:rsidP="002267CA">
      <w:pPr>
        <w:pStyle w:val="Caption"/>
        <w:numPr>
          <w:ilvl w:val="0"/>
          <w:numId w:val="926"/>
        </w:numPr>
        <w:ind w:left="360" w:hanging="240"/>
        <w:contextualSpacing/>
        <w:rPr>
          <w:color w:val="494949" w:themeColor="text1"/>
        </w:rPr>
      </w:pPr>
      <w:r w:rsidRPr="002267CA">
        <w:rPr>
          <w:color w:val="494949" w:themeColor="text1"/>
        </w:rPr>
        <w:t xml:space="preserve">CDC. About Chronic Diseases. National Center for Chronic Disease Prevention and Health Promotion | Centers for Disease Control and Prevention. Updated April 28, 2021. Accessed June 18, 2021. </w:t>
      </w:r>
      <w:hyperlink r:id="rId23" w:history="1">
        <w:r w:rsidRPr="002267CA">
          <w:rPr>
            <w:rStyle w:val="Hyperlink"/>
            <w:color w:val="494949" w:themeColor="text1"/>
            <w:u w:val="none"/>
          </w:rPr>
          <w:t>www.cdc.gov/chronicdisease/about/index.htm</w:t>
        </w:r>
      </w:hyperlink>
    </w:p>
    <w:p w14:paraId="6AE05EB6" w14:textId="3725382B" w:rsidR="00F9427A" w:rsidRPr="002267CA" w:rsidRDefault="00F9427A" w:rsidP="002267CA">
      <w:pPr>
        <w:pStyle w:val="Caption"/>
        <w:numPr>
          <w:ilvl w:val="0"/>
          <w:numId w:val="926"/>
        </w:numPr>
        <w:ind w:left="360" w:hanging="240"/>
        <w:contextualSpacing/>
        <w:rPr>
          <w:color w:val="494949" w:themeColor="text1"/>
        </w:rPr>
      </w:pPr>
      <w:proofErr w:type="spellStart"/>
      <w:r w:rsidRPr="002267CA">
        <w:rPr>
          <w:color w:val="494949" w:themeColor="text1"/>
        </w:rPr>
        <w:t>Kochanek</w:t>
      </w:r>
      <w:proofErr w:type="spellEnd"/>
      <w:r w:rsidRPr="002267CA">
        <w:rPr>
          <w:color w:val="494949" w:themeColor="text1"/>
        </w:rPr>
        <w:t xml:space="preserve"> KD, Xu JQ, Arias E. Mortality in the United States, 2019. NCHS Data Brief, no 395. Hyattsville, MD: National Center for Health Statistics. 2020.</w:t>
      </w:r>
    </w:p>
    <w:p w14:paraId="29E88FC1" w14:textId="640DD04D" w:rsidR="00A76959" w:rsidRPr="002267CA" w:rsidRDefault="00A76959" w:rsidP="002267CA">
      <w:pPr>
        <w:pStyle w:val="Caption"/>
        <w:numPr>
          <w:ilvl w:val="0"/>
          <w:numId w:val="926"/>
        </w:numPr>
        <w:ind w:left="360" w:hanging="240"/>
        <w:contextualSpacing/>
        <w:rPr>
          <w:color w:val="494949" w:themeColor="text1"/>
        </w:rPr>
      </w:pPr>
      <w:r w:rsidRPr="002267CA">
        <w:rPr>
          <w:color w:val="494949" w:themeColor="text1"/>
        </w:rPr>
        <w:t xml:space="preserve">CDC. How You Can Prevent Chronic Diseases. </w:t>
      </w:r>
      <w:r w:rsidR="00D40CF8" w:rsidRPr="002267CA">
        <w:rPr>
          <w:color w:val="494949" w:themeColor="text1"/>
        </w:rPr>
        <w:t>National Center for Chronic Disease Prevention and Health Promotion | Centers for Disease Control and Prevention. Updated April 28, 2021. Accessed June 18, 2021.</w:t>
      </w:r>
      <w:r w:rsidR="000C7CE2" w:rsidRPr="002267CA">
        <w:rPr>
          <w:color w:val="494949" w:themeColor="text1"/>
        </w:rPr>
        <w:t xml:space="preserve"> </w:t>
      </w:r>
      <w:hyperlink r:id="rId24" w:history="1">
        <w:r w:rsidR="000C7CE2" w:rsidRPr="002267CA">
          <w:rPr>
            <w:rStyle w:val="Hyperlink"/>
            <w:color w:val="494949" w:themeColor="text1"/>
            <w:u w:val="none"/>
          </w:rPr>
          <w:t>www.cdc.gov/chronicdisease/about/prevent/index.htm</w:t>
        </w:r>
      </w:hyperlink>
    </w:p>
    <w:p w14:paraId="1CED0ED6" w14:textId="1706BA1E" w:rsidR="005E08EA" w:rsidRPr="002267CA" w:rsidRDefault="00781CB9" w:rsidP="002267CA">
      <w:pPr>
        <w:pStyle w:val="Caption"/>
        <w:numPr>
          <w:ilvl w:val="0"/>
          <w:numId w:val="926"/>
        </w:numPr>
        <w:ind w:left="360" w:hanging="240"/>
        <w:contextualSpacing/>
        <w:rPr>
          <w:color w:val="494949" w:themeColor="text1"/>
        </w:rPr>
      </w:pPr>
      <w:r w:rsidRPr="002267CA">
        <w:rPr>
          <w:color w:val="494949" w:themeColor="text1"/>
        </w:rPr>
        <w:t xml:space="preserve">CDC. </w:t>
      </w:r>
      <w:r w:rsidR="005E08EA" w:rsidRPr="002267CA">
        <w:rPr>
          <w:color w:val="494949" w:themeColor="text1"/>
        </w:rPr>
        <w:t xml:space="preserve">Native Americans with Diabetes. </w:t>
      </w:r>
      <w:r w:rsidRPr="002267CA">
        <w:rPr>
          <w:color w:val="494949" w:themeColor="text1"/>
        </w:rPr>
        <w:t xml:space="preserve">Centers for Disease Control and Prevention. Updated </w:t>
      </w:r>
      <w:r w:rsidR="005E08EA" w:rsidRPr="002267CA">
        <w:rPr>
          <w:color w:val="494949" w:themeColor="text1"/>
        </w:rPr>
        <w:t xml:space="preserve">January 10, 2017. </w:t>
      </w:r>
      <w:r w:rsidR="00172C06" w:rsidRPr="002267CA">
        <w:rPr>
          <w:color w:val="494949" w:themeColor="text1"/>
        </w:rPr>
        <w:t>Accessed June 18</w:t>
      </w:r>
      <w:r w:rsidRPr="002267CA">
        <w:rPr>
          <w:color w:val="494949" w:themeColor="text1"/>
        </w:rPr>
        <w:t>, 202</w:t>
      </w:r>
      <w:r w:rsidR="00172C06" w:rsidRPr="002267CA">
        <w:rPr>
          <w:color w:val="494949" w:themeColor="text1"/>
        </w:rPr>
        <w:t>1</w:t>
      </w:r>
      <w:r w:rsidRPr="002267CA">
        <w:rPr>
          <w:color w:val="494949" w:themeColor="text1"/>
        </w:rPr>
        <w:t>.</w:t>
      </w:r>
      <w:r w:rsidR="005E08EA" w:rsidRPr="002267CA">
        <w:rPr>
          <w:color w:val="494949" w:themeColor="text1"/>
        </w:rPr>
        <w:t xml:space="preserve"> </w:t>
      </w:r>
      <w:hyperlink r:id="rId25" w:history="1">
        <w:r w:rsidR="00172C06" w:rsidRPr="002267CA">
          <w:rPr>
            <w:rStyle w:val="Hyperlink"/>
            <w:color w:val="494949" w:themeColor="text1"/>
            <w:u w:val="none"/>
          </w:rPr>
          <w:t>www.cdc.gov/vitalsigns/aian-diabetes/index.html</w:t>
        </w:r>
      </w:hyperlink>
      <w:r w:rsidR="00172C06" w:rsidRPr="002267CA">
        <w:rPr>
          <w:color w:val="494949" w:themeColor="text1"/>
        </w:rPr>
        <w:t xml:space="preserve"> </w:t>
      </w:r>
    </w:p>
    <w:p w14:paraId="7655AF92" w14:textId="77777777" w:rsidR="001A5D74" w:rsidRPr="002267CA" w:rsidRDefault="001A5D74" w:rsidP="002267CA">
      <w:pPr>
        <w:pStyle w:val="Caption"/>
        <w:numPr>
          <w:ilvl w:val="0"/>
          <w:numId w:val="926"/>
        </w:numPr>
        <w:ind w:left="360" w:hanging="240"/>
        <w:contextualSpacing/>
        <w:rPr>
          <w:color w:val="494949" w:themeColor="text1"/>
        </w:rPr>
      </w:pPr>
      <w:r w:rsidRPr="002267CA">
        <w:rPr>
          <w:color w:val="494949" w:themeColor="text1"/>
        </w:rPr>
        <w:t>Urban Indian Health Institute, Seattle Indian Health Board. (2016). Community Health Profile: National Aggregate of Urban Indian Health Program Service Areas. Seattle, WA: Urban Indian Health Institute. </w:t>
      </w:r>
    </w:p>
    <w:p w14:paraId="1C05F0DB" w14:textId="77777777" w:rsidR="00122C32" w:rsidRPr="002267CA" w:rsidRDefault="00122C32" w:rsidP="002267CA">
      <w:pPr>
        <w:pStyle w:val="Caption"/>
        <w:numPr>
          <w:ilvl w:val="0"/>
          <w:numId w:val="926"/>
        </w:numPr>
        <w:ind w:left="360" w:hanging="240"/>
        <w:contextualSpacing/>
        <w:rPr>
          <w:color w:val="494949" w:themeColor="text1"/>
        </w:rPr>
      </w:pPr>
      <w:r w:rsidRPr="002267CA">
        <w:rPr>
          <w:color w:val="494949" w:themeColor="text1"/>
        </w:rPr>
        <w:t xml:space="preserve">Halpern, Peggy, and Jerry </w:t>
      </w:r>
      <w:proofErr w:type="spellStart"/>
      <w:r w:rsidRPr="002267CA">
        <w:rPr>
          <w:color w:val="494949" w:themeColor="text1"/>
        </w:rPr>
        <w:t>Regier</w:t>
      </w:r>
      <w:proofErr w:type="spellEnd"/>
      <w:r w:rsidRPr="002267CA">
        <w:rPr>
          <w:color w:val="494949" w:themeColor="text1"/>
        </w:rPr>
        <w:t>. Obesity and American Indians/Alaska Natives. USDHHS, Office of the Assistant Secretary for Planning and Evaluation: Washington, DC (2007).</w:t>
      </w:r>
    </w:p>
    <w:p w14:paraId="443306A4" w14:textId="0F6BB07F" w:rsidR="003718A9" w:rsidRPr="002267CA" w:rsidRDefault="001A5D74" w:rsidP="002267CA">
      <w:pPr>
        <w:pStyle w:val="Caption"/>
        <w:numPr>
          <w:ilvl w:val="0"/>
          <w:numId w:val="926"/>
        </w:numPr>
        <w:ind w:left="360" w:hanging="240"/>
        <w:contextualSpacing/>
        <w:rPr>
          <w:color w:val="494949" w:themeColor="text1"/>
        </w:rPr>
      </w:pPr>
      <w:r w:rsidRPr="002267CA">
        <w:rPr>
          <w:color w:val="494949" w:themeColor="text1"/>
        </w:rPr>
        <w:t>U.S. Department of Health and Human Services. (2020)</w:t>
      </w:r>
      <w:r w:rsidR="00122C32" w:rsidRPr="002267CA">
        <w:rPr>
          <w:color w:val="494949" w:themeColor="text1"/>
        </w:rPr>
        <w:t>.</w:t>
      </w:r>
      <w:r w:rsidRPr="002267CA">
        <w:rPr>
          <w:color w:val="494949" w:themeColor="text1"/>
        </w:rPr>
        <w:t xml:space="preserve"> Smoking cessation: A report of the Surgeon General. Atlanta, GA: U.S. Department of Health and Human Services, Centers for Disease Control and Prevention, National Center for Chronic Disease Prevention and Health Promotion, Office on Smoking and Health, 2020. </w:t>
      </w:r>
      <w:hyperlink r:id="rId26" w:tgtFrame="_blank" w:history="1">
        <w:r w:rsidRPr="002267CA">
          <w:rPr>
            <w:rStyle w:val="Hyperlink"/>
            <w:color w:val="494949" w:themeColor="text1"/>
            <w:u w:val="none"/>
          </w:rPr>
          <w:t>www.hhs.gov/sites/default/files/2020-cessation-sgr-full-report.pdf</w:t>
        </w:r>
      </w:hyperlink>
      <w:r w:rsidR="00481D73" w:rsidRPr="002267CA">
        <w:rPr>
          <w:color w:val="494949" w:themeColor="text1"/>
        </w:rPr>
        <w:fldChar w:fldCharType="begin"/>
      </w:r>
      <w:r w:rsidR="00481D73" w:rsidRPr="002267CA">
        <w:rPr>
          <w:color w:val="494949" w:themeColor="text1"/>
        </w:rPr>
        <w:instrText xml:space="preserve"> ADDIN EN.REFLIST </w:instrText>
      </w:r>
      <w:r w:rsidR="00481D73" w:rsidRPr="002267CA">
        <w:rPr>
          <w:color w:val="494949" w:themeColor="text1"/>
        </w:rPr>
        <w:fldChar w:fldCharType="end"/>
      </w:r>
    </w:p>
    <w:sectPr w:rsidR="003718A9" w:rsidRPr="002267CA" w:rsidSect="00B433F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190BB8" w14:textId="77777777" w:rsidR="00251458" w:rsidRDefault="00251458" w:rsidP="004E1D84">
      <w:pPr>
        <w:spacing w:line="240" w:lineRule="auto"/>
      </w:pPr>
      <w:r>
        <w:separator/>
      </w:r>
    </w:p>
  </w:endnote>
  <w:endnote w:type="continuationSeparator" w:id="0">
    <w:p w14:paraId="36771181" w14:textId="77777777" w:rsidR="00251458" w:rsidRDefault="00251458" w:rsidP="004E1D84">
      <w:pPr>
        <w:spacing w:line="240" w:lineRule="auto"/>
      </w:pPr>
      <w:r>
        <w:continuationSeparator/>
      </w:r>
    </w:p>
  </w:endnote>
  <w:endnote w:type="continuationNotice" w:id="1">
    <w:p w14:paraId="17BE4E2B" w14:textId="77777777" w:rsidR="00251458" w:rsidRDefault="0025145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1650B" w14:textId="64D88656" w:rsidR="00B433F6" w:rsidRDefault="00D77610">
    <w:pPr>
      <w:pStyle w:val="Footer"/>
    </w:pPr>
    <w:r w:rsidRPr="00B91C98">
      <w:rPr>
        <w:noProof/>
        <w:color w:val="009782" w:themeColor="accent2"/>
        <w:sz w:val="17"/>
      </w:rPr>
      <mc:AlternateContent>
        <mc:Choice Requires="wps">
          <w:drawing>
            <wp:anchor distT="0" distB="0" distL="114300" distR="114300" simplePos="0" relativeHeight="251665408" behindDoc="1" locked="0" layoutInCell="1" allowOverlap="1" wp14:anchorId="61A67C2A" wp14:editId="34B710CC">
              <wp:simplePos x="0" y="0"/>
              <wp:positionH relativeFrom="page">
                <wp:align>left</wp:align>
              </wp:positionH>
              <wp:positionV relativeFrom="page">
                <wp:align>bottom</wp:align>
              </wp:positionV>
              <wp:extent cx="7772400" cy="1371600"/>
              <wp:effectExtent l="0" t="0" r="0" b="0"/>
              <wp:wrapNone/>
              <wp:docPr id="1041045960" name="Text"/>
              <wp:cNvGraphicFramePr/>
              <a:graphic xmlns:a="http://schemas.openxmlformats.org/drawingml/2006/main">
                <a:graphicData uri="http://schemas.microsoft.com/office/word/2010/wordprocessingShape">
                  <wps:wsp>
                    <wps:cNvSpPr txBox="1"/>
                    <wps:spPr>
                      <a:xfrm>
                        <a:off x="0" y="0"/>
                        <a:ext cx="7772400" cy="1371600"/>
                      </a:xfrm>
                      <a:prstGeom prst="rect">
                        <a:avLst/>
                      </a:prstGeom>
                      <a:noFill/>
                      <a:ln w="6350">
                        <a:noFill/>
                      </a:ln>
                    </wps:spPr>
                    <wps:txbx>
                      <w:txbxContent>
                        <w:p w14:paraId="06AAE324" w14:textId="05493F06" w:rsidR="00D77610" w:rsidRPr="00D77610" w:rsidRDefault="00000000" w:rsidP="00D77610">
                          <w:pPr>
                            <w:pStyle w:val="Footer"/>
                            <w:rPr>
                              <w:b/>
                              <w:color w:val="009782" w:themeColor="accent2"/>
                              <w:spacing w:val="0"/>
                              <w:szCs w:val="18"/>
                            </w:rPr>
                          </w:pPr>
                          <w:sdt>
                            <w:sdtPr>
                              <w:rPr>
                                <w:rStyle w:val="TitleInline"/>
                                <w:color w:val="009782" w:themeColor="accent2"/>
                                <w:spacing w:val="0"/>
                                <w:sz w:val="18"/>
                                <w:szCs w:val="18"/>
                              </w:rPr>
                              <w:alias w:val="Company"/>
                              <w:tag w:val=""/>
                              <w:id w:val="573087628"/>
                              <w:dataBinding w:prefixMappings="xmlns:ns0='http://schemas.openxmlformats.org/officeDocument/2006/extended-properties' " w:xpath="/ns0:Properties[1]/ns0:Company[1]" w:storeItemID="{6668398D-A668-4E3E-A5EB-62B293D839F1}"/>
                              <w:text/>
                            </w:sdtPr>
                            <w:sdtContent>
                              <w:r w:rsidR="00D77610">
                                <w:rPr>
                                  <w:rStyle w:val="TitleInline"/>
                                  <w:color w:val="009782" w:themeColor="accent2"/>
                                  <w:spacing w:val="0"/>
                                  <w:sz w:val="18"/>
                                  <w:szCs w:val="18"/>
                                </w:rPr>
                                <w:t>Urban Indian Health Institute</w:t>
                              </w:r>
                            </w:sdtContent>
                          </w:sdt>
                          <w:r w:rsidR="00D77610" w:rsidRPr="00D77610">
                            <w:rPr>
                              <w:noProof/>
                              <w:color w:val="009782" w:themeColor="accent2"/>
                              <w:spacing w:val="0"/>
                              <w:szCs w:val="18"/>
                            </w:rPr>
                            <w:t> </w:t>
                          </w:r>
                          <w:r w:rsidR="00D77610" w:rsidRPr="00D77610">
                            <w:rPr>
                              <w:noProof/>
                              <w:color w:val="009782" w:themeColor="accent2"/>
                              <w:spacing w:val="0"/>
                              <w:szCs w:val="18"/>
                            </w:rPr>
                            <w:t>|</w:t>
                          </w:r>
                          <w:r w:rsidR="00D77610" w:rsidRPr="00D77610">
                            <w:rPr>
                              <w:noProof/>
                              <w:color w:val="009782" w:themeColor="accent2"/>
                              <w:spacing w:val="0"/>
                              <w:szCs w:val="18"/>
                            </w:rPr>
                            <w:t> </w:t>
                          </w:r>
                          <w:r w:rsidR="00D77610" w:rsidRPr="00D77610">
                            <w:rPr>
                              <w:noProof/>
                              <w:color w:val="009782" w:themeColor="accent2"/>
                              <w:spacing w:val="0"/>
                              <w:szCs w:val="18"/>
                            </w:rPr>
                            <w:t>A Division of Seattle Indian Health Board</w:t>
                          </w:r>
                          <w:r w:rsidR="00D77610" w:rsidRPr="00D77610">
                            <w:rPr>
                              <w:noProof/>
                              <w:color w:val="009782" w:themeColor="accent2"/>
                              <w:spacing w:val="0"/>
                              <w:szCs w:val="18"/>
                            </w:rPr>
                            <w:t> </w:t>
                          </w:r>
                          <w:r w:rsidR="00D77610" w:rsidRPr="00D77610">
                            <w:rPr>
                              <w:noProof/>
                              <w:color w:val="009782" w:themeColor="accent2"/>
                              <w:spacing w:val="0"/>
                              <w:szCs w:val="18"/>
                            </w:rPr>
                            <w:t>|</w:t>
                          </w:r>
                          <w:r w:rsidR="00D77610" w:rsidRPr="00D77610">
                            <w:rPr>
                              <w:noProof/>
                              <w:color w:val="009782" w:themeColor="accent2"/>
                              <w:spacing w:val="0"/>
                              <w:szCs w:val="18"/>
                            </w:rPr>
                            <w:t> </w:t>
                          </w:r>
                          <w:r w:rsidR="00D77610" w:rsidRPr="00D77610">
                            <w:rPr>
                              <w:noProof/>
                              <w:color w:val="009782" w:themeColor="accent2"/>
                              <w:spacing w:val="0"/>
                              <w:szCs w:val="18"/>
                            </w:rPr>
                            <w:t>uihi.org</w:t>
                          </w:r>
                          <w:r w:rsidR="00D77610" w:rsidRPr="00D77610">
                            <w:rPr>
                              <w:rFonts w:cstheme="minorHAnsi"/>
                              <w:noProof/>
                              <w:color w:val="009782" w:themeColor="accent2"/>
                              <w:spacing w:val="0"/>
                              <w:szCs w:val="18"/>
                            </w:rPr>
                            <w:tab/>
                            <w:t xml:space="preserve">Page </w:t>
                          </w:r>
                          <w:r w:rsidR="00D77610" w:rsidRPr="00D77610">
                            <w:rPr>
                              <w:rFonts w:cstheme="minorHAnsi"/>
                              <w:noProof/>
                              <w:color w:val="009782" w:themeColor="accent2"/>
                              <w:spacing w:val="0"/>
                              <w:szCs w:val="18"/>
                            </w:rPr>
                            <w:fldChar w:fldCharType="begin"/>
                          </w:r>
                          <w:r w:rsidR="00D77610" w:rsidRPr="00D77610">
                            <w:rPr>
                              <w:rFonts w:cstheme="minorHAnsi"/>
                              <w:noProof/>
                              <w:color w:val="009782" w:themeColor="accent2"/>
                              <w:spacing w:val="0"/>
                              <w:szCs w:val="18"/>
                            </w:rPr>
                            <w:instrText xml:space="preserve"> PAGE  \* Arabic  \* MERGEFORMAT </w:instrText>
                          </w:r>
                          <w:r w:rsidR="00D77610" w:rsidRPr="00D77610">
                            <w:rPr>
                              <w:rFonts w:cstheme="minorHAnsi"/>
                              <w:noProof/>
                              <w:color w:val="009782" w:themeColor="accent2"/>
                              <w:spacing w:val="0"/>
                              <w:szCs w:val="18"/>
                            </w:rPr>
                            <w:fldChar w:fldCharType="separate"/>
                          </w:r>
                          <w:r w:rsidR="00D77610" w:rsidRPr="00D77610">
                            <w:rPr>
                              <w:rFonts w:cstheme="minorHAnsi"/>
                              <w:noProof/>
                              <w:color w:val="009782" w:themeColor="accent2"/>
                              <w:spacing w:val="0"/>
                              <w:szCs w:val="18"/>
                            </w:rPr>
                            <w:t>1</w:t>
                          </w:r>
                          <w:r w:rsidR="00D77610" w:rsidRPr="00D77610">
                            <w:rPr>
                              <w:rFonts w:cstheme="minorHAnsi"/>
                              <w:noProof/>
                              <w:color w:val="009782" w:themeColor="accent2"/>
                              <w:spacing w:val="0"/>
                              <w:szCs w:val="18"/>
                            </w:rPr>
                            <w:fldChar w:fldCharType="end"/>
                          </w:r>
                          <w:r w:rsidR="00D77610" w:rsidRPr="00D77610">
                            <w:rPr>
                              <w:rFonts w:cstheme="minorHAnsi"/>
                              <w:noProof/>
                              <w:color w:val="009782" w:themeColor="accent2"/>
                              <w:spacing w:val="0"/>
                              <w:szCs w:val="18"/>
                            </w:rPr>
                            <w:t xml:space="preserve"> of </w:t>
                          </w:r>
                          <w:r w:rsidR="00D77610" w:rsidRPr="00D77610">
                            <w:rPr>
                              <w:rFonts w:cstheme="minorHAnsi"/>
                              <w:noProof/>
                              <w:color w:val="009782" w:themeColor="accent2"/>
                              <w:spacing w:val="0"/>
                              <w:szCs w:val="18"/>
                            </w:rPr>
                            <w:fldChar w:fldCharType="begin"/>
                          </w:r>
                          <w:r w:rsidR="00D77610" w:rsidRPr="00D77610">
                            <w:rPr>
                              <w:rFonts w:cstheme="minorHAnsi"/>
                              <w:noProof/>
                              <w:color w:val="009782" w:themeColor="accent2"/>
                              <w:spacing w:val="0"/>
                              <w:szCs w:val="18"/>
                            </w:rPr>
                            <w:instrText xml:space="preserve"> NUMPAGES  \* Arabic  \* MERGEFORMAT </w:instrText>
                          </w:r>
                          <w:r w:rsidR="00D77610" w:rsidRPr="00D77610">
                            <w:rPr>
                              <w:rFonts w:cstheme="minorHAnsi"/>
                              <w:noProof/>
                              <w:color w:val="009782" w:themeColor="accent2"/>
                              <w:spacing w:val="0"/>
                              <w:szCs w:val="18"/>
                            </w:rPr>
                            <w:fldChar w:fldCharType="separate"/>
                          </w:r>
                          <w:r w:rsidR="00D77610" w:rsidRPr="00D77610">
                            <w:rPr>
                              <w:rFonts w:cstheme="minorHAnsi"/>
                              <w:noProof/>
                              <w:color w:val="009782" w:themeColor="accent2"/>
                              <w:spacing w:val="0"/>
                              <w:szCs w:val="18"/>
                            </w:rPr>
                            <w:t>2</w:t>
                          </w:r>
                          <w:r w:rsidR="00D77610" w:rsidRPr="00D77610">
                            <w:rPr>
                              <w:rFonts w:cstheme="minorHAnsi"/>
                              <w:noProof/>
                              <w:color w:val="009782" w:themeColor="accent2"/>
                              <w:spacing w:val="0"/>
                              <w:szCs w:val="18"/>
                            </w:rPr>
                            <w:fldChar w:fldCharType="end"/>
                          </w:r>
                        </w:p>
                      </w:txbxContent>
                    </wps:txbx>
                    <wps:bodyPr rot="0" spcFirstLastPara="0" vertOverflow="overflow" horzOverflow="overflow" vert="horz" wrap="square" lIns="914400" tIns="254000" rIns="914400" bIns="254000" numCol="1" spcCol="0" rtlCol="0" fromWordArt="0" anchor="b" anchorCtr="0" forceAA="0" compatLnSpc="1">
                      <a:prstTxWarp prst="textNoShape">
                        <a:avLst/>
                      </a:prstTxWarp>
                      <a:noAutofit/>
                    </wps:bodyPr>
                  </wps:wsp>
                </a:graphicData>
              </a:graphic>
            </wp:anchor>
          </w:drawing>
        </mc:Choice>
        <mc:Fallback xmlns:a="http://schemas.openxmlformats.org/drawingml/2006/main">
          <w:pict>
            <v:shapetype id="_x0000_t202" coordsize="21600,21600" o:spt="202" path="m,l,21600r21600,l21600,xe" w14:anchorId="61A67C2A">
              <v:stroke joinstyle="miter"/>
              <v:path gradientshapeok="t" o:connecttype="rect"/>
            </v:shapetype>
            <v:shape id="Text" style="position:absolute;margin-left:0;margin-top:0;width:612pt;height:108pt;z-index:-251651072;visibility:visible;mso-wrap-style:square;mso-wrap-distance-left:9pt;mso-wrap-distance-top:0;mso-wrap-distance-right:9pt;mso-wrap-distance-bottom:0;mso-position-horizontal:left;mso-position-horizontal-relative:page;mso-position-vertical:bottom;mso-position-vertical-relative:page;v-text-anchor:bottom" o:spid="_x0000_s1026"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">
              <v:textbox inset="1in,20pt,1in,20pt">
                <w:txbxContent>
                  <w:p w:rsidRPr="00D77610" w:rsidR="00D77610" w:rsidP="00D77610" w:rsidRDefault="00D77610" w14:paraId="06AAE324" w14:textId="05493F06">
                    <w:pPr>
                      <w:pStyle w:val="Footer"/>
                      <w:rPr>
                        <w:b/>
                        <w:color w:val="009782" w:themeColor="accent2"/>
                        <w:spacing w:val="0"/>
                        <w:szCs w:val="18"/>
                      </w:rPr>
                    </w:pPr>
                    <w:sdt>
                      <w:sdtPr>
                        <w:rPr>
                          <w:rStyle w:val="TitleInline"/>
                          <w:color w:val="009782" w:themeColor="accent2"/>
                          <w:spacing w:val="0"/>
                          <w:sz w:val="18"/>
                          <w:szCs w:val="18"/>
                        </w:rPr>
                        <w:alias w:val="Company"/>
                        <w:tag w:val=""/>
                        <w:id w:val="573087628"/>
                        <w:dataBinding w:prefixMappings="xmlns:ns0='http://schemas.openxmlformats.org/officeDocument/2006/extended-properties' " w:xpath="/ns0:Properties[1]/ns0:Company[1]" w:storeItemID="{6668398D-A668-4E3E-A5EB-62B293D839F1}"/>
                        <w:text/>
                      </w:sdtPr>
                      <w:sdtContent>
                        <w:r>
                          <w:rPr>
                            <w:rStyle w:val="TitleInline"/>
                            <w:color w:val="009782" w:themeColor="accent2"/>
                            <w:spacing w:val="0"/>
                            <w:sz w:val="18"/>
                            <w:szCs w:val="18"/>
                          </w:rPr>
                          <w:t>Urban Indian Health Institute</w:t>
                        </w:r>
                      </w:sdtContent>
                    </w:sdt>
                    <w:r w:rsidRPr="00D77610">
                      <w:rPr>
                        <w:noProof/>
                        <w:color w:val="009782" w:themeColor="accent2"/>
                        <w:spacing w:val="0"/>
                        <w:szCs w:val="18"/>
                      </w:rPr>
                      <w:t> </w:t>
                    </w:r>
                    <w:r w:rsidRPr="00D77610">
                      <w:rPr>
                        <w:noProof/>
                        <w:color w:val="009782" w:themeColor="accent2"/>
                        <w:spacing w:val="0"/>
                        <w:szCs w:val="18"/>
                      </w:rPr>
                      <w:t>|</w:t>
                    </w:r>
                    <w:r w:rsidRPr="00D77610">
                      <w:rPr>
                        <w:noProof/>
                        <w:color w:val="009782" w:themeColor="accent2"/>
                        <w:spacing w:val="0"/>
                        <w:szCs w:val="18"/>
                      </w:rPr>
                      <w:t> </w:t>
                    </w:r>
                    <w:r w:rsidRPr="00D77610">
                      <w:rPr>
                        <w:noProof/>
                        <w:color w:val="009782" w:themeColor="accent2"/>
                        <w:spacing w:val="0"/>
                        <w:szCs w:val="18"/>
                      </w:rPr>
                      <w:t>A Division of Seattle Indian Health Board</w:t>
                    </w:r>
                    <w:r w:rsidRPr="00D77610">
                      <w:rPr>
                        <w:noProof/>
                        <w:color w:val="009782" w:themeColor="accent2"/>
                        <w:spacing w:val="0"/>
                        <w:szCs w:val="18"/>
                      </w:rPr>
                      <w:t> </w:t>
                    </w:r>
                    <w:r w:rsidRPr="00D77610">
                      <w:rPr>
                        <w:noProof/>
                        <w:color w:val="009782" w:themeColor="accent2"/>
                        <w:spacing w:val="0"/>
                        <w:szCs w:val="18"/>
                      </w:rPr>
                      <w:t>|</w:t>
                    </w:r>
                    <w:r w:rsidRPr="00D77610">
                      <w:rPr>
                        <w:noProof/>
                        <w:color w:val="009782" w:themeColor="accent2"/>
                        <w:spacing w:val="0"/>
                        <w:szCs w:val="18"/>
                      </w:rPr>
                      <w:t> </w:t>
                    </w:r>
                    <w:r w:rsidRPr="00D77610">
                      <w:rPr>
                        <w:noProof/>
                        <w:color w:val="009782" w:themeColor="accent2"/>
                        <w:spacing w:val="0"/>
                        <w:szCs w:val="18"/>
                      </w:rPr>
                      <w:t>uihi.org</w:t>
                    </w:r>
                    <w:r w:rsidRPr="00D77610">
                      <w:rPr>
                        <w:rFonts w:cstheme="minorHAnsi"/>
                        <w:noProof/>
                        <w:color w:val="009782" w:themeColor="accent2"/>
                        <w:spacing w:val="0"/>
                        <w:szCs w:val="18"/>
                      </w:rPr>
                      <w:tab/>
                      <w:t xml:space="preserve">Page </w:t>
                    </w:r>
                    <w:r w:rsidRPr="00D77610">
                      <w:rPr>
                        <w:rFonts w:cstheme="minorHAnsi"/>
                        <w:noProof/>
                        <w:color w:val="009782" w:themeColor="accent2"/>
                        <w:spacing w:val="0"/>
                        <w:szCs w:val="18"/>
                      </w:rPr>
                      <w:fldChar w:fldCharType="begin"/>
                    </w:r>
                    <w:r w:rsidRPr="00D77610">
                      <w:rPr>
                        <w:rFonts w:cstheme="minorHAnsi"/>
                        <w:noProof/>
                        <w:color w:val="009782" w:themeColor="accent2"/>
                        <w:spacing w:val="0"/>
                        <w:szCs w:val="18"/>
                      </w:rPr>
                      <w:instrText xml:space="preserve"> PAGE  \* Arabic  \* MERGEFORMAT </w:instrText>
                    </w:r>
                    <w:r w:rsidRPr="00D77610">
                      <w:rPr>
                        <w:rFonts w:cstheme="minorHAnsi"/>
                        <w:noProof/>
                        <w:color w:val="009782" w:themeColor="accent2"/>
                        <w:spacing w:val="0"/>
                        <w:szCs w:val="18"/>
                      </w:rPr>
                      <w:fldChar w:fldCharType="separate"/>
                    </w:r>
                    <w:r w:rsidRPr="00D77610">
                      <w:rPr>
                        <w:rFonts w:cstheme="minorHAnsi"/>
                        <w:noProof/>
                        <w:color w:val="009782" w:themeColor="accent2"/>
                        <w:spacing w:val="0"/>
                        <w:szCs w:val="18"/>
                      </w:rPr>
                      <w:t>1</w:t>
                    </w:r>
                    <w:r w:rsidRPr="00D77610">
                      <w:rPr>
                        <w:rFonts w:cstheme="minorHAnsi"/>
                        <w:noProof/>
                        <w:color w:val="009782" w:themeColor="accent2"/>
                        <w:spacing w:val="0"/>
                        <w:szCs w:val="18"/>
                      </w:rPr>
                      <w:fldChar w:fldCharType="end"/>
                    </w:r>
                    <w:r w:rsidRPr="00D77610">
                      <w:rPr>
                        <w:rFonts w:cstheme="minorHAnsi"/>
                        <w:noProof/>
                        <w:color w:val="009782" w:themeColor="accent2"/>
                        <w:spacing w:val="0"/>
                        <w:szCs w:val="18"/>
                      </w:rPr>
                      <w:t xml:space="preserve"> of </w:t>
                    </w:r>
                    <w:r w:rsidRPr="00D77610">
                      <w:rPr>
                        <w:rFonts w:cstheme="minorHAnsi"/>
                        <w:noProof/>
                        <w:color w:val="009782" w:themeColor="accent2"/>
                        <w:spacing w:val="0"/>
                        <w:szCs w:val="18"/>
                      </w:rPr>
                      <w:fldChar w:fldCharType="begin"/>
                    </w:r>
                    <w:r w:rsidRPr="00D77610">
                      <w:rPr>
                        <w:rFonts w:cstheme="minorHAnsi"/>
                        <w:noProof/>
                        <w:color w:val="009782" w:themeColor="accent2"/>
                        <w:spacing w:val="0"/>
                        <w:szCs w:val="18"/>
                      </w:rPr>
                      <w:instrText xml:space="preserve"> NUMPAGES  \* Arabic  \* MERGEFORMAT </w:instrText>
                    </w:r>
                    <w:r w:rsidRPr="00D77610">
                      <w:rPr>
                        <w:rFonts w:cstheme="minorHAnsi"/>
                        <w:noProof/>
                        <w:color w:val="009782" w:themeColor="accent2"/>
                        <w:spacing w:val="0"/>
                        <w:szCs w:val="18"/>
                      </w:rPr>
                      <w:fldChar w:fldCharType="separate"/>
                    </w:r>
                    <w:r w:rsidRPr="00D77610">
                      <w:rPr>
                        <w:rFonts w:cstheme="minorHAnsi"/>
                        <w:noProof/>
                        <w:color w:val="009782" w:themeColor="accent2"/>
                        <w:spacing w:val="0"/>
                        <w:szCs w:val="18"/>
                      </w:rPr>
                      <w:t>2</w:t>
                    </w:r>
                    <w:r w:rsidRPr="00D77610">
                      <w:rPr>
                        <w:rFonts w:cstheme="minorHAnsi"/>
                        <w:noProof/>
                        <w:color w:val="009782" w:themeColor="accent2"/>
                        <w:spacing w:val="0"/>
                        <w:szCs w:val="18"/>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9C9D2" w14:textId="22362994" w:rsidR="00B433F6" w:rsidRDefault="00B433F6">
    <w:pPr>
      <w:pStyle w:val="Footer"/>
    </w:pPr>
    <w:r>
      <w:rPr>
        <w:noProof/>
      </w:rPr>
      <mc:AlternateContent>
        <mc:Choice Requires="wpg">
          <w:drawing>
            <wp:anchor distT="0" distB="0" distL="114300" distR="114300" simplePos="0" relativeHeight="251659264" behindDoc="1" locked="1" layoutInCell="1" allowOverlap="1" wp14:anchorId="12E5D17C" wp14:editId="15A236CD">
              <wp:simplePos x="0" y="0"/>
              <wp:positionH relativeFrom="column">
                <wp:posOffset>-914400</wp:posOffset>
              </wp:positionH>
              <wp:positionV relativeFrom="page">
                <wp:posOffset>8690610</wp:posOffset>
              </wp:positionV>
              <wp:extent cx="7772400" cy="1371600"/>
              <wp:effectExtent l="0" t="0" r="0" b="0"/>
              <wp:wrapNone/>
              <wp:docPr id="2" name="Identity"/>
              <wp:cNvGraphicFramePr/>
              <a:graphic xmlns:a="http://schemas.openxmlformats.org/drawingml/2006/main">
                <a:graphicData uri="http://schemas.microsoft.com/office/word/2010/wordprocessingGroup">
                  <wpg:wgp>
                    <wpg:cNvGrpSpPr/>
                    <wpg:grpSpPr>
                      <a:xfrm>
                        <a:off x="0" y="0"/>
                        <a:ext cx="7772400" cy="1371600"/>
                        <a:chOff x="0" y="0"/>
                        <a:chExt cx="7772400" cy="1371600"/>
                      </a:xfrm>
                    </wpg:grpSpPr>
                    <wps:wsp>
                      <wps:cNvPr id="1" name="Text"/>
                      <wps:cNvSpPr txBox="1"/>
                      <wps:spPr>
                        <a:xfrm>
                          <a:off x="0" y="0"/>
                          <a:ext cx="7772400" cy="1371600"/>
                        </a:xfrm>
                        <a:prstGeom prst="rect">
                          <a:avLst/>
                        </a:prstGeom>
                        <a:noFill/>
                        <a:ln w="6350">
                          <a:noFill/>
                        </a:ln>
                      </wps:spPr>
                      <wps:txbx>
                        <w:txbxContent>
                          <w:p w14:paraId="4FA7F0F7" w14:textId="77777777" w:rsidR="00B433F6" w:rsidRPr="00B433F6" w:rsidRDefault="00B433F6" w:rsidP="00B433F6">
                            <w:pPr>
                              <w:pStyle w:val="Footer"/>
                              <w:rPr>
                                <w:rStyle w:val="TitleInline"/>
                                <w:color w:val="009782" w:themeColor="accent2"/>
                                <w:spacing w:val="0"/>
                                <w:sz w:val="18"/>
                                <w:szCs w:val="18"/>
                              </w:rPr>
                            </w:pPr>
                            <w:r w:rsidRPr="00B433F6">
                              <w:rPr>
                                <w:rStyle w:val="TitleInline"/>
                                <w:color w:val="009782" w:themeColor="accent2"/>
                                <w:spacing w:val="0"/>
                                <w:sz w:val="18"/>
                                <w:szCs w:val="18"/>
                              </w:rPr>
                              <w:t xml:space="preserve">Decolonizing data for Indigenous people, </w:t>
                            </w:r>
                            <w:r w:rsidRPr="00B433F6">
                              <w:rPr>
                                <w:rStyle w:val="TitleInline"/>
                                <w:color w:val="009782" w:themeColor="accent2"/>
                                <w:spacing w:val="0"/>
                                <w:sz w:val="18"/>
                                <w:szCs w:val="18"/>
                              </w:rPr>
                              <w:br/>
                              <w:t xml:space="preserve">by Indigenous people </w:t>
                            </w:r>
                          </w:p>
                          <w:p w14:paraId="78D42013" w14:textId="77777777" w:rsidR="00B433F6" w:rsidRPr="00B433F6" w:rsidRDefault="00B433F6" w:rsidP="00B433F6">
                            <w:pPr>
                              <w:pStyle w:val="Footer"/>
                              <w:rPr>
                                <w:b/>
                                <w:color w:val="009782" w:themeColor="accent2"/>
                                <w:spacing w:val="0"/>
                                <w:szCs w:val="18"/>
                              </w:rPr>
                            </w:pPr>
                            <w:r w:rsidRPr="00B433F6">
                              <w:rPr>
                                <w:noProof/>
                                <w:color w:val="009782" w:themeColor="accent2"/>
                                <w:spacing w:val="0"/>
                                <w:szCs w:val="18"/>
                              </w:rPr>
                              <w:t>611 12th Ave S, Seattle, WA 98144</w:t>
                            </w:r>
                            <w:r w:rsidRPr="00B433F6">
                              <w:rPr>
                                <w:noProof/>
                                <w:color w:val="009782" w:themeColor="accent2"/>
                                <w:spacing w:val="0"/>
                                <w:szCs w:val="18"/>
                              </w:rPr>
                              <w:br/>
                              <w:t>206-812-3030</w:t>
                            </w:r>
                            <w:r w:rsidRPr="00B433F6">
                              <w:rPr>
                                <w:noProof/>
                                <w:color w:val="009782" w:themeColor="accent2"/>
                                <w:spacing w:val="0"/>
                                <w:szCs w:val="18"/>
                              </w:rPr>
                              <w:t> </w:t>
                            </w:r>
                            <w:r w:rsidRPr="00B433F6">
                              <w:rPr>
                                <w:noProof/>
                                <w:color w:val="009782" w:themeColor="accent2"/>
                                <w:spacing w:val="0"/>
                                <w:szCs w:val="18"/>
                              </w:rPr>
                              <w:t>|</w:t>
                            </w:r>
                            <w:r w:rsidRPr="00B433F6">
                              <w:rPr>
                                <w:noProof/>
                                <w:color w:val="009782" w:themeColor="accent2"/>
                                <w:spacing w:val="0"/>
                                <w:szCs w:val="18"/>
                              </w:rPr>
                              <w:t> </w:t>
                            </w:r>
                            <w:r w:rsidRPr="00B433F6">
                              <w:rPr>
                                <w:noProof/>
                                <w:color w:val="009782" w:themeColor="accent2"/>
                                <w:spacing w:val="0"/>
                                <w:szCs w:val="18"/>
                              </w:rPr>
                              <w:t>uihi.org</w:t>
                            </w:r>
                          </w:p>
                        </w:txbxContent>
                      </wps:txbx>
                      <wps:bodyPr rot="0" spcFirstLastPara="0" vertOverflow="overflow" horzOverflow="overflow" vert="horz" wrap="square" lIns="3429000" tIns="0" rIns="914400" bIns="508000" numCol="1" spcCol="0" rtlCol="0" fromWordArt="0" anchor="b" anchorCtr="0" forceAA="0" compatLnSpc="1">
                        <a:prstTxWarp prst="textNoShape">
                          <a:avLst/>
                        </a:prstTxWarp>
                        <a:noAutofit/>
                      </wps:bodyPr>
                    </wps:wsp>
                    <pic:pic xmlns:pic="http://schemas.openxmlformats.org/drawingml/2006/picture">
                      <pic:nvPicPr>
                        <pic:cNvPr id="7" name="Logo">
                          <a:extLst>
                            <a:ext uri="{FF2B5EF4-FFF2-40B4-BE49-F238E27FC236}">
                              <a16:creationId xmlns:a16="http://schemas.microsoft.com/office/drawing/2014/main" id="{46E464DE-5BB5-EB41-B5DC-FBBE4AD5FD33}"/>
                            </a:ext>
                          </a:extLst>
                        </pic:cNvPr>
                        <pic:cNvPicPr preferRelativeResize="0">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876300" y="290195"/>
                          <a:ext cx="2296795" cy="558800"/>
                        </a:xfrm>
                        <a:prstGeom prst="rect">
                          <a:avLst/>
                        </a:prstGeom>
                      </pic:spPr>
                    </pic:pic>
                  </wpg:wgp>
                </a:graphicData>
              </a:graphic>
            </wp:anchor>
          </w:drawing>
        </mc:Choice>
        <mc:Fallback xmlns:asvg="http://schemas.microsoft.com/office/drawing/2016/SVG/main" xmlns:a14="http://schemas.microsoft.com/office/drawing/2010/main" xmlns:a16="http://schemas.microsoft.com/office/drawing/2014/main" xmlns:pic="http://schemas.openxmlformats.org/drawingml/2006/picture" xmlns:a="http://schemas.openxmlformats.org/drawingml/2006/main">
          <w:pict>
            <v:group id="Identity" style="position:absolute;margin-left:-1in;margin-top:684.3pt;width:612pt;height:108pt;z-index:-251657216;mso-position-vertical-relative:page" coordsize="77724,13716" o:spid="_x0000_s1027" w14:anchorId="12E5D17C"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">
              <v:shapetype id="_x0000_t202" coordsize="21600,21600" o:spt="202" path="m,l,21600r21600,l21600,xe">
                <v:stroke joinstyle="miter"/>
                <v:path gradientshapeok="t" o:connecttype="rect"/>
              </v:shapetype>
              <v:shape id="_x0000_s1028" style="position:absolute;width:77724;height:13716;visibility:visible;mso-wrap-style:square;v-text-anchor:bottom" filled="f" stroked="f" strokeweight=".5pt"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">
                <v:textbox inset="270pt,0,1in,40pt">
                  <w:txbxContent>
                    <w:p w:rsidRPr="00B433F6" w:rsidR="00B433F6" w:rsidP="00B433F6" w:rsidRDefault="00B433F6" w14:paraId="4FA7F0F7" w14:textId="77777777">
                      <w:pPr>
                        <w:pStyle w:val="Footer"/>
                        <w:rPr>
                          <w:rStyle w:val="TitleInline"/>
                          <w:color w:val="009782" w:themeColor="accent2"/>
                          <w:spacing w:val="0"/>
                          <w:sz w:val="18"/>
                          <w:szCs w:val="18"/>
                        </w:rPr>
                      </w:pPr>
                      <w:r w:rsidRPr="00B433F6">
                        <w:rPr>
                          <w:rStyle w:val="TitleInline"/>
                          <w:color w:val="009782" w:themeColor="accent2"/>
                          <w:spacing w:val="0"/>
                          <w:sz w:val="18"/>
                          <w:szCs w:val="18"/>
                        </w:rPr>
                        <w:t xml:space="preserve">Decolonizing data for Indigenous people, </w:t>
                      </w:r>
                      <w:r w:rsidRPr="00B433F6">
                        <w:rPr>
                          <w:rStyle w:val="TitleInline"/>
                          <w:color w:val="009782" w:themeColor="accent2"/>
                          <w:spacing w:val="0"/>
                          <w:sz w:val="18"/>
                          <w:szCs w:val="18"/>
                        </w:rPr>
                        <w:br/>
                        <w:t xml:space="preserve">by Indigenous people </w:t>
                      </w:r>
                    </w:p>
                    <w:p w:rsidRPr="00B433F6" w:rsidR="00B433F6" w:rsidP="00B433F6" w:rsidRDefault="00B433F6" w14:paraId="78D42013" w14:textId="77777777">
                      <w:pPr>
                        <w:pStyle w:val="Footer"/>
                        <w:rPr>
                          <w:b/>
                          <w:color w:val="009782" w:themeColor="accent2"/>
                          <w:spacing w:val="0"/>
                          <w:szCs w:val="18"/>
                        </w:rPr>
                      </w:pPr>
                      <w:r w:rsidRPr="00B433F6">
                        <w:rPr>
                          <w:noProof/>
                          <w:color w:val="009782" w:themeColor="accent2"/>
                          <w:spacing w:val="0"/>
                          <w:szCs w:val="18"/>
                        </w:rPr>
                        <w:t>611 12th Ave S, Seattle, WA 98144</w:t>
                      </w:r>
                      <w:r w:rsidRPr="00B433F6">
                        <w:rPr>
                          <w:noProof/>
                          <w:color w:val="009782" w:themeColor="accent2"/>
                          <w:spacing w:val="0"/>
                          <w:szCs w:val="18"/>
                        </w:rPr>
                        <w:br/>
                        <w:t>206-812-3030</w:t>
                      </w:r>
                      <w:r w:rsidRPr="00B433F6">
                        <w:rPr>
                          <w:noProof/>
                          <w:color w:val="009782" w:themeColor="accent2"/>
                          <w:spacing w:val="0"/>
                          <w:szCs w:val="18"/>
                        </w:rPr>
                        <w:t> </w:t>
                      </w:r>
                      <w:r w:rsidRPr="00B433F6">
                        <w:rPr>
                          <w:noProof/>
                          <w:color w:val="009782" w:themeColor="accent2"/>
                          <w:spacing w:val="0"/>
                          <w:szCs w:val="18"/>
                        </w:rPr>
                        <w:t>|</w:t>
                      </w:r>
                      <w:r w:rsidRPr="00B433F6">
                        <w:rPr>
                          <w:noProof/>
                          <w:color w:val="009782" w:themeColor="accent2"/>
                          <w:spacing w:val="0"/>
                          <w:szCs w:val="18"/>
                        </w:rPr>
                        <w:t> </w:t>
                      </w:r>
                      <w:r w:rsidRPr="00B433F6">
                        <w:rPr>
                          <w:noProof/>
                          <w:color w:val="009782" w:themeColor="accent2"/>
                          <w:spacing w:val="0"/>
                          <w:szCs w:val="18"/>
                        </w:rPr>
                        <w:t>uihi.org</w:t>
                      </w:r>
                    </w:p>
                  </w:txbxContent>
                </v:textbox>
              </v:shape>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Logo" style="position:absolute;left:8763;top:2901;width:22967;height:5588;visibility:visible;mso-wrap-style:square" o:spid="_x0000_s1029" o:preferrelative="f" type="#_x0000_t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">
                <v:imagedata o:title="" r:id="rId3"/>
              </v:shape>
              <w10:wrap anchory="page"/>
              <w10:anchorlock/>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FD6F5" w14:textId="788D0CAC" w:rsidR="00B433F6" w:rsidRDefault="00B433F6">
    <w:pPr>
      <w:pStyle w:val="Footer"/>
    </w:pPr>
    <w:r w:rsidRPr="00B91C98">
      <w:rPr>
        <w:noProof/>
        <w:color w:val="009782" w:themeColor="accent2"/>
        <w:sz w:val="17"/>
      </w:rPr>
      <mc:AlternateContent>
        <mc:Choice Requires="wps">
          <w:drawing>
            <wp:anchor distT="0" distB="0" distL="114300" distR="114300" simplePos="0" relativeHeight="251663360" behindDoc="1" locked="0" layoutInCell="1" allowOverlap="1" wp14:anchorId="562C2768" wp14:editId="6CBCE0B1">
              <wp:simplePos x="0" y="0"/>
              <wp:positionH relativeFrom="page">
                <wp:align>left</wp:align>
              </wp:positionH>
              <wp:positionV relativeFrom="page">
                <wp:align>bottom</wp:align>
              </wp:positionV>
              <wp:extent cx="7772400" cy="1371600"/>
              <wp:effectExtent l="0" t="0" r="0" b="0"/>
              <wp:wrapNone/>
              <wp:docPr id="2003303491" name="Text"/>
              <wp:cNvGraphicFramePr/>
              <a:graphic xmlns:a="http://schemas.openxmlformats.org/drawingml/2006/main">
                <a:graphicData uri="http://schemas.microsoft.com/office/word/2010/wordprocessingShape">
                  <wps:wsp>
                    <wps:cNvSpPr txBox="1"/>
                    <wps:spPr>
                      <a:xfrm>
                        <a:off x="0" y="0"/>
                        <a:ext cx="7772400" cy="1371600"/>
                      </a:xfrm>
                      <a:prstGeom prst="rect">
                        <a:avLst/>
                      </a:prstGeom>
                      <a:noFill/>
                      <a:ln w="6350">
                        <a:noFill/>
                      </a:ln>
                    </wps:spPr>
                    <wps:txbx>
                      <w:txbxContent>
                        <w:p w14:paraId="57D7455E" w14:textId="24A500A2" w:rsidR="00B433F6" w:rsidRPr="00D77610" w:rsidRDefault="00000000" w:rsidP="00B433F6">
                          <w:pPr>
                            <w:pStyle w:val="Footer"/>
                            <w:rPr>
                              <w:b/>
                              <w:color w:val="009782" w:themeColor="accent2"/>
                              <w:spacing w:val="0"/>
                              <w:szCs w:val="18"/>
                            </w:rPr>
                          </w:pPr>
                          <w:sdt>
                            <w:sdtPr>
                              <w:rPr>
                                <w:rStyle w:val="TitleInline"/>
                                <w:color w:val="009782" w:themeColor="accent2"/>
                                <w:spacing w:val="0"/>
                                <w:sz w:val="18"/>
                                <w:szCs w:val="18"/>
                              </w:rPr>
                              <w:alias w:val="Company"/>
                              <w:tag w:val=""/>
                              <w:id w:val="1500310758"/>
                              <w:dataBinding w:prefixMappings="xmlns:ns0='http://schemas.openxmlformats.org/officeDocument/2006/extended-properties' " w:xpath="/ns0:Properties[1]/ns0:Company[1]" w:storeItemID="{6668398D-A668-4E3E-A5EB-62B293D839F1}"/>
                              <w:text/>
                            </w:sdtPr>
                            <w:sdtContent>
                              <w:r w:rsidR="00B433F6" w:rsidRPr="00D77610">
                                <w:rPr>
                                  <w:rStyle w:val="TitleInline"/>
                                  <w:color w:val="009782" w:themeColor="accent2"/>
                                  <w:spacing w:val="0"/>
                                  <w:sz w:val="18"/>
                                  <w:szCs w:val="18"/>
                                </w:rPr>
                                <w:t>Urban Indian Health Institute</w:t>
                              </w:r>
                            </w:sdtContent>
                          </w:sdt>
                          <w:r w:rsidR="00B433F6" w:rsidRPr="00D77610">
                            <w:rPr>
                              <w:noProof/>
                              <w:color w:val="009782" w:themeColor="accent2"/>
                              <w:spacing w:val="0"/>
                              <w:szCs w:val="18"/>
                            </w:rPr>
                            <w:t> </w:t>
                          </w:r>
                          <w:r w:rsidR="00B433F6" w:rsidRPr="00D77610">
                            <w:rPr>
                              <w:noProof/>
                              <w:color w:val="009782" w:themeColor="accent2"/>
                              <w:spacing w:val="0"/>
                              <w:szCs w:val="18"/>
                            </w:rPr>
                            <w:t>|</w:t>
                          </w:r>
                          <w:r w:rsidR="00B433F6" w:rsidRPr="00D77610">
                            <w:rPr>
                              <w:noProof/>
                              <w:color w:val="009782" w:themeColor="accent2"/>
                              <w:spacing w:val="0"/>
                              <w:szCs w:val="18"/>
                            </w:rPr>
                            <w:t> </w:t>
                          </w:r>
                          <w:r w:rsidR="00B433F6" w:rsidRPr="00D77610">
                            <w:rPr>
                              <w:noProof/>
                              <w:color w:val="009782" w:themeColor="accent2"/>
                              <w:spacing w:val="0"/>
                              <w:szCs w:val="18"/>
                            </w:rPr>
                            <w:t>A Division of Seattle Indian Health Board</w:t>
                          </w:r>
                          <w:r w:rsidR="00B433F6" w:rsidRPr="00D77610">
                            <w:rPr>
                              <w:noProof/>
                              <w:color w:val="009782" w:themeColor="accent2"/>
                              <w:spacing w:val="0"/>
                              <w:szCs w:val="18"/>
                            </w:rPr>
                            <w:t> </w:t>
                          </w:r>
                          <w:r w:rsidR="00B433F6" w:rsidRPr="00D77610">
                            <w:rPr>
                              <w:noProof/>
                              <w:color w:val="009782" w:themeColor="accent2"/>
                              <w:spacing w:val="0"/>
                              <w:szCs w:val="18"/>
                            </w:rPr>
                            <w:t>|</w:t>
                          </w:r>
                          <w:r w:rsidR="00B433F6" w:rsidRPr="00D77610">
                            <w:rPr>
                              <w:noProof/>
                              <w:color w:val="009782" w:themeColor="accent2"/>
                              <w:spacing w:val="0"/>
                              <w:szCs w:val="18"/>
                            </w:rPr>
                            <w:t> </w:t>
                          </w:r>
                          <w:r w:rsidR="00B433F6" w:rsidRPr="00D77610">
                            <w:rPr>
                              <w:noProof/>
                              <w:color w:val="009782" w:themeColor="accent2"/>
                              <w:spacing w:val="0"/>
                              <w:szCs w:val="18"/>
                            </w:rPr>
                            <w:t>uihi.org</w:t>
                          </w:r>
                          <w:r w:rsidR="00B433F6" w:rsidRPr="00D77610">
                            <w:rPr>
                              <w:rFonts w:cstheme="minorHAnsi"/>
                              <w:noProof/>
                              <w:color w:val="009782" w:themeColor="accent2"/>
                              <w:spacing w:val="0"/>
                              <w:szCs w:val="18"/>
                            </w:rPr>
                            <w:tab/>
                            <w:t xml:space="preserve">Page </w:t>
                          </w:r>
                          <w:r w:rsidR="00B433F6" w:rsidRPr="00D77610">
                            <w:rPr>
                              <w:rFonts w:cstheme="minorHAnsi"/>
                              <w:noProof/>
                              <w:color w:val="009782" w:themeColor="accent2"/>
                              <w:spacing w:val="0"/>
                              <w:szCs w:val="18"/>
                            </w:rPr>
                            <w:fldChar w:fldCharType="begin"/>
                          </w:r>
                          <w:r w:rsidR="00B433F6" w:rsidRPr="00D77610">
                            <w:rPr>
                              <w:rFonts w:cstheme="minorHAnsi"/>
                              <w:noProof/>
                              <w:color w:val="009782" w:themeColor="accent2"/>
                              <w:spacing w:val="0"/>
                              <w:szCs w:val="18"/>
                            </w:rPr>
                            <w:instrText xml:space="preserve"> PAGE  \* Arabic  \* MERGEFORMAT </w:instrText>
                          </w:r>
                          <w:r w:rsidR="00B433F6" w:rsidRPr="00D77610">
                            <w:rPr>
                              <w:rFonts w:cstheme="minorHAnsi"/>
                              <w:noProof/>
                              <w:color w:val="009782" w:themeColor="accent2"/>
                              <w:spacing w:val="0"/>
                              <w:szCs w:val="18"/>
                            </w:rPr>
                            <w:fldChar w:fldCharType="separate"/>
                          </w:r>
                          <w:r w:rsidR="00B433F6" w:rsidRPr="00D77610">
                            <w:rPr>
                              <w:rFonts w:cstheme="minorHAnsi"/>
                              <w:noProof/>
                              <w:color w:val="009782" w:themeColor="accent2"/>
                              <w:spacing w:val="0"/>
                              <w:szCs w:val="18"/>
                            </w:rPr>
                            <w:t>1</w:t>
                          </w:r>
                          <w:r w:rsidR="00B433F6" w:rsidRPr="00D77610">
                            <w:rPr>
                              <w:rFonts w:cstheme="minorHAnsi"/>
                              <w:noProof/>
                              <w:color w:val="009782" w:themeColor="accent2"/>
                              <w:spacing w:val="0"/>
                              <w:szCs w:val="18"/>
                            </w:rPr>
                            <w:fldChar w:fldCharType="end"/>
                          </w:r>
                          <w:r w:rsidR="00B433F6" w:rsidRPr="00D77610">
                            <w:rPr>
                              <w:rFonts w:cstheme="minorHAnsi"/>
                              <w:noProof/>
                              <w:color w:val="009782" w:themeColor="accent2"/>
                              <w:spacing w:val="0"/>
                              <w:szCs w:val="18"/>
                            </w:rPr>
                            <w:t xml:space="preserve"> of </w:t>
                          </w:r>
                          <w:r w:rsidR="00B433F6" w:rsidRPr="00D77610">
                            <w:rPr>
                              <w:rFonts w:cstheme="minorHAnsi"/>
                              <w:noProof/>
                              <w:color w:val="009782" w:themeColor="accent2"/>
                              <w:spacing w:val="0"/>
                              <w:szCs w:val="18"/>
                            </w:rPr>
                            <w:fldChar w:fldCharType="begin"/>
                          </w:r>
                          <w:r w:rsidR="00B433F6" w:rsidRPr="00D77610">
                            <w:rPr>
                              <w:rFonts w:cstheme="minorHAnsi"/>
                              <w:noProof/>
                              <w:color w:val="009782" w:themeColor="accent2"/>
                              <w:spacing w:val="0"/>
                              <w:szCs w:val="18"/>
                            </w:rPr>
                            <w:instrText xml:space="preserve"> NUMPAGES  \* Arabic  \* MERGEFORMAT </w:instrText>
                          </w:r>
                          <w:r w:rsidR="00B433F6" w:rsidRPr="00D77610">
                            <w:rPr>
                              <w:rFonts w:cstheme="minorHAnsi"/>
                              <w:noProof/>
                              <w:color w:val="009782" w:themeColor="accent2"/>
                              <w:spacing w:val="0"/>
                              <w:szCs w:val="18"/>
                            </w:rPr>
                            <w:fldChar w:fldCharType="separate"/>
                          </w:r>
                          <w:r w:rsidR="00B433F6" w:rsidRPr="00D77610">
                            <w:rPr>
                              <w:rFonts w:cstheme="minorHAnsi"/>
                              <w:noProof/>
                              <w:color w:val="009782" w:themeColor="accent2"/>
                              <w:spacing w:val="0"/>
                              <w:szCs w:val="18"/>
                            </w:rPr>
                            <w:t>2</w:t>
                          </w:r>
                          <w:r w:rsidR="00B433F6" w:rsidRPr="00D77610">
                            <w:rPr>
                              <w:rFonts w:cstheme="minorHAnsi"/>
                              <w:noProof/>
                              <w:color w:val="009782" w:themeColor="accent2"/>
                              <w:spacing w:val="0"/>
                              <w:szCs w:val="18"/>
                            </w:rPr>
                            <w:fldChar w:fldCharType="end"/>
                          </w:r>
                        </w:p>
                      </w:txbxContent>
                    </wps:txbx>
                    <wps:bodyPr rot="0" spcFirstLastPara="0" vertOverflow="overflow" horzOverflow="overflow" vert="horz" wrap="square" lIns="914400" tIns="254000" rIns="914400" bIns="254000" numCol="1" spcCol="0" rtlCol="0" fromWordArt="0" anchor="b" anchorCtr="0" forceAA="0" compatLnSpc="1">
                      <a:prstTxWarp prst="textNoShape">
                        <a:avLst/>
                      </a:prstTxWarp>
                      <a:noAutofit/>
                    </wps:bodyPr>
                  </wps:wsp>
                </a:graphicData>
              </a:graphic>
            </wp:anchor>
          </w:drawing>
        </mc:Choice>
        <mc:Fallback xmlns:a="http://schemas.openxmlformats.org/drawingml/2006/main">
          <w:pict>
            <v:shapetype id="_x0000_t202" coordsize="21600,21600" o:spt="202" path="m,l,21600r21600,l21600,xe" w14:anchorId="562C2768">
              <v:stroke joinstyle="miter"/>
              <v:path gradientshapeok="t" o:connecttype="rect"/>
            </v:shapetype>
            <v:shape id="_x0000_s1030" style="position:absolute;margin-left:0;margin-top:0;width:612pt;height:108pt;z-index:-251653120;visibility:visible;mso-wrap-style:square;mso-wrap-distance-left:9pt;mso-wrap-distance-top:0;mso-wrap-distance-right:9pt;mso-wrap-distance-bottom:0;mso-position-horizontal:left;mso-position-horizontal-relative:page;mso-position-vertical:bottom;mso-position-vertical-relative:page;v-text-anchor:bottom"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">
              <v:textbox inset="1in,20pt,1in,20pt">
                <w:txbxContent>
                  <w:p w:rsidRPr="00D77610" w:rsidR="00B433F6" w:rsidP="00B433F6" w:rsidRDefault="00B433F6" w14:paraId="57D7455E" w14:textId="24A500A2">
                    <w:pPr>
                      <w:pStyle w:val="Footer"/>
                      <w:rPr>
                        <w:b/>
                        <w:color w:val="009782" w:themeColor="accent2"/>
                        <w:spacing w:val="0"/>
                        <w:szCs w:val="18"/>
                      </w:rPr>
                    </w:pPr>
                    <w:sdt>
                      <w:sdtPr>
                        <w:rPr>
                          <w:rStyle w:val="TitleInline"/>
                          <w:color w:val="009782" w:themeColor="accent2"/>
                          <w:spacing w:val="0"/>
                          <w:sz w:val="18"/>
                          <w:szCs w:val="18"/>
                        </w:rPr>
                        <w:alias w:val="Company"/>
                        <w:tag w:val=""/>
                        <w:id w:val="1500310758"/>
                        <w:dataBinding w:prefixMappings="xmlns:ns0='http://schemas.openxmlformats.org/officeDocument/2006/extended-properties' " w:xpath="/ns0:Properties[1]/ns0:Company[1]" w:storeItemID="{6668398D-A668-4E3E-A5EB-62B293D839F1}"/>
                        <w:text/>
                      </w:sdtPr>
                      <w:sdtContent>
                        <w:r w:rsidRPr="00D77610">
                          <w:rPr>
                            <w:rStyle w:val="TitleInline"/>
                            <w:color w:val="009782" w:themeColor="accent2"/>
                            <w:spacing w:val="0"/>
                            <w:sz w:val="18"/>
                            <w:szCs w:val="18"/>
                          </w:rPr>
                          <w:t>Urban Indian Health Institute</w:t>
                        </w:r>
                      </w:sdtContent>
                    </w:sdt>
                    <w:r w:rsidRPr="00D77610">
                      <w:rPr>
                        <w:noProof/>
                        <w:color w:val="009782" w:themeColor="accent2"/>
                        <w:spacing w:val="0"/>
                        <w:szCs w:val="18"/>
                      </w:rPr>
                      <w:t> </w:t>
                    </w:r>
                    <w:r w:rsidRPr="00D77610">
                      <w:rPr>
                        <w:noProof/>
                        <w:color w:val="009782" w:themeColor="accent2"/>
                        <w:spacing w:val="0"/>
                        <w:szCs w:val="18"/>
                      </w:rPr>
                      <w:t>|</w:t>
                    </w:r>
                    <w:r w:rsidRPr="00D77610">
                      <w:rPr>
                        <w:noProof/>
                        <w:color w:val="009782" w:themeColor="accent2"/>
                        <w:spacing w:val="0"/>
                        <w:szCs w:val="18"/>
                      </w:rPr>
                      <w:t> </w:t>
                    </w:r>
                    <w:r w:rsidRPr="00D77610">
                      <w:rPr>
                        <w:noProof/>
                        <w:color w:val="009782" w:themeColor="accent2"/>
                        <w:spacing w:val="0"/>
                        <w:szCs w:val="18"/>
                      </w:rPr>
                      <w:t>A Division of Seattle Indian Health Board</w:t>
                    </w:r>
                    <w:r w:rsidRPr="00D77610">
                      <w:rPr>
                        <w:noProof/>
                        <w:color w:val="009782" w:themeColor="accent2"/>
                        <w:spacing w:val="0"/>
                        <w:szCs w:val="18"/>
                      </w:rPr>
                      <w:t> </w:t>
                    </w:r>
                    <w:r w:rsidRPr="00D77610">
                      <w:rPr>
                        <w:noProof/>
                        <w:color w:val="009782" w:themeColor="accent2"/>
                        <w:spacing w:val="0"/>
                        <w:szCs w:val="18"/>
                      </w:rPr>
                      <w:t>|</w:t>
                    </w:r>
                    <w:r w:rsidRPr="00D77610">
                      <w:rPr>
                        <w:noProof/>
                        <w:color w:val="009782" w:themeColor="accent2"/>
                        <w:spacing w:val="0"/>
                        <w:szCs w:val="18"/>
                      </w:rPr>
                      <w:t> </w:t>
                    </w:r>
                    <w:r w:rsidRPr="00D77610">
                      <w:rPr>
                        <w:noProof/>
                        <w:color w:val="009782" w:themeColor="accent2"/>
                        <w:spacing w:val="0"/>
                        <w:szCs w:val="18"/>
                      </w:rPr>
                      <w:t>uihi.org</w:t>
                    </w:r>
                    <w:r w:rsidRPr="00D77610">
                      <w:rPr>
                        <w:rFonts w:cstheme="minorHAnsi"/>
                        <w:noProof/>
                        <w:color w:val="009782" w:themeColor="accent2"/>
                        <w:spacing w:val="0"/>
                        <w:szCs w:val="18"/>
                      </w:rPr>
                      <w:tab/>
                      <w:t xml:space="preserve">Page </w:t>
                    </w:r>
                    <w:r w:rsidRPr="00D77610">
                      <w:rPr>
                        <w:rFonts w:cstheme="minorHAnsi"/>
                        <w:noProof/>
                        <w:color w:val="009782" w:themeColor="accent2"/>
                        <w:spacing w:val="0"/>
                        <w:szCs w:val="18"/>
                      </w:rPr>
                      <w:fldChar w:fldCharType="begin"/>
                    </w:r>
                    <w:r w:rsidRPr="00D77610">
                      <w:rPr>
                        <w:rFonts w:cstheme="minorHAnsi"/>
                        <w:noProof/>
                        <w:color w:val="009782" w:themeColor="accent2"/>
                        <w:spacing w:val="0"/>
                        <w:szCs w:val="18"/>
                      </w:rPr>
                      <w:instrText xml:space="preserve"> PAGE  \* Arabic  \* MERGEFORMAT </w:instrText>
                    </w:r>
                    <w:r w:rsidRPr="00D77610">
                      <w:rPr>
                        <w:rFonts w:cstheme="minorHAnsi"/>
                        <w:noProof/>
                        <w:color w:val="009782" w:themeColor="accent2"/>
                        <w:spacing w:val="0"/>
                        <w:szCs w:val="18"/>
                      </w:rPr>
                      <w:fldChar w:fldCharType="separate"/>
                    </w:r>
                    <w:r w:rsidRPr="00D77610">
                      <w:rPr>
                        <w:rFonts w:cstheme="minorHAnsi"/>
                        <w:noProof/>
                        <w:color w:val="009782" w:themeColor="accent2"/>
                        <w:spacing w:val="0"/>
                        <w:szCs w:val="18"/>
                      </w:rPr>
                      <w:t>1</w:t>
                    </w:r>
                    <w:r w:rsidRPr="00D77610">
                      <w:rPr>
                        <w:rFonts w:cstheme="minorHAnsi"/>
                        <w:noProof/>
                        <w:color w:val="009782" w:themeColor="accent2"/>
                        <w:spacing w:val="0"/>
                        <w:szCs w:val="18"/>
                      </w:rPr>
                      <w:fldChar w:fldCharType="end"/>
                    </w:r>
                    <w:r w:rsidRPr="00D77610">
                      <w:rPr>
                        <w:rFonts w:cstheme="minorHAnsi"/>
                        <w:noProof/>
                        <w:color w:val="009782" w:themeColor="accent2"/>
                        <w:spacing w:val="0"/>
                        <w:szCs w:val="18"/>
                      </w:rPr>
                      <w:t xml:space="preserve"> of </w:t>
                    </w:r>
                    <w:r w:rsidRPr="00D77610">
                      <w:rPr>
                        <w:rFonts w:cstheme="minorHAnsi"/>
                        <w:noProof/>
                        <w:color w:val="009782" w:themeColor="accent2"/>
                        <w:spacing w:val="0"/>
                        <w:szCs w:val="18"/>
                      </w:rPr>
                      <w:fldChar w:fldCharType="begin"/>
                    </w:r>
                    <w:r w:rsidRPr="00D77610">
                      <w:rPr>
                        <w:rFonts w:cstheme="minorHAnsi"/>
                        <w:noProof/>
                        <w:color w:val="009782" w:themeColor="accent2"/>
                        <w:spacing w:val="0"/>
                        <w:szCs w:val="18"/>
                      </w:rPr>
                      <w:instrText xml:space="preserve"> NUMPAGES  \* Arabic  \* MERGEFORMAT </w:instrText>
                    </w:r>
                    <w:r w:rsidRPr="00D77610">
                      <w:rPr>
                        <w:rFonts w:cstheme="minorHAnsi"/>
                        <w:noProof/>
                        <w:color w:val="009782" w:themeColor="accent2"/>
                        <w:spacing w:val="0"/>
                        <w:szCs w:val="18"/>
                      </w:rPr>
                      <w:fldChar w:fldCharType="separate"/>
                    </w:r>
                    <w:r w:rsidRPr="00D77610">
                      <w:rPr>
                        <w:rFonts w:cstheme="minorHAnsi"/>
                        <w:noProof/>
                        <w:color w:val="009782" w:themeColor="accent2"/>
                        <w:spacing w:val="0"/>
                        <w:szCs w:val="18"/>
                      </w:rPr>
                      <w:t>2</w:t>
                    </w:r>
                    <w:r w:rsidRPr="00D77610">
                      <w:rPr>
                        <w:rFonts w:cstheme="minorHAnsi"/>
                        <w:noProof/>
                        <w:color w:val="009782" w:themeColor="accent2"/>
                        <w:spacing w:val="0"/>
                        <w:szCs w:val="1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276FB" w14:textId="77777777" w:rsidR="00251458" w:rsidRDefault="00251458" w:rsidP="004E1D84">
      <w:pPr>
        <w:spacing w:line="240" w:lineRule="auto"/>
      </w:pPr>
      <w:r>
        <w:separator/>
      </w:r>
    </w:p>
  </w:footnote>
  <w:footnote w:type="continuationSeparator" w:id="0">
    <w:p w14:paraId="5ECC63EA" w14:textId="77777777" w:rsidR="00251458" w:rsidRDefault="00251458" w:rsidP="004E1D84">
      <w:pPr>
        <w:spacing w:line="240" w:lineRule="auto"/>
      </w:pPr>
      <w:r>
        <w:continuationSeparator/>
      </w:r>
    </w:p>
  </w:footnote>
  <w:footnote w:type="continuationNotice" w:id="1">
    <w:p w14:paraId="4D404132" w14:textId="77777777" w:rsidR="00251458" w:rsidRDefault="0025145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7C375" w14:textId="77777777" w:rsidR="00080EBE" w:rsidRDefault="00080EBE" w:rsidP="00080EBE">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BA48E7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516B76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8290E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1F882E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9B8966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4F805E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45AE2B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6EBB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4CEB56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D6849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F20045"/>
    <w:multiLevelType w:val="hybridMultilevel"/>
    <w:tmpl w:val="F24E2668"/>
    <w:lvl w:ilvl="0" w:tplc="738A15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740D5F"/>
    <w:multiLevelType w:val="hybridMultilevel"/>
    <w:tmpl w:val="439ADA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4B5259"/>
    <w:multiLevelType w:val="hybridMultilevel"/>
    <w:tmpl w:val="E43C7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10056EC"/>
    <w:multiLevelType w:val="hybridMultilevel"/>
    <w:tmpl w:val="A222A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754D2C"/>
    <w:multiLevelType w:val="hybridMultilevel"/>
    <w:tmpl w:val="8ACE7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5C21D2"/>
    <w:multiLevelType w:val="multilevel"/>
    <w:tmpl w:val="5C5454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3FB0432"/>
    <w:multiLevelType w:val="hybridMultilevel"/>
    <w:tmpl w:val="47A869F0"/>
    <w:lvl w:ilvl="0" w:tplc="738A15D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8FF01CF"/>
    <w:multiLevelType w:val="hybridMultilevel"/>
    <w:tmpl w:val="24A8B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8F220C"/>
    <w:multiLevelType w:val="hybridMultilevel"/>
    <w:tmpl w:val="B4DCCA7A"/>
    <w:lvl w:ilvl="0" w:tplc="738A15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E13A30"/>
    <w:multiLevelType w:val="hybridMultilevel"/>
    <w:tmpl w:val="FADA0C38"/>
    <w:lvl w:ilvl="0" w:tplc="738A15D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1682537"/>
    <w:multiLevelType w:val="hybridMultilevel"/>
    <w:tmpl w:val="40067358"/>
    <w:lvl w:ilvl="0" w:tplc="738A15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DD6666"/>
    <w:multiLevelType w:val="hybridMultilevel"/>
    <w:tmpl w:val="3732D97E"/>
    <w:lvl w:ilvl="0" w:tplc="738A15D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CCD49CC"/>
    <w:multiLevelType w:val="hybridMultilevel"/>
    <w:tmpl w:val="9AC4C40A"/>
    <w:lvl w:ilvl="0" w:tplc="738A15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4D2E82"/>
    <w:multiLevelType w:val="hybridMultilevel"/>
    <w:tmpl w:val="C08EC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1D4114"/>
    <w:multiLevelType w:val="hybridMultilevel"/>
    <w:tmpl w:val="9B08E836"/>
    <w:lvl w:ilvl="0" w:tplc="738A15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523312"/>
    <w:multiLevelType w:val="hybridMultilevel"/>
    <w:tmpl w:val="1CDA4FCE"/>
    <w:lvl w:ilvl="0" w:tplc="205839B4">
      <w:start w:val="1"/>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2C400E9"/>
    <w:multiLevelType w:val="hybridMultilevel"/>
    <w:tmpl w:val="417E0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051E53"/>
    <w:multiLevelType w:val="hybridMultilevel"/>
    <w:tmpl w:val="33AE0A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960023"/>
    <w:multiLevelType w:val="hybridMultilevel"/>
    <w:tmpl w:val="3DA412C8"/>
    <w:lvl w:ilvl="0" w:tplc="5CB89D34">
      <w:start w:val="1"/>
      <w:numFmt w:val="decimal"/>
      <w:lvlText w:val="%1."/>
      <w:lvlJc w:val="left"/>
      <w:pPr>
        <w:ind w:left="720" w:hanging="360"/>
      </w:pPr>
      <w:rPr>
        <w:rFonts w:eastAsiaTheme="minorHAns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B41227"/>
    <w:multiLevelType w:val="hybridMultilevel"/>
    <w:tmpl w:val="743E11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1BA3E4E"/>
    <w:multiLevelType w:val="hybridMultilevel"/>
    <w:tmpl w:val="D3B45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AA231E"/>
    <w:multiLevelType w:val="hybridMultilevel"/>
    <w:tmpl w:val="BE263F1A"/>
    <w:lvl w:ilvl="0" w:tplc="738A15D2">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2" w15:restartNumberingAfterBreak="0">
    <w:nsid w:val="762F4540"/>
    <w:multiLevelType w:val="hybridMultilevel"/>
    <w:tmpl w:val="6B52C420"/>
    <w:lvl w:ilvl="0" w:tplc="9758B1CE">
      <w:start w:val="1"/>
      <w:numFmt w:val="decimal"/>
      <w:lvlText w:val="%1."/>
      <w:lvlJc w:val="left"/>
      <w:pPr>
        <w:ind w:left="720" w:hanging="360"/>
      </w:pPr>
      <w:rPr>
        <w:rFonts w:ascii="Arial" w:eastAsiaTheme="minorHAnsi" w:hAnsi="Arial" w:cs="Arial"/>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872296"/>
    <w:multiLevelType w:val="hybridMultilevel"/>
    <w:tmpl w:val="34502BF2"/>
    <w:lvl w:ilvl="0" w:tplc="738A15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307533"/>
    <w:multiLevelType w:val="hybridMultilevel"/>
    <w:tmpl w:val="0AF83DFC"/>
    <w:lvl w:ilvl="0" w:tplc="738A15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66778896">
    <w:abstractNumId w:val="29"/>
  </w:num>
  <w:num w:numId="2" w16cid:durableId="218595212">
    <w:abstractNumId w:val="14"/>
  </w:num>
  <w:num w:numId="3" w16cid:durableId="2078287300">
    <w:abstractNumId w:val="32"/>
  </w:num>
  <w:num w:numId="4" w16cid:durableId="154419689">
    <w:abstractNumId w:val="17"/>
  </w:num>
  <w:num w:numId="5" w16cid:durableId="983268562">
    <w:abstractNumId w:val="23"/>
  </w:num>
  <w:num w:numId="6" w16cid:durableId="1703362345">
    <w:abstractNumId w:val="26"/>
  </w:num>
  <w:num w:numId="7" w16cid:durableId="1330711201">
    <w:abstractNumId w:val="29"/>
  </w:num>
  <w:num w:numId="8" w16cid:durableId="2068261599">
    <w:abstractNumId w:val="27"/>
  </w:num>
  <w:num w:numId="9" w16cid:durableId="1524171644">
    <w:abstractNumId w:val="25"/>
  </w:num>
  <w:num w:numId="10" w16cid:durableId="1398553428">
    <w:abstractNumId w:val="13"/>
  </w:num>
  <w:num w:numId="11" w16cid:durableId="907036962">
    <w:abstractNumId w:val="15"/>
  </w:num>
  <w:num w:numId="12" w16cid:durableId="1788507009">
    <w:abstractNumId w:val="30"/>
  </w:num>
  <w:num w:numId="13" w16cid:durableId="1793092593">
    <w:abstractNumId w:val="12"/>
  </w:num>
  <w:num w:numId="14" w16cid:durableId="978877617">
    <w:abstractNumId w:val="28"/>
  </w:num>
  <w:num w:numId="15" w16cid:durableId="425079832">
    <w:abstractNumId w:val="20"/>
  </w:num>
  <w:num w:numId="16" w16cid:durableId="781802396">
    <w:abstractNumId w:val="0"/>
  </w:num>
  <w:num w:numId="17" w16cid:durableId="2137985620">
    <w:abstractNumId w:val="1"/>
  </w:num>
  <w:num w:numId="18" w16cid:durableId="1618565749">
    <w:abstractNumId w:val="2"/>
  </w:num>
  <w:num w:numId="19" w16cid:durableId="1116212346">
    <w:abstractNumId w:val="3"/>
  </w:num>
  <w:num w:numId="20" w16cid:durableId="1035888299">
    <w:abstractNumId w:val="8"/>
  </w:num>
  <w:num w:numId="21" w16cid:durableId="251084906">
    <w:abstractNumId w:val="4"/>
  </w:num>
  <w:num w:numId="22" w16cid:durableId="555358644">
    <w:abstractNumId w:val="5"/>
  </w:num>
  <w:num w:numId="23" w16cid:durableId="1883009773">
    <w:abstractNumId w:val="6"/>
  </w:num>
  <w:num w:numId="24" w16cid:durableId="242689012">
    <w:abstractNumId w:val="7"/>
  </w:num>
  <w:num w:numId="25" w16cid:durableId="1882085077">
    <w:abstractNumId w:val="9"/>
  </w:num>
  <w:num w:numId="26" w16cid:durableId="772358408">
    <w:abstractNumId w:val="0"/>
  </w:num>
  <w:num w:numId="27" w16cid:durableId="37239608">
    <w:abstractNumId w:val="1"/>
  </w:num>
  <w:num w:numId="28" w16cid:durableId="830559525">
    <w:abstractNumId w:val="2"/>
  </w:num>
  <w:num w:numId="29" w16cid:durableId="1947302505">
    <w:abstractNumId w:val="3"/>
  </w:num>
  <w:num w:numId="30" w16cid:durableId="1840846522">
    <w:abstractNumId w:val="8"/>
  </w:num>
  <w:num w:numId="31" w16cid:durableId="2088722331">
    <w:abstractNumId w:val="4"/>
  </w:num>
  <w:num w:numId="32" w16cid:durableId="1656032080">
    <w:abstractNumId w:val="5"/>
  </w:num>
  <w:num w:numId="33" w16cid:durableId="895972678">
    <w:abstractNumId w:val="6"/>
  </w:num>
  <w:num w:numId="34" w16cid:durableId="1278218439">
    <w:abstractNumId w:val="7"/>
  </w:num>
  <w:num w:numId="35" w16cid:durableId="126552600">
    <w:abstractNumId w:val="9"/>
  </w:num>
  <w:num w:numId="36" w16cid:durableId="1052851480">
    <w:abstractNumId w:val="0"/>
  </w:num>
  <w:num w:numId="37" w16cid:durableId="192309681">
    <w:abstractNumId w:val="1"/>
  </w:num>
  <w:num w:numId="38" w16cid:durableId="1053120382">
    <w:abstractNumId w:val="2"/>
  </w:num>
  <w:num w:numId="39" w16cid:durableId="535850219">
    <w:abstractNumId w:val="3"/>
  </w:num>
  <w:num w:numId="40" w16cid:durableId="1209338148">
    <w:abstractNumId w:val="8"/>
  </w:num>
  <w:num w:numId="41" w16cid:durableId="925503238">
    <w:abstractNumId w:val="4"/>
  </w:num>
  <w:num w:numId="42" w16cid:durableId="948319090">
    <w:abstractNumId w:val="5"/>
  </w:num>
  <w:num w:numId="43" w16cid:durableId="1018240505">
    <w:abstractNumId w:val="6"/>
  </w:num>
  <w:num w:numId="44" w16cid:durableId="77751981">
    <w:abstractNumId w:val="7"/>
  </w:num>
  <w:num w:numId="45" w16cid:durableId="1438406766">
    <w:abstractNumId w:val="9"/>
  </w:num>
  <w:num w:numId="46" w16cid:durableId="700474776">
    <w:abstractNumId w:val="21"/>
  </w:num>
  <w:num w:numId="47" w16cid:durableId="1972898533">
    <w:abstractNumId w:val="0"/>
  </w:num>
  <w:num w:numId="48" w16cid:durableId="79134423">
    <w:abstractNumId w:val="1"/>
  </w:num>
  <w:num w:numId="49" w16cid:durableId="47732372">
    <w:abstractNumId w:val="2"/>
  </w:num>
  <w:num w:numId="50" w16cid:durableId="684405516">
    <w:abstractNumId w:val="3"/>
  </w:num>
  <w:num w:numId="51" w16cid:durableId="600140676">
    <w:abstractNumId w:val="8"/>
  </w:num>
  <w:num w:numId="52" w16cid:durableId="220336248">
    <w:abstractNumId w:val="4"/>
  </w:num>
  <w:num w:numId="53" w16cid:durableId="1626426651">
    <w:abstractNumId w:val="5"/>
  </w:num>
  <w:num w:numId="54" w16cid:durableId="413161744">
    <w:abstractNumId w:val="6"/>
  </w:num>
  <w:num w:numId="55" w16cid:durableId="1511792888">
    <w:abstractNumId w:val="7"/>
  </w:num>
  <w:num w:numId="56" w16cid:durableId="1627194568">
    <w:abstractNumId w:val="9"/>
  </w:num>
  <w:num w:numId="57" w16cid:durableId="1540512764">
    <w:abstractNumId w:val="19"/>
  </w:num>
  <w:num w:numId="58" w16cid:durableId="1267929678">
    <w:abstractNumId w:val="0"/>
  </w:num>
  <w:num w:numId="59" w16cid:durableId="318581486">
    <w:abstractNumId w:val="1"/>
  </w:num>
  <w:num w:numId="60" w16cid:durableId="984703497">
    <w:abstractNumId w:val="2"/>
  </w:num>
  <w:num w:numId="61" w16cid:durableId="440609850">
    <w:abstractNumId w:val="3"/>
  </w:num>
  <w:num w:numId="62" w16cid:durableId="1954437664">
    <w:abstractNumId w:val="8"/>
  </w:num>
  <w:num w:numId="63" w16cid:durableId="1542937412">
    <w:abstractNumId w:val="4"/>
  </w:num>
  <w:num w:numId="64" w16cid:durableId="281110639">
    <w:abstractNumId w:val="5"/>
  </w:num>
  <w:num w:numId="65" w16cid:durableId="673339830">
    <w:abstractNumId w:val="6"/>
  </w:num>
  <w:num w:numId="66" w16cid:durableId="430929284">
    <w:abstractNumId w:val="7"/>
  </w:num>
  <w:num w:numId="67" w16cid:durableId="1653484324">
    <w:abstractNumId w:val="9"/>
  </w:num>
  <w:num w:numId="68" w16cid:durableId="530340425">
    <w:abstractNumId w:val="0"/>
  </w:num>
  <w:num w:numId="69" w16cid:durableId="876702852">
    <w:abstractNumId w:val="1"/>
  </w:num>
  <w:num w:numId="70" w16cid:durableId="539127197">
    <w:abstractNumId w:val="2"/>
  </w:num>
  <w:num w:numId="71" w16cid:durableId="1614969998">
    <w:abstractNumId w:val="3"/>
  </w:num>
  <w:num w:numId="72" w16cid:durableId="1407263668">
    <w:abstractNumId w:val="8"/>
  </w:num>
  <w:num w:numId="73" w16cid:durableId="461656425">
    <w:abstractNumId w:val="4"/>
  </w:num>
  <w:num w:numId="74" w16cid:durableId="1895118700">
    <w:abstractNumId w:val="5"/>
  </w:num>
  <w:num w:numId="75" w16cid:durableId="1266963637">
    <w:abstractNumId w:val="6"/>
  </w:num>
  <w:num w:numId="76" w16cid:durableId="1037194286">
    <w:abstractNumId w:val="7"/>
  </w:num>
  <w:num w:numId="77" w16cid:durableId="430201060">
    <w:abstractNumId w:val="9"/>
  </w:num>
  <w:num w:numId="78" w16cid:durableId="890069061">
    <w:abstractNumId w:val="0"/>
  </w:num>
  <w:num w:numId="79" w16cid:durableId="1221943588">
    <w:abstractNumId w:val="1"/>
  </w:num>
  <w:num w:numId="80" w16cid:durableId="799224657">
    <w:abstractNumId w:val="2"/>
  </w:num>
  <w:num w:numId="81" w16cid:durableId="259683598">
    <w:abstractNumId w:val="3"/>
  </w:num>
  <w:num w:numId="82" w16cid:durableId="928000973">
    <w:abstractNumId w:val="8"/>
  </w:num>
  <w:num w:numId="83" w16cid:durableId="1459496117">
    <w:abstractNumId w:val="4"/>
  </w:num>
  <w:num w:numId="84" w16cid:durableId="1234657114">
    <w:abstractNumId w:val="5"/>
  </w:num>
  <w:num w:numId="85" w16cid:durableId="416636453">
    <w:abstractNumId w:val="6"/>
  </w:num>
  <w:num w:numId="86" w16cid:durableId="866330373">
    <w:abstractNumId w:val="7"/>
  </w:num>
  <w:num w:numId="87" w16cid:durableId="802388007">
    <w:abstractNumId w:val="9"/>
  </w:num>
  <w:num w:numId="88" w16cid:durableId="458886658">
    <w:abstractNumId w:val="0"/>
  </w:num>
  <w:num w:numId="89" w16cid:durableId="1394623338">
    <w:abstractNumId w:val="1"/>
  </w:num>
  <w:num w:numId="90" w16cid:durableId="417019270">
    <w:abstractNumId w:val="2"/>
  </w:num>
  <w:num w:numId="91" w16cid:durableId="216673391">
    <w:abstractNumId w:val="3"/>
  </w:num>
  <w:num w:numId="92" w16cid:durableId="1553811001">
    <w:abstractNumId w:val="8"/>
  </w:num>
  <w:num w:numId="93" w16cid:durableId="74937074">
    <w:abstractNumId w:val="4"/>
  </w:num>
  <w:num w:numId="94" w16cid:durableId="1213804489">
    <w:abstractNumId w:val="5"/>
  </w:num>
  <w:num w:numId="95" w16cid:durableId="114253108">
    <w:abstractNumId w:val="6"/>
  </w:num>
  <w:num w:numId="96" w16cid:durableId="1597907250">
    <w:abstractNumId w:val="7"/>
  </w:num>
  <w:num w:numId="97" w16cid:durableId="439641485">
    <w:abstractNumId w:val="9"/>
  </w:num>
  <w:num w:numId="98" w16cid:durableId="1125929224">
    <w:abstractNumId w:val="0"/>
  </w:num>
  <w:num w:numId="99" w16cid:durableId="361707223">
    <w:abstractNumId w:val="1"/>
  </w:num>
  <w:num w:numId="100" w16cid:durableId="1879851104">
    <w:abstractNumId w:val="2"/>
  </w:num>
  <w:num w:numId="101" w16cid:durableId="789977951">
    <w:abstractNumId w:val="3"/>
  </w:num>
  <w:num w:numId="102" w16cid:durableId="1210336973">
    <w:abstractNumId w:val="8"/>
  </w:num>
  <w:num w:numId="103" w16cid:durableId="1997685421">
    <w:abstractNumId w:val="4"/>
  </w:num>
  <w:num w:numId="104" w16cid:durableId="85275708">
    <w:abstractNumId w:val="5"/>
  </w:num>
  <w:num w:numId="105" w16cid:durableId="1932421724">
    <w:abstractNumId w:val="6"/>
  </w:num>
  <w:num w:numId="106" w16cid:durableId="1226644319">
    <w:abstractNumId w:val="7"/>
  </w:num>
  <w:num w:numId="107" w16cid:durableId="494338623">
    <w:abstractNumId w:val="9"/>
  </w:num>
  <w:num w:numId="108" w16cid:durableId="214438677">
    <w:abstractNumId w:val="0"/>
  </w:num>
  <w:num w:numId="109" w16cid:durableId="1655839390">
    <w:abstractNumId w:val="1"/>
  </w:num>
  <w:num w:numId="110" w16cid:durableId="298075171">
    <w:abstractNumId w:val="2"/>
  </w:num>
  <w:num w:numId="111" w16cid:durableId="1540585898">
    <w:abstractNumId w:val="3"/>
  </w:num>
  <w:num w:numId="112" w16cid:durableId="1155340176">
    <w:abstractNumId w:val="8"/>
  </w:num>
  <w:num w:numId="113" w16cid:durableId="806166475">
    <w:abstractNumId w:val="4"/>
  </w:num>
  <w:num w:numId="114" w16cid:durableId="1213031299">
    <w:abstractNumId w:val="5"/>
  </w:num>
  <w:num w:numId="115" w16cid:durableId="809860656">
    <w:abstractNumId w:val="6"/>
  </w:num>
  <w:num w:numId="116" w16cid:durableId="943534280">
    <w:abstractNumId w:val="7"/>
  </w:num>
  <w:num w:numId="117" w16cid:durableId="512771033">
    <w:abstractNumId w:val="9"/>
  </w:num>
  <w:num w:numId="118" w16cid:durableId="639964808">
    <w:abstractNumId w:val="16"/>
  </w:num>
  <w:num w:numId="119" w16cid:durableId="226452926">
    <w:abstractNumId w:val="0"/>
  </w:num>
  <w:num w:numId="120" w16cid:durableId="811679840">
    <w:abstractNumId w:val="1"/>
  </w:num>
  <w:num w:numId="121" w16cid:durableId="166017455">
    <w:abstractNumId w:val="2"/>
  </w:num>
  <w:num w:numId="122" w16cid:durableId="1790395346">
    <w:abstractNumId w:val="3"/>
  </w:num>
  <w:num w:numId="123" w16cid:durableId="532612995">
    <w:abstractNumId w:val="8"/>
  </w:num>
  <w:num w:numId="124" w16cid:durableId="1594242580">
    <w:abstractNumId w:val="4"/>
  </w:num>
  <w:num w:numId="125" w16cid:durableId="1970358884">
    <w:abstractNumId w:val="5"/>
  </w:num>
  <w:num w:numId="126" w16cid:durableId="1673529081">
    <w:abstractNumId w:val="6"/>
  </w:num>
  <w:num w:numId="127" w16cid:durableId="1822236322">
    <w:abstractNumId w:val="7"/>
  </w:num>
  <w:num w:numId="128" w16cid:durableId="1183666872">
    <w:abstractNumId w:val="9"/>
  </w:num>
  <w:num w:numId="129" w16cid:durableId="1695572986">
    <w:abstractNumId w:val="0"/>
  </w:num>
  <w:num w:numId="130" w16cid:durableId="573928676">
    <w:abstractNumId w:val="1"/>
  </w:num>
  <w:num w:numId="131" w16cid:durableId="1756630936">
    <w:abstractNumId w:val="2"/>
  </w:num>
  <w:num w:numId="132" w16cid:durableId="55445313">
    <w:abstractNumId w:val="3"/>
  </w:num>
  <w:num w:numId="133" w16cid:durableId="1390228840">
    <w:abstractNumId w:val="8"/>
  </w:num>
  <w:num w:numId="134" w16cid:durableId="294795832">
    <w:abstractNumId w:val="4"/>
  </w:num>
  <w:num w:numId="135" w16cid:durableId="68112858">
    <w:abstractNumId w:val="5"/>
  </w:num>
  <w:num w:numId="136" w16cid:durableId="1042635069">
    <w:abstractNumId w:val="6"/>
  </w:num>
  <w:num w:numId="137" w16cid:durableId="1812670372">
    <w:abstractNumId w:val="7"/>
  </w:num>
  <w:num w:numId="138" w16cid:durableId="503011544">
    <w:abstractNumId w:val="9"/>
  </w:num>
  <w:num w:numId="139" w16cid:durableId="1225485205">
    <w:abstractNumId w:val="33"/>
  </w:num>
  <w:num w:numId="140" w16cid:durableId="867523955">
    <w:abstractNumId w:val="0"/>
  </w:num>
  <w:num w:numId="141" w16cid:durableId="370960405">
    <w:abstractNumId w:val="1"/>
  </w:num>
  <w:num w:numId="142" w16cid:durableId="698437018">
    <w:abstractNumId w:val="2"/>
  </w:num>
  <w:num w:numId="143" w16cid:durableId="528764889">
    <w:abstractNumId w:val="3"/>
  </w:num>
  <w:num w:numId="144" w16cid:durableId="2137479197">
    <w:abstractNumId w:val="8"/>
  </w:num>
  <w:num w:numId="145" w16cid:durableId="938608012">
    <w:abstractNumId w:val="4"/>
  </w:num>
  <w:num w:numId="146" w16cid:durableId="1858108927">
    <w:abstractNumId w:val="5"/>
  </w:num>
  <w:num w:numId="147" w16cid:durableId="2065982286">
    <w:abstractNumId w:val="6"/>
  </w:num>
  <w:num w:numId="148" w16cid:durableId="896168752">
    <w:abstractNumId w:val="7"/>
  </w:num>
  <w:num w:numId="149" w16cid:durableId="1529877852">
    <w:abstractNumId w:val="9"/>
  </w:num>
  <w:num w:numId="150" w16cid:durableId="1069962168">
    <w:abstractNumId w:val="0"/>
  </w:num>
  <w:num w:numId="151" w16cid:durableId="1456563694">
    <w:abstractNumId w:val="1"/>
  </w:num>
  <w:num w:numId="152" w16cid:durableId="832332786">
    <w:abstractNumId w:val="2"/>
  </w:num>
  <w:num w:numId="153" w16cid:durableId="991912877">
    <w:abstractNumId w:val="3"/>
  </w:num>
  <w:num w:numId="154" w16cid:durableId="1196117405">
    <w:abstractNumId w:val="8"/>
  </w:num>
  <w:num w:numId="155" w16cid:durableId="1296178380">
    <w:abstractNumId w:val="4"/>
  </w:num>
  <w:num w:numId="156" w16cid:durableId="1049451129">
    <w:abstractNumId w:val="5"/>
  </w:num>
  <w:num w:numId="157" w16cid:durableId="543178286">
    <w:abstractNumId w:val="6"/>
  </w:num>
  <w:num w:numId="158" w16cid:durableId="527764086">
    <w:abstractNumId w:val="7"/>
  </w:num>
  <w:num w:numId="159" w16cid:durableId="1569684374">
    <w:abstractNumId w:val="9"/>
  </w:num>
  <w:num w:numId="160" w16cid:durableId="139808236">
    <w:abstractNumId w:val="0"/>
  </w:num>
  <w:num w:numId="161" w16cid:durableId="195238788">
    <w:abstractNumId w:val="1"/>
  </w:num>
  <w:num w:numId="162" w16cid:durableId="105122457">
    <w:abstractNumId w:val="2"/>
  </w:num>
  <w:num w:numId="163" w16cid:durableId="1673949100">
    <w:abstractNumId w:val="3"/>
  </w:num>
  <w:num w:numId="164" w16cid:durableId="397634664">
    <w:abstractNumId w:val="8"/>
  </w:num>
  <w:num w:numId="165" w16cid:durableId="755595001">
    <w:abstractNumId w:val="4"/>
  </w:num>
  <w:num w:numId="166" w16cid:durableId="1247224015">
    <w:abstractNumId w:val="5"/>
  </w:num>
  <w:num w:numId="167" w16cid:durableId="326791203">
    <w:abstractNumId w:val="6"/>
  </w:num>
  <w:num w:numId="168" w16cid:durableId="1056592057">
    <w:abstractNumId w:val="7"/>
  </w:num>
  <w:num w:numId="169" w16cid:durableId="1837576893">
    <w:abstractNumId w:val="9"/>
  </w:num>
  <w:num w:numId="170" w16cid:durableId="2104715970">
    <w:abstractNumId w:val="31"/>
  </w:num>
  <w:num w:numId="171" w16cid:durableId="2105832572">
    <w:abstractNumId w:val="0"/>
  </w:num>
  <w:num w:numId="172" w16cid:durableId="415832447">
    <w:abstractNumId w:val="1"/>
  </w:num>
  <w:num w:numId="173" w16cid:durableId="892808671">
    <w:abstractNumId w:val="2"/>
  </w:num>
  <w:num w:numId="174" w16cid:durableId="1616019161">
    <w:abstractNumId w:val="3"/>
  </w:num>
  <w:num w:numId="175" w16cid:durableId="2050563343">
    <w:abstractNumId w:val="8"/>
  </w:num>
  <w:num w:numId="176" w16cid:durableId="1007367606">
    <w:abstractNumId w:val="4"/>
  </w:num>
  <w:num w:numId="177" w16cid:durableId="73283249">
    <w:abstractNumId w:val="5"/>
  </w:num>
  <w:num w:numId="178" w16cid:durableId="1213466066">
    <w:abstractNumId w:val="6"/>
  </w:num>
  <w:num w:numId="179" w16cid:durableId="141165054">
    <w:abstractNumId w:val="7"/>
  </w:num>
  <w:num w:numId="180" w16cid:durableId="275211423">
    <w:abstractNumId w:val="9"/>
  </w:num>
  <w:num w:numId="181" w16cid:durableId="729350240">
    <w:abstractNumId w:val="0"/>
  </w:num>
  <w:num w:numId="182" w16cid:durableId="966854795">
    <w:abstractNumId w:val="1"/>
  </w:num>
  <w:num w:numId="183" w16cid:durableId="2094620238">
    <w:abstractNumId w:val="2"/>
  </w:num>
  <w:num w:numId="184" w16cid:durableId="915628788">
    <w:abstractNumId w:val="3"/>
  </w:num>
  <w:num w:numId="185" w16cid:durableId="738210827">
    <w:abstractNumId w:val="8"/>
  </w:num>
  <w:num w:numId="186" w16cid:durableId="1706563780">
    <w:abstractNumId w:val="4"/>
  </w:num>
  <w:num w:numId="187" w16cid:durableId="134034790">
    <w:abstractNumId w:val="5"/>
  </w:num>
  <w:num w:numId="188" w16cid:durableId="1879708166">
    <w:abstractNumId w:val="6"/>
  </w:num>
  <w:num w:numId="189" w16cid:durableId="308287246">
    <w:abstractNumId w:val="7"/>
  </w:num>
  <w:num w:numId="190" w16cid:durableId="1029144438">
    <w:abstractNumId w:val="9"/>
  </w:num>
  <w:num w:numId="191" w16cid:durableId="1868175959">
    <w:abstractNumId w:val="0"/>
  </w:num>
  <w:num w:numId="192" w16cid:durableId="1371343337">
    <w:abstractNumId w:val="1"/>
  </w:num>
  <w:num w:numId="193" w16cid:durableId="1601259385">
    <w:abstractNumId w:val="2"/>
  </w:num>
  <w:num w:numId="194" w16cid:durableId="1011689780">
    <w:abstractNumId w:val="3"/>
  </w:num>
  <w:num w:numId="195" w16cid:durableId="1318849516">
    <w:abstractNumId w:val="8"/>
  </w:num>
  <w:num w:numId="196" w16cid:durableId="416947082">
    <w:abstractNumId w:val="4"/>
  </w:num>
  <w:num w:numId="197" w16cid:durableId="562105645">
    <w:abstractNumId w:val="5"/>
  </w:num>
  <w:num w:numId="198" w16cid:durableId="2129621458">
    <w:abstractNumId w:val="6"/>
  </w:num>
  <w:num w:numId="199" w16cid:durableId="99839512">
    <w:abstractNumId w:val="7"/>
  </w:num>
  <w:num w:numId="200" w16cid:durableId="1032460029">
    <w:abstractNumId w:val="9"/>
  </w:num>
  <w:num w:numId="201" w16cid:durableId="1070234840">
    <w:abstractNumId w:val="0"/>
  </w:num>
  <w:num w:numId="202" w16cid:durableId="1937404093">
    <w:abstractNumId w:val="1"/>
  </w:num>
  <w:num w:numId="203" w16cid:durableId="560673126">
    <w:abstractNumId w:val="2"/>
  </w:num>
  <w:num w:numId="204" w16cid:durableId="796797082">
    <w:abstractNumId w:val="3"/>
  </w:num>
  <w:num w:numId="205" w16cid:durableId="1047027061">
    <w:abstractNumId w:val="8"/>
  </w:num>
  <w:num w:numId="206" w16cid:durableId="2100175255">
    <w:abstractNumId w:val="4"/>
  </w:num>
  <w:num w:numId="207" w16cid:durableId="1219321336">
    <w:abstractNumId w:val="5"/>
  </w:num>
  <w:num w:numId="208" w16cid:durableId="90202950">
    <w:abstractNumId w:val="6"/>
  </w:num>
  <w:num w:numId="209" w16cid:durableId="1999307192">
    <w:abstractNumId w:val="7"/>
  </w:num>
  <w:num w:numId="210" w16cid:durableId="787428283">
    <w:abstractNumId w:val="9"/>
  </w:num>
  <w:num w:numId="211" w16cid:durableId="1018192974">
    <w:abstractNumId w:val="0"/>
  </w:num>
  <w:num w:numId="212" w16cid:durableId="228418327">
    <w:abstractNumId w:val="1"/>
  </w:num>
  <w:num w:numId="213" w16cid:durableId="606163217">
    <w:abstractNumId w:val="2"/>
  </w:num>
  <w:num w:numId="214" w16cid:durableId="901057577">
    <w:abstractNumId w:val="3"/>
  </w:num>
  <w:num w:numId="215" w16cid:durableId="1559592252">
    <w:abstractNumId w:val="8"/>
  </w:num>
  <w:num w:numId="216" w16cid:durableId="641270816">
    <w:abstractNumId w:val="4"/>
  </w:num>
  <w:num w:numId="217" w16cid:durableId="554781144">
    <w:abstractNumId w:val="5"/>
  </w:num>
  <w:num w:numId="218" w16cid:durableId="2141797914">
    <w:abstractNumId w:val="6"/>
  </w:num>
  <w:num w:numId="219" w16cid:durableId="1252280524">
    <w:abstractNumId w:val="7"/>
  </w:num>
  <w:num w:numId="220" w16cid:durableId="1381975848">
    <w:abstractNumId w:val="9"/>
  </w:num>
  <w:num w:numId="221" w16cid:durableId="581767629">
    <w:abstractNumId w:val="0"/>
  </w:num>
  <w:num w:numId="222" w16cid:durableId="1403673205">
    <w:abstractNumId w:val="1"/>
  </w:num>
  <w:num w:numId="223" w16cid:durableId="55788455">
    <w:abstractNumId w:val="2"/>
  </w:num>
  <w:num w:numId="224" w16cid:durableId="1741908494">
    <w:abstractNumId w:val="3"/>
  </w:num>
  <w:num w:numId="225" w16cid:durableId="639965078">
    <w:abstractNumId w:val="8"/>
  </w:num>
  <w:num w:numId="226" w16cid:durableId="1912498477">
    <w:abstractNumId w:val="4"/>
  </w:num>
  <w:num w:numId="227" w16cid:durableId="499195527">
    <w:abstractNumId w:val="5"/>
  </w:num>
  <w:num w:numId="228" w16cid:durableId="1450513890">
    <w:abstractNumId w:val="6"/>
  </w:num>
  <w:num w:numId="229" w16cid:durableId="1375230550">
    <w:abstractNumId w:val="7"/>
  </w:num>
  <w:num w:numId="230" w16cid:durableId="1530292776">
    <w:abstractNumId w:val="9"/>
  </w:num>
  <w:num w:numId="231" w16cid:durableId="1615209451">
    <w:abstractNumId w:val="0"/>
  </w:num>
  <w:num w:numId="232" w16cid:durableId="1653832006">
    <w:abstractNumId w:val="1"/>
  </w:num>
  <w:num w:numId="233" w16cid:durableId="1055930753">
    <w:abstractNumId w:val="2"/>
  </w:num>
  <w:num w:numId="234" w16cid:durableId="364644990">
    <w:abstractNumId w:val="3"/>
  </w:num>
  <w:num w:numId="235" w16cid:durableId="1388533565">
    <w:abstractNumId w:val="8"/>
  </w:num>
  <w:num w:numId="236" w16cid:durableId="1565527879">
    <w:abstractNumId w:val="4"/>
  </w:num>
  <w:num w:numId="237" w16cid:durableId="353533574">
    <w:abstractNumId w:val="5"/>
  </w:num>
  <w:num w:numId="238" w16cid:durableId="1839466450">
    <w:abstractNumId w:val="6"/>
  </w:num>
  <w:num w:numId="239" w16cid:durableId="49423457">
    <w:abstractNumId w:val="7"/>
  </w:num>
  <w:num w:numId="240" w16cid:durableId="1253584099">
    <w:abstractNumId w:val="9"/>
  </w:num>
  <w:num w:numId="241" w16cid:durableId="1803382142">
    <w:abstractNumId w:val="0"/>
  </w:num>
  <w:num w:numId="242" w16cid:durableId="493227677">
    <w:abstractNumId w:val="1"/>
  </w:num>
  <w:num w:numId="243" w16cid:durableId="1124694741">
    <w:abstractNumId w:val="2"/>
  </w:num>
  <w:num w:numId="244" w16cid:durableId="1969117698">
    <w:abstractNumId w:val="3"/>
  </w:num>
  <w:num w:numId="245" w16cid:durableId="21592757">
    <w:abstractNumId w:val="8"/>
  </w:num>
  <w:num w:numId="246" w16cid:durableId="549270936">
    <w:abstractNumId w:val="4"/>
  </w:num>
  <w:num w:numId="247" w16cid:durableId="1078212612">
    <w:abstractNumId w:val="5"/>
  </w:num>
  <w:num w:numId="248" w16cid:durableId="761534750">
    <w:abstractNumId w:val="6"/>
  </w:num>
  <w:num w:numId="249" w16cid:durableId="1264531781">
    <w:abstractNumId w:val="7"/>
  </w:num>
  <w:num w:numId="250" w16cid:durableId="819006836">
    <w:abstractNumId w:val="9"/>
  </w:num>
  <w:num w:numId="251" w16cid:durableId="1476872917">
    <w:abstractNumId w:val="0"/>
  </w:num>
  <w:num w:numId="252" w16cid:durableId="22168127">
    <w:abstractNumId w:val="1"/>
  </w:num>
  <w:num w:numId="253" w16cid:durableId="1306936218">
    <w:abstractNumId w:val="2"/>
  </w:num>
  <w:num w:numId="254" w16cid:durableId="1281573953">
    <w:abstractNumId w:val="3"/>
  </w:num>
  <w:num w:numId="255" w16cid:durableId="547646445">
    <w:abstractNumId w:val="8"/>
  </w:num>
  <w:num w:numId="256" w16cid:durableId="1404571283">
    <w:abstractNumId w:val="4"/>
  </w:num>
  <w:num w:numId="257" w16cid:durableId="529490002">
    <w:abstractNumId w:val="5"/>
  </w:num>
  <w:num w:numId="258" w16cid:durableId="1524828708">
    <w:abstractNumId w:val="6"/>
  </w:num>
  <w:num w:numId="259" w16cid:durableId="1790852456">
    <w:abstractNumId w:val="7"/>
  </w:num>
  <w:num w:numId="260" w16cid:durableId="767313802">
    <w:abstractNumId w:val="9"/>
  </w:num>
  <w:num w:numId="261" w16cid:durableId="536508449">
    <w:abstractNumId w:val="0"/>
  </w:num>
  <w:num w:numId="262" w16cid:durableId="1157914308">
    <w:abstractNumId w:val="1"/>
  </w:num>
  <w:num w:numId="263" w16cid:durableId="959185788">
    <w:abstractNumId w:val="2"/>
  </w:num>
  <w:num w:numId="264" w16cid:durableId="1579825956">
    <w:abstractNumId w:val="3"/>
  </w:num>
  <w:num w:numId="265" w16cid:durableId="178663295">
    <w:abstractNumId w:val="8"/>
  </w:num>
  <w:num w:numId="266" w16cid:durableId="423958911">
    <w:abstractNumId w:val="4"/>
  </w:num>
  <w:num w:numId="267" w16cid:durableId="114829758">
    <w:abstractNumId w:val="5"/>
  </w:num>
  <w:num w:numId="268" w16cid:durableId="1464888152">
    <w:abstractNumId w:val="6"/>
  </w:num>
  <w:num w:numId="269" w16cid:durableId="1205410339">
    <w:abstractNumId w:val="7"/>
  </w:num>
  <w:num w:numId="270" w16cid:durableId="879056255">
    <w:abstractNumId w:val="9"/>
  </w:num>
  <w:num w:numId="271" w16cid:durableId="2099250600">
    <w:abstractNumId w:val="22"/>
  </w:num>
  <w:num w:numId="272" w16cid:durableId="1346205780">
    <w:abstractNumId w:val="0"/>
  </w:num>
  <w:num w:numId="273" w16cid:durableId="1283612595">
    <w:abstractNumId w:val="1"/>
  </w:num>
  <w:num w:numId="274" w16cid:durableId="830294054">
    <w:abstractNumId w:val="2"/>
  </w:num>
  <w:num w:numId="275" w16cid:durableId="2092264970">
    <w:abstractNumId w:val="3"/>
  </w:num>
  <w:num w:numId="276" w16cid:durableId="1769765374">
    <w:abstractNumId w:val="8"/>
  </w:num>
  <w:num w:numId="277" w16cid:durableId="1776712258">
    <w:abstractNumId w:val="4"/>
  </w:num>
  <w:num w:numId="278" w16cid:durableId="1925604887">
    <w:abstractNumId w:val="5"/>
  </w:num>
  <w:num w:numId="279" w16cid:durableId="649679769">
    <w:abstractNumId w:val="6"/>
  </w:num>
  <w:num w:numId="280" w16cid:durableId="446047496">
    <w:abstractNumId w:val="7"/>
  </w:num>
  <w:num w:numId="281" w16cid:durableId="1301500973">
    <w:abstractNumId w:val="9"/>
  </w:num>
  <w:num w:numId="282" w16cid:durableId="864565515">
    <w:abstractNumId w:val="0"/>
  </w:num>
  <w:num w:numId="283" w16cid:durableId="1178542952">
    <w:abstractNumId w:val="1"/>
  </w:num>
  <w:num w:numId="284" w16cid:durableId="1452819442">
    <w:abstractNumId w:val="2"/>
  </w:num>
  <w:num w:numId="285" w16cid:durableId="66922628">
    <w:abstractNumId w:val="3"/>
  </w:num>
  <w:num w:numId="286" w16cid:durableId="1978563340">
    <w:abstractNumId w:val="8"/>
  </w:num>
  <w:num w:numId="287" w16cid:durableId="1860048857">
    <w:abstractNumId w:val="4"/>
  </w:num>
  <w:num w:numId="288" w16cid:durableId="2038384878">
    <w:abstractNumId w:val="5"/>
  </w:num>
  <w:num w:numId="289" w16cid:durableId="1880049599">
    <w:abstractNumId w:val="6"/>
  </w:num>
  <w:num w:numId="290" w16cid:durableId="810948783">
    <w:abstractNumId w:val="7"/>
  </w:num>
  <w:num w:numId="291" w16cid:durableId="1820420544">
    <w:abstractNumId w:val="9"/>
  </w:num>
  <w:num w:numId="292" w16cid:durableId="1683704847">
    <w:abstractNumId w:val="0"/>
  </w:num>
  <w:num w:numId="293" w16cid:durableId="26758281">
    <w:abstractNumId w:val="1"/>
  </w:num>
  <w:num w:numId="294" w16cid:durableId="1902515330">
    <w:abstractNumId w:val="2"/>
  </w:num>
  <w:num w:numId="295" w16cid:durableId="305167333">
    <w:abstractNumId w:val="3"/>
  </w:num>
  <w:num w:numId="296" w16cid:durableId="1147556504">
    <w:abstractNumId w:val="8"/>
  </w:num>
  <w:num w:numId="297" w16cid:durableId="281570392">
    <w:abstractNumId w:val="4"/>
  </w:num>
  <w:num w:numId="298" w16cid:durableId="9530487">
    <w:abstractNumId w:val="5"/>
  </w:num>
  <w:num w:numId="299" w16cid:durableId="1901793851">
    <w:abstractNumId w:val="6"/>
  </w:num>
  <w:num w:numId="300" w16cid:durableId="1742173790">
    <w:abstractNumId w:val="7"/>
  </w:num>
  <w:num w:numId="301" w16cid:durableId="246426321">
    <w:abstractNumId w:val="9"/>
  </w:num>
  <w:num w:numId="302" w16cid:durableId="757403100">
    <w:abstractNumId w:val="0"/>
  </w:num>
  <w:num w:numId="303" w16cid:durableId="178395393">
    <w:abstractNumId w:val="1"/>
  </w:num>
  <w:num w:numId="304" w16cid:durableId="1845708895">
    <w:abstractNumId w:val="2"/>
  </w:num>
  <w:num w:numId="305" w16cid:durableId="1085296258">
    <w:abstractNumId w:val="3"/>
  </w:num>
  <w:num w:numId="306" w16cid:durableId="794256324">
    <w:abstractNumId w:val="8"/>
  </w:num>
  <w:num w:numId="307" w16cid:durableId="1676498424">
    <w:abstractNumId w:val="4"/>
  </w:num>
  <w:num w:numId="308" w16cid:durableId="1559634930">
    <w:abstractNumId w:val="5"/>
  </w:num>
  <w:num w:numId="309" w16cid:durableId="869803906">
    <w:abstractNumId w:val="6"/>
  </w:num>
  <w:num w:numId="310" w16cid:durableId="1353798008">
    <w:abstractNumId w:val="7"/>
  </w:num>
  <w:num w:numId="311" w16cid:durableId="1928269886">
    <w:abstractNumId w:val="9"/>
  </w:num>
  <w:num w:numId="312" w16cid:durableId="1354309278">
    <w:abstractNumId w:val="0"/>
  </w:num>
  <w:num w:numId="313" w16cid:durableId="1654751100">
    <w:abstractNumId w:val="1"/>
  </w:num>
  <w:num w:numId="314" w16cid:durableId="1183320819">
    <w:abstractNumId w:val="2"/>
  </w:num>
  <w:num w:numId="315" w16cid:durableId="2056002335">
    <w:abstractNumId w:val="3"/>
  </w:num>
  <w:num w:numId="316" w16cid:durableId="1022828631">
    <w:abstractNumId w:val="8"/>
  </w:num>
  <w:num w:numId="317" w16cid:durableId="119762302">
    <w:abstractNumId w:val="4"/>
  </w:num>
  <w:num w:numId="318" w16cid:durableId="1074549340">
    <w:abstractNumId w:val="5"/>
  </w:num>
  <w:num w:numId="319" w16cid:durableId="1502427100">
    <w:abstractNumId w:val="6"/>
  </w:num>
  <w:num w:numId="320" w16cid:durableId="395445023">
    <w:abstractNumId w:val="7"/>
  </w:num>
  <w:num w:numId="321" w16cid:durableId="1206021366">
    <w:abstractNumId w:val="9"/>
  </w:num>
  <w:num w:numId="322" w16cid:durableId="75706974">
    <w:abstractNumId w:val="0"/>
  </w:num>
  <w:num w:numId="323" w16cid:durableId="1012879816">
    <w:abstractNumId w:val="1"/>
  </w:num>
  <w:num w:numId="324" w16cid:durableId="274748731">
    <w:abstractNumId w:val="2"/>
  </w:num>
  <w:num w:numId="325" w16cid:durableId="1494876199">
    <w:abstractNumId w:val="3"/>
  </w:num>
  <w:num w:numId="326" w16cid:durableId="1315573706">
    <w:abstractNumId w:val="8"/>
  </w:num>
  <w:num w:numId="327" w16cid:durableId="272322515">
    <w:abstractNumId w:val="4"/>
  </w:num>
  <w:num w:numId="328" w16cid:durableId="392504226">
    <w:abstractNumId w:val="5"/>
  </w:num>
  <w:num w:numId="329" w16cid:durableId="1990162805">
    <w:abstractNumId w:val="6"/>
  </w:num>
  <w:num w:numId="330" w16cid:durableId="616184500">
    <w:abstractNumId w:val="7"/>
  </w:num>
  <w:num w:numId="331" w16cid:durableId="11030035">
    <w:abstractNumId w:val="9"/>
  </w:num>
  <w:num w:numId="332" w16cid:durableId="1298996234">
    <w:abstractNumId w:val="0"/>
  </w:num>
  <w:num w:numId="333" w16cid:durableId="1682854778">
    <w:abstractNumId w:val="1"/>
  </w:num>
  <w:num w:numId="334" w16cid:durableId="1675187019">
    <w:abstractNumId w:val="2"/>
  </w:num>
  <w:num w:numId="335" w16cid:durableId="1358045931">
    <w:abstractNumId w:val="3"/>
  </w:num>
  <w:num w:numId="336" w16cid:durableId="1850943457">
    <w:abstractNumId w:val="8"/>
  </w:num>
  <w:num w:numId="337" w16cid:durableId="792024008">
    <w:abstractNumId w:val="4"/>
  </w:num>
  <w:num w:numId="338" w16cid:durableId="1710960072">
    <w:abstractNumId w:val="5"/>
  </w:num>
  <w:num w:numId="339" w16cid:durableId="1884168955">
    <w:abstractNumId w:val="6"/>
  </w:num>
  <w:num w:numId="340" w16cid:durableId="756557251">
    <w:abstractNumId w:val="7"/>
  </w:num>
  <w:num w:numId="341" w16cid:durableId="1985889513">
    <w:abstractNumId w:val="9"/>
  </w:num>
  <w:num w:numId="342" w16cid:durableId="1419865897">
    <w:abstractNumId w:val="0"/>
  </w:num>
  <w:num w:numId="343" w16cid:durableId="68816164">
    <w:abstractNumId w:val="1"/>
  </w:num>
  <w:num w:numId="344" w16cid:durableId="1420054645">
    <w:abstractNumId w:val="2"/>
  </w:num>
  <w:num w:numId="345" w16cid:durableId="1781994598">
    <w:abstractNumId w:val="3"/>
  </w:num>
  <w:num w:numId="346" w16cid:durableId="593393736">
    <w:abstractNumId w:val="8"/>
  </w:num>
  <w:num w:numId="347" w16cid:durableId="981496098">
    <w:abstractNumId w:val="4"/>
  </w:num>
  <w:num w:numId="348" w16cid:durableId="764426832">
    <w:abstractNumId w:val="5"/>
  </w:num>
  <w:num w:numId="349" w16cid:durableId="420420746">
    <w:abstractNumId w:val="6"/>
  </w:num>
  <w:num w:numId="350" w16cid:durableId="1370104059">
    <w:abstractNumId w:val="7"/>
  </w:num>
  <w:num w:numId="351" w16cid:durableId="1711804958">
    <w:abstractNumId w:val="9"/>
  </w:num>
  <w:num w:numId="352" w16cid:durableId="303244038">
    <w:abstractNumId w:val="0"/>
  </w:num>
  <w:num w:numId="353" w16cid:durableId="694424307">
    <w:abstractNumId w:val="1"/>
  </w:num>
  <w:num w:numId="354" w16cid:durableId="1459252835">
    <w:abstractNumId w:val="2"/>
  </w:num>
  <w:num w:numId="355" w16cid:durableId="1688411554">
    <w:abstractNumId w:val="3"/>
  </w:num>
  <w:num w:numId="356" w16cid:durableId="967277899">
    <w:abstractNumId w:val="8"/>
  </w:num>
  <w:num w:numId="357" w16cid:durableId="552473181">
    <w:abstractNumId w:val="4"/>
  </w:num>
  <w:num w:numId="358" w16cid:durableId="704328018">
    <w:abstractNumId w:val="5"/>
  </w:num>
  <w:num w:numId="359" w16cid:durableId="845636928">
    <w:abstractNumId w:val="6"/>
  </w:num>
  <w:num w:numId="360" w16cid:durableId="558789314">
    <w:abstractNumId w:val="7"/>
  </w:num>
  <w:num w:numId="361" w16cid:durableId="247806883">
    <w:abstractNumId w:val="9"/>
  </w:num>
  <w:num w:numId="362" w16cid:durableId="1487286752">
    <w:abstractNumId w:val="18"/>
  </w:num>
  <w:num w:numId="363" w16cid:durableId="1309018363">
    <w:abstractNumId w:val="0"/>
  </w:num>
  <w:num w:numId="364" w16cid:durableId="2142914420">
    <w:abstractNumId w:val="1"/>
  </w:num>
  <w:num w:numId="365" w16cid:durableId="709037343">
    <w:abstractNumId w:val="2"/>
  </w:num>
  <w:num w:numId="366" w16cid:durableId="397215039">
    <w:abstractNumId w:val="3"/>
  </w:num>
  <w:num w:numId="367" w16cid:durableId="553740418">
    <w:abstractNumId w:val="8"/>
  </w:num>
  <w:num w:numId="368" w16cid:durableId="584339642">
    <w:abstractNumId w:val="4"/>
  </w:num>
  <w:num w:numId="369" w16cid:durableId="319774725">
    <w:abstractNumId w:val="5"/>
  </w:num>
  <w:num w:numId="370" w16cid:durableId="1686665525">
    <w:abstractNumId w:val="6"/>
  </w:num>
  <w:num w:numId="371" w16cid:durableId="1115254609">
    <w:abstractNumId w:val="7"/>
  </w:num>
  <w:num w:numId="372" w16cid:durableId="1779131345">
    <w:abstractNumId w:val="9"/>
  </w:num>
  <w:num w:numId="373" w16cid:durableId="2095395414">
    <w:abstractNumId w:val="0"/>
  </w:num>
  <w:num w:numId="374" w16cid:durableId="1230844528">
    <w:abstractNumId w:val="1"/>
  </w:num>
  <w:num w:numId="375" w16cid:durableId="2045976439">
    <w:abstractNumId w:val="2"/>
  </w:num>
  <w:num w:numId="376" w16cid:durableId="126970664">
    <w:abstractNumId w:val="3"/>
  </w:num>
  <w:num w:numId="377" w16cid:durableId="360672111">
    <w:abstractNumId w:val="8"/>
  </w:num>
  <w:num w:numId="378" w16cid:durableId="1751124715">
    <w:abstractNumId w:val="4"/>
  </w:num>
  <w:num w:numId="379" w16cid:durableId="1133517617">
    <w:abstractNumId w:val="5"/>
  </w:num>
  <w:num w:numId="380" w16cid:durableId="392048621">
    <w:abstractNumId w:val="6"/>
  </w:num>
  <w:num w:numId="381" w16cid:durableId="389234954">
    <w:abstractNumId w:val="7"/>
  </w:num>
  <w:num w:numId="382" w16cid:durableId="493762652">
    <w:abstractNumId w:val="9"/>
  </w:num>
  <w:num w:numId="383" w16cid:durableId="852917281">
    <w:abstractNumId w:val="0"/>
  </w:num>
  <w:num w:numId="384" w16cid:durableId="372586111">
    <w:abstractNumId w:val="1"/>
  </w:num>
  <w:num w:numId="385" w16cid:durableId="494105011">
    <w:abstractNumId w:val="2"/>
  </w:num>
  <w:num w:numId="386" w16cid:durableId="1501386368">
    <w:abstractNumId w:val="3"/>
  </w:num>
  <w:num w:numId="387" w16cid:durableId="1857888967">
    <w:abstractNumId w:val="8"/>
  </w:num>
  <w:num w:numId="388" w16cid:durableId="1695496482">
    <w:abstractNumId w:val="4"/>
  </w:num>
  <w:num w:numId="389" w16cid:durableId="646983024">
    <w:abstractNumId w:val="5"/>
  </w:num>
  <w:num w:numId="390" w16cid:durableId="189032464">
    <w:abstractNumId w:val="6"/>
  </w:num>
  <w:num w:numId="391" w16cid:durableId="393504894">
    <w:abstractNumId w:val="7"/>
  </w:num>
  <w:num w:numId="392" w16cid:durableId="1852792605">
    <w:abstractNumId w:val="9"/>
  </w:num>
  <w:num w:numId="393" w16cid:durableId="2090732487">
    <w:abstractNumId w:val="0"/>
  </w:num>
  <w:num w:numId="394" w16cid:durableId="279993024">
    <w:abstractNumId w:val="1"/>
  </w:num>
  <w:num w:numId="395" w16cid:durableId="1440488541">
    <w:abstractNumId w:val="2"/>
  </w:num>
  <w:num w:numId="396" w16cid:durableId="1677222918">
    <w:abstractNumId w:val="3"/>
  </w:num>
  <w:num w:numId="397" w16cid:durableId="1209146757">
    <w:abstractNumId w:val="8"/>
  </w:num>
  <w:num w:numId="398" w16cid:durableId="619070283">
    <w:abstractNumId w:val="4"/>
  </w:num>
  <w:num w:numId="399" w16cid:durableId="1781334589">
    <w:abstractNumId w:val="5"/>
  </w:num>
  <w:num w:numId="400" w16cid:durableId="877592880">
    <w:abstractNumId w:val="6"/>
  </w:num>
  <w:num w:numId="401" w16cid:durableId="1431973914">
    <w:abstractNumId w:val="7"/>
  </w:num>
  <w:num w:numId="402" w16cid:durableId="855653016">
    <w:abstractNumId w:val="9"/>
  </w:num>
  <w:num w:numId="403" w16cid:durableId="744107630">
    <w:abstractNumId w:val="0"/>
  </w:num>
  <w:num w:numId="404" w16cid:durableId="702052577">
    <w:abstractNumId w:val="1"/>
  </w:num>
  <w:num w:numId="405" w16cid:durableId="768896262">
    <w:abstractNumId w:val="2"/>
  </w:num>
  <w:num w:numId="406" w16cid:durableId="1111975822">
    <w:abstractNumId w:val="3"/>
  </w:num>
  <w:num w:numId="407" w16cid:durableId="2029939625">
    <w:abstractNumId w:val="8"/>
  </w:num>
  <w:num w:numId="408" w16cid:durableId="2121874560">
    <w:abstractNumId w:val="4"/>
  </w:num>
  <w:num w:numId="409" w16cid:durableId="276185797">
    <w:abstractNumId w:val="5"/>
  </w:num>
  <w:num w:numId="410" w16cid:durableId="843594641">
    <w:abstractNumId w:val="6"/>
  </w:num>
  <w:num w:numId="411" w16cid:durableId="1946844886">
    <w:abstractNumId w:val="7"/>
  </w:num>
  <w:num w:numId="412" w16cid:durableId="2119833434">
    <w:abstractNumId w:val="9"/>
  </w:num>
  <w:num w:numId="413" w16cid:durableId="243338164">
    <w:abstractNumId w:val="0"/>
  </w:num>
  <w:num w:numId="414" w16cid:durableId="237180174">
    <w:abstractNumId w:val="1"/>
  </w:num>
  <w:num w:numId="415" w16cid:durableId="1525054468">
    <w:abstractNumId w:val="2"/>
  </w:num>
  <w:num w:numId="416" w16cid:durableId="1957784833">
    <w:abstractNumId w:val="3"/>
  </w:num>
  <w:num w:numId="417" w16cid:durableId="1548181537">
    <w:abstractNumId w:val="8"/>
  </w:num>
  <w:num w:numId="418" w16cid:durableId="82917941">
    <w:abstractNumId w:val="4"/>
  </w:num>
  <w:num w:numId="419" w16cid:durableId="568879373">
    <w:abstractNumId w:val="5"/>
  </w:num>
  <w:num w:numId="420" w16cid:durableId="1579052484">
    <w:abstractNumId w:val="6"/>
  </w:num>
  <w:num w:numId="421" w16cid:durableId="2065833795">
    <w:abstractNumId w:val="7"/>
  </w:num>
  <w:num w:numId="422" w16cid:durableId="728726274">
    <w:abstractNumId w:val="9"/>
  </w:num>
  <w:num w:numId="423" w16cid:durableId="263659800">
    <w:abstractNumId w:val="0"/>
  </w:num>
  <w:num w:numId="424" w16cid:durableId="1801485968">
    <w:abstractNumId w:val="1"/>
  </w:num>
  <w:num w:numId="425" w16cid:durableId="863403514">
    <w:abstractNumId w:val="2"/>
  </w:num>
  <w:num w:numId="426" w16cid:durableId="1713967055">
    <w:abstractNumId w:val="3"/>
  </w:num>
  <w:num w:numId="427" w16cid:durableId="945310901">
    <w:abstractNumId w:val="8"/>
  </w:num>
  <w:num w:numId="428" w16cid:durableId="1656374023">
    <w:abstractNumId w:val="4"/>
  </w:num>
  <w:num w:numId="429" w16cid:durableId="1274822189">
    <w:abstractNumId w:val="5"/>
  </w:num>
  <w:num w:numId="430" w16cid:durableId="1831628711">
    <w:abstractNumId w:val="6"/>
  </w:num>
  <w:num w:numId="431" w16cid:durableId="1130127658">
    <w:abstractNumId w:val="7"/>
  </w:num>
  <w:num w:numId="432" w16cid:durableId="88501054">
    <w:abstractNumId w:val="9"/>
  </w:num>
  <w:num w:numId="433" w16cid:durableId="2143108928">
    <w:abstractNumId w:val="0"/>
  </w:num>
  <w:num w:numId="434" w16cid:durableId="1959412510">
    <w:abstractNumId w:val="1"/>
  </w:num>
  <w:num w:numId="435" w16cid:durableId="430051737">
    <w:abstractNumId w:val="2"/>
  </w:num>
  <w:num w:numId="436" w16cid:durableId="1217551824">
    <w:abstractNumId w:val="3"/>
  </w:num>
  <w:num w:numId="437" w16cid:durableId="1141078118">
    <w:abstractNumId w:val="8"/>
  </w:num>
  <w:num w:numId="438" w16cid:durableId="666135265">
    <w:abstractNumId w:val="4"/>
  </w:num>
  <w:num w:numId="439" w16cid:durableId="1320571124">
    <w:abstractNumId w:val="5"/>
  </w:num>
  <w:num w:numId="440" w16cid:durableId="418673294">
    <w:abstractNumId w:val="6"/>
  </w:num>
  <w:num w:numId="441" w16cid:durableId="341788293">
    <w:abstractNumId w:val="7"/>
  </w:num>
  <w:num w:numId="442" w16cid:durableId="1192524605">
    <w:abstractNumId w:val="9"/>
  </w:num>
  <w:num w:numId="443" w16cid:durableId="456341578">
    <w:abstractNumId w:val="0"/>
  </w:num>
  <w:num w:numId="444" w16cid:durableId="1944258889">
    <w:abstractNumId w:val="1"/>
  </w:num>
  <w:num w:numId="445" w16cid:durableId="1929343539">
    <w:abstractNumId w:val="2"/>
  </w:num>
  <w:num w:numId="446" w16cid:durableId="1682048703">
    <w:abstractNumId w:val="3"/>
  </w:num>
  <w:num w:numId="447" w16cid:durableId="1981571581">
    <w:abstractNumId w:val="8"/>
  </w:num>
  <w:num w:numId="448" w16cid:durableId="329211331">
    <w:abstractNumId w:val="4"/>
  </w:num>
  <w:num w:numId="449" w16cid:durableId="1051542579">
    <w:abstractNumId w:val="5"/>
  </w:num>
  <w:num w:numId="450" w16cid:durableId="1197162551">
    <w:abstractNumId w:val="6"/>
  </w:num>
  <w:num w:numId="451" w16cid:durableId="1991058013">
    <w:abstractNumId w:val="7"/>
  </w:num>
  <w:num w:numId="452" w16cid:durableId="1584337213">
    <w:abstractNumId w:val="9"/>
  </w:num>
  <w:num w:numId="453" w16cid:durableId="908076821">
    <w:abstractNumId w:val="0"/>
  </w:num>
  <w:num w:numId="454" w16cid:durableId="1526363272">
    <w:abstractNumId w:val="1"/>
  </w:num>
  <w:num w:numId="455" w16cid:durableId="1929577764">
    <w:abstractNumId w:val="2"/>
  </w:num>
  <w:num w:numId="456" w16cid:durableId="65227135">
    <w:abstractNumId w:val="3"/>
  </w:num>
  <w:num w:numId="457" w16cid:durableId="997268377">
    <w:abstractNumId w:val="8"/>
  </w:num>
  <w:num w:numId="458" w16cid:durableId="1328946841">
    <w:abstractNumId w:val="4"/>
  </w:num>
  <w:num w:numId="459" w16cid:durableId="841969345">
    <w:abstractNumId w:val="5"/>
  </w:num>
  <w:num w:numId="460" w16cid:durableId="274756063">
    <w:abstractNumId w:val="6"/>
  </w:num>
  <w:num w:numId="461" w16cid:durableId="741296967">
    <w:abstractNumId w:val="7"/>
  </w:num>
  <w:num w:numId="462" w16cid:durableId="927884946">
    <w:abstractNumId w:val="9"/>
  </w:num>
  <w:num w:numId="463" w16cid:durableId="2061323276">
    <w:abstractNumId w:val="0"/>
  </w:num>
  <w:num w:numId="464" w16cid:durableId="1724676378">
    <w:abstractNumId w:val="1"/>
  </w:num>
  <w:num w:numId="465" w16cid:durableId="1269656327">
    <w:abstractNumId w:val="2"/>
  </w:num>
  <w:num w:numId="466" w16cid:durableId="105199552">
    <w:abstractNumId w:val="3"/>
  </w:num>
  <w:num w:numId="467" w16cid:durableId="452987128">
    <w:abstractNumId w:val="8"/>
  </w:num>
  <w:num w:numId="468" w16cid:durableId="1973100430">
    <w:abstractNumId w:val="4"/>
  </w:num>
  <w:num w:numId="469" w16cid:durableId="1072241991">
    <w:abstractNumId w:val="5"/>
  </w:num>
  <w:num w:numId="470" w16cid:durableId="1883518048">
    <w:abstractNumId w:val="6"/>
  </w:num>
  <w:num w:numId="471" w16cid:durableId="975522953">
    <w:abstractNumId w:val="7"/>
  </w:num>
  <w:num w:numId="472" w16cid:durableId="879512284">
    <w:abstractNumId w:val="9"/>
  </w:num>
  <w:num w:numId="473" w16cid:durableId="509637848">
    <w:abstractNumId w:val="0"/>
  </w:num>
  <w:num w:numId="474" w16cid:durableId="1856995198">
    <w:abstractNumId w:val="1"/>
  </w:num>
  <w:num w:numId="475" w16cid:durableId="1783501258">
    <w:abstractNumId w:val="2"/>
  </w:num>
  <w:num w:numId="476" w16cid:durableId="240408729">
    <w:abstractNumId w:val="3"/>
  </w:num>
  <w:num w:numId="477" w16cid:durableId="1052272940">
    <w:abstractNumId w:val="8"/>
  </w:num>
  <w:num w:numId="478" w16cid:durableId="1359349619">
    <w:abstractNumId w:val="4"/>
  </w:num>
  <w:num w:numId="479" w16cid:durableId="1781683210">
    <w:abstractNumId w:val="5"/>
  </w:num>
  <w:num w:numId="480" w16cid:durableId="1469590140">
    <w:abstractNumId w:val="6"/>
  </w:num>
  <w:num w:numId="481" w16cid:durableId="1546287881">
    <w:abstractNumId w:val="7"/>
  </w:num>
  <w:num w:numId="482" w16cid:durableId="773551987">
    <w:abstractNumId w:val="9"/>
  </w:num>
  <w:num w:numId="483" w16cid:durableId="817839490">
    <w:abstractNumId w:val="0"/>
  </w:num>
  <w:num w:numId="484" w16cid:durableId="2019189725">
    <w:abstractNumId w:val="1"/>
  </w:num>
  <w:num w:numId="485" w16cid:durableId="1060444072">
    <w:abstractNumId w:val="2"/>
  </w:num>
  <w:num w:numId="486" w16cid:durableId="901672534">
    <w:abstractNumId w:val="3"/>
  </w:num>
  <w:num w:numId="487" w16cid:durableId="1611278685">
    <w:abstractNumId w:val="8"/>
  </w:num>
  <w:num w:numId="488" w16cid:durableId="168564764">
    <w:abstractNumId w:val="4"/>
  </w:num>
  <w:num w:numId="489" w16cid:durableId="1508907137">
    <w:abstractNumId w:val="5"/>
  </w:num>
  <w:num w:numId="490" w16cid:durableId="199558690">
    <w:abstractNumId w:val="6"/>
  </w:num>
  <w:num w:numId="491" w16cid:durableId="963536848">
    <w:abstractNumId w:val="7"/>
  </w:num>
  <w:num w:numId="492" w16cid:durableId="287858151">
    <w:abstractNumId w:val="9"/>
  </w:num>
  <w:num w:numId="493" w16cid:durableId="1235552293">
    <w:abstractNumId w:val="0"/>
  </w:num>
  <w:num w:numId="494" w16cid:durableId="517089484">
    <w:abstractNumId w:val="1"/>
  </w:num>
  <w:num w:numId="495" w16cid:durableId="1904901942">
    <w:abstractNumId w:val="2"/>
  </w:num>
  <w:num w:numId="496" w16cid:durableId="613755537">
    <w:abstractNumId w:val="3"/>
  </w:num>
  <w:num w:numId="497" w16cid:durableId="1017122698">
    <w:abstractNumId w:val="8"/>
  </w:num>
  <w:num w:numId="498" w16cid:durableId="133644281">
    <w:abstractNumId w:val="4"/>
  </w:num>
  <w:num w:numId="499" w16cid:durableId="88308772">
    <w:abstractNumId w:val="5"/>
  </w:num>
  <w:num w:numId="500" w16cid:durableId="1336424196">
    <w:abstractNumId w:val="6"/>
  </w:num>
  <w:num w:numId="501" w16cid:durableId="1487939990">
    <w:abstractNumId w:val="7"/>
  </w:num>
  <w:num w:numId="502" w16cid:durableId="276134700">
    <w:abstractNumId w:val="9"/>
  </w:num>
  <w:num w:numId="503" w16cid:durableId="562064058">
    <w:abstractNumId w:val="0"/>
  </w:num>
  <w:num w:numId="504" w16cid:durableId="320161363">
    <w:abstractNumId w:val="1"/>
  </w:num>
  <w:num w:numId="505" w16cid:durableId="1649554015">
    <w:abstractNumId w:val="2"/>
  </w:num>
  <w:num w:numId="506" w16cid:durableId="740102508">
    <w:abstractNumId w:val="3"/>
  </w:num>
  <w:num w:numId="507" w16cid:durableId="880938956">
    <w:abstractNumId w:val="8"/>
  </w:num>
  <w:num w:numId="508" w16cid:durableId="1748116351">
    <w:abstractNumId w:val="4"/>
  </w:num>
  <w:num w:numId="509" w16cid:durableId="845245300">
    <w:abstractNumId w:val="5"/>
  </w:num>
  <w:num w:numId="510" w16cid:durableId="148913139">
    <w:abstractNumId w:val="6"/>
  </w:num>
  <w:num w:numId="511" w16cid:durableId="1445617298">
    <w:abstractNumId w:val="7"/>
  </w:num>
  <w:num w:numId="512" w16cid:durableId="751194326">
    <w:abstractNumId w:val="9"/>
  </w:num>
  <w:num w:numId="513" w16cid:durableId="746345105">
    <w:abstractNumId w:val="0"/>
  </w:num>
  <w:num w:numId="514" w16cid:durableId="1392464368">
    <w:abstractNumId w:val="1"/>
  </w:num>
  <w:num w:numId="515" w16cid:durableId="386228126">
    <w:abstractNumId w:val="2"/>
  </w:num>
  <w:num w:numId="516" w16cid:durableId="494296346">
    <w:abstractNumId w:val="3"/>
  </w:num>
  <w:num w:numId="517" w16cid:durableId="871260574">
    <w:abstractNumId w:val="8"/>
  </w:num>
  <w:num w:numId="518" w16cid:durableId="164252635">
    <w:abstractNumId w:val="4"/>
  </w:num>
  <w:num w:numId="519" w16cid:durableId="422343838">
    <w:abstractNumId w:val="5"/>
  </w:num>
  <w:num w:numId="520" w16cid:durableId="1487015033">
    <w:abstractNumId w:val="6"/>
  </w:num>
  <w:num w:numId="521" w16cid:durableId="320238685">
    <w:abstractNumId w:val="7"/>
  </w:num>
  <w:num w:numId="522" w16cid:durableId="1230536662">
    <w:abstractNumId w:val="9"/>
  </w:num>
  <w:num w:numId="523" w16cid:durableId="1467510891">
    <w:abstractNumId w:val="0"/>
  </w:num>
  <w:num w:numId="524" w16cid:durableId="1223711102">
    <w:abstractNumId w:val="1"/>
  </w:num>
  <w:num w:numId="525" w16cid:durableId="1973903234">
    <w:abstractNumId w:val="2"/>
  </w:num>
  <w:num w:numId="526" w16cid:durableId="2007128777">
    <w:abstractNumId w:val="3"/>
  </w:num>
  <w:num w:numId="527" w16cid:durableId="1380857716">
    <w:abstractNumId w:val="8"/>
  </w:num>
  <w:num w:numId="528" w16cid:durableId="683627001">
    <w:abstractNumId w:val="4"/>
  </w:num>
  <w:num w:numId="529" w16cid:durableId="140855225">
    <w:abstractNumId w:val="5"/>
  </w:num>
  <w:num w:numId="530" w16cid:durableId="2106220285">
    <w:abstractNumId w:val="6"/>
  </w:num>
  <w:num w:numId="531" w16cid:durableId="959729444">
    <w:abstractNumId w:val="7"/>
  </w:num>
  <w:num w:numId="532" w16cid:durableId="1586770214">
    <w:abstractNumId w:val="9"/>
  </w:num>
  <w:num w:numId="533" w16cid:durableId="2041083911">
    <w:abstractNumId w:val="10"/>
  </w:num>
  <w:num w:numId="534" w16cid:durableId="1983268144">
    <w:abstractNumId w:val="0"/>
  </w:num>
  <w:num w:numId="535" w16cid:durableId="29571658">
    <w:abstractNumId w:val="1"/>
  </w:num>
  <w:num w:numId="536" w16cid:durableId="1727220362">
    <w:abstractNumId w:val="2"/>
  </w:num>
  <w:num w:numId="537" w16cid:durableId="571501955">
    <w:abstractNumId w:val="3"/>
  </w:num>
  <w:num w:numId="538" w16cid:durableId="439374402">
    <w:abstractNumId w:val="8"/>
  </w:num>
  <w:num w:numId="539" w16cid:durableId="1511680477">
    <w:abstractNumId w:val="4"/>
  </w:num>
  <w:num w:numId="540" w16cid:durableId="464856147">
    <w:abstractNumId w:val="5"/>
  </w:num>
  <w:num w:numId="541" w16cid:durableId="486551817">
    <w:abstractNumId w:val="6"/>
  </w:num>
  <w:num w:numId="542" w16cid:durableId="417212569">
    <w:abstractNumId w:val="7"/>
  </w:num>
  <w:num w:numId="543" w16cid:durableId="2052722781">
    <w:abstractNumId w:val="9"/>
  </w:num>
  <w:num w:numId="544" w16cid:durableId="688333374">
    <w:abstractNumId w:val="0"/>
  </w:num>
  <w:num w:numId="545" w16cid:durableId="564881177">
    <w:abstractNumId w:val="1"/>
  </w:num>
  <w:num w:numId="546" w16cid:durableId="1209874568">
    <w:abstractNumId w:val="2"/>
  </w:num>
  <w:num w:numId="547" w16cid:durableId="1794982312">
    <w:abstractNumId w:val="3"/>
  </w:num>
  <w:num w:numId="548" w16cid:durableId="1860502492">
    <w:abstractNumId w:val="8"/>
  </w:num>
  <w:num w:numId="549" w16cid:durableId="705716010">
    <w:abstractNumId w:val="4"/>
  </w:num>
  <w:num w:numId="550" w16cid:durableId="2008556953">
    <w:abstractNumId w:val="5"/>
  </w:num>
  <w:num w:numId="551" w16cid:durableId="1224830082">
    <w:abstractNumId w:val="6"/>
  </w:num>
  <w:num w:numId="552" w16cid:durableId="1428961497">
    <w:abstractNumId w:val="7"/>
  </w:num>
  <w:num w:numId="553" w16cid:durableId="218904412">
    <w:abstractNumId w:val="9"/>
  </w:num>
  <w:num w:numId="554" w16cid:durableId="236136910">
    <w:abstractNumId w:val="0"/>
  </w:num>
  <w:num w:numId="555" w16cid:durableId="205799683">
    <w:abstractNumId w:val="1"/>
  </w:num>
  <w:num w:numId="556" w16cid:durableId="939726984">
    <w:abstractNumId w:val="2"/>
  </w:num>
  <w:num w:numId="557" w16cid:durableId="594021044">
    <w:abstractNumId w:val="3"/>
  </w:num>
  <w:num w:numId="558" w16cid:durableId="520314290">
    <w:abstractNumId w:val="8"/>
  </w:num>
  <w:num w:numId="559" w16cid:durableId="1369918136">
    <w:abstractNumId w:val="4"/>
  </w:num>
  <w:num w:numId="560" w16cid:durableId="770777410">
    <w:abstractNumId w:val="5"/>
  </w:num>
  <w:num w:numId="561" w16cid:durableId="369497625">
    <w:abstractNumId w:val="6"/>
  </w:num>
  <w:num w:numId="562" w16cid:durableId="1118600272">
    <w:abstractNumId w:val="7"/>
  </w:num>
  <w:num w:numId="563" w16cid:durableId="176235847">
    <w:abstractNumId w:val="9"/>
  </w:num>
  <w:num w:numId="564" w16cid:durableId="1036806372">
    <w:abstractNumId w:val="24"/>
  </w:num>
  <w:num w:numId="565" w16cid:durableId="1644117803">
    <w:abstractNumId w:val="0"/>
  </w:num>
  <w:num w:numId="566" w16cid:durableId="1350524680">
    <w:abstractNumId w:val="1"/>
  </w:num>
  <w:num w:numId="567" w16cid:durableId="1876192046">
    <w:abstractNumId w:val="2"/>
  </w:num>
  <w:num w:numId="568" w16cid:durableId="1517227838">
    <w:abstractNumId w:val="3"/>
  </w:num>
  <w:num w:numId="569" w16cid:durableId="1394965224">
    <w:abstractNumId w:val="8"/>
  </w:num>
  <w:num w:numId="570" w16cid:durableId="1641156287">
    <w:abstractNumId w:val="4"/>
  </w:num>
  <w:num w:numId="571" w16cid:durableId="2082628793">
    <w:abstractNumId w:val="5"/>
  </w:num>
  <w:num w:numId="572" w16cid:durableId="1498954611">
    <w:abstractNumId w:val="6"/>
  </w:num>
  <w:num w:numId="573" w16cid:durableId="83847586">
    <w:abstractNumId w:val="7"/>
  </w:num>
  <w:num w:numId="574" w16cid:durableId="1386218716">
    <w:abstractNumId w:val="9"/>
  </w:num>
  <w:num w:numId="575" w16cid:durableId="339427954">
    <w:abstractNumId w:val="0"/>
  </w:num>
  <w:num w:numId="576" w16cid:durableId="765535909">
    <w:abstractNumId w:val="1"/>
  </w:num>
  <w:num w:numId="577" w16cid:durableId="1468276788">
    <w:abstractNumId w:val="2"/>
  </w:num>
  <w:num w:numId="578" w16cid:durableId="1141191089">
    <w:abstractNumId w:val="3"/>
  </w:num>
  <w:num w:numId="579" w16cid:durableId="552035562">
    <w:abstractNumId w:val="8"/>
  </w:num>
  <w:num w:numId="580" w16cid:durableId="1713799123">
    <w:abstractNumId w:val="4"/>
  </w:num>
  <w:num w:numId="581" w16cid:durableId="96411627">
    <w:abstractNumId w:val="5"/>
  </w:num>
  <w:num w:numId="582" w16cid:durableId="1981760790">
    <w:abstractNumId w:val="6"/>
  </w:num>
  <w:num w:numId="583" w16cid:durableId="775297096">
    <w:abstractNumId w:val="7"/>
  </w:num>
  <w:num w:numId="584" w16cid:durableId="569924861">
    <w:abstractNumId w:val="9"/>
  </w:num>
  <w:num w:numId="585" w16cid:durableId="817307522">
    <w:abstractNumId w:val="34"/>
  </w:num>
  <w:num w:numId="586" w16cid:durableId="1437022664">
    <w:abstractNumId w:val="0"/>
  </w:num>
  <w:num w:numId="587" w16cid:durableId="647200497">
    <w:abstractNumId w:val="1"/>
  </w:num>
  <w:num w:numId="588" w16cid:durableId="1558515853">
    <w:abstractNumId w:val="2"/>
  </w:num>
  <w:num w:numId="589" w16cid:durableId="1251231888">
    <w:abstractNumId w:val="3"/>
  </w:num>
  <w:num w:numId="590" w16cid:durableId="929586347">
    <w:abstractNumId w:val="8"/>
  </w:num>
  <w:num w:numId="591" w16cid:durableId="112525640">
    <w:abstractNumId w:val="4"/>
  </w:num>
  <w:num w:numId="592" w16cid:durableId="1667128116">
    <w:abstractNumId w:val="5"/>
  </w:num>
  <w:num w:numId="593" w16cid:durableId="44647299">
    <w:abstractNumId w:val="6"/>
  </w:num>
  <w:num w:numId="594" w16cid:durableId="1732456399">
    <w:abstractNumId w:val="7"/>
  </w:num>
  <w:num w:numId="595" w16cid:durableId="59210987">
    <w:abstractNumId w:val="9"/>
  </w:num>
  <w:num w:numId="596" w16cid:durableId="1861233078">
    <w:abstractNumId w:val="0"/>
  </w:num>
  <w:num w:numId="597" w16cid:durableId="2083023290">
    <w:abstractNumId w:val="1"/>
  </w:num>
  <w:num w:numId="598" w16cid:durableId="1944721907">
    <w:abstractNumId w:val="2"/>
  </w:num>
  <w:num w:numId="599" w16cid:durableId="2046058307">
    <w:abstractNumId w:val="3"/>
  </w:num>
  <w:num w:numId="600" w16cid:durableId="2065176577">
    <w:abstractNumId w:val="8"/>
  </w:num>
  <w:num w:numId="601" w16cid:durableId="1403988654">
    <w:abstractNumId w:val="4"/>
  </w:num>
  <w:num w:numId="602" w16cid:durableId="685518988">
    <w:abstractNumId w:val="5"/>
  </w:num>
  <w:num w:numId="603" w16cid:durableId="1930770455">
    <w:abstractNumId w:val="6"/>
  </w:num>
  <w:num w:numId="604" w16cid:durableId="238947831">
    <w:abstractNumId w:val="7"/>
  </w:num>
  <w:num w:numId="605" w16cid:durableId="1606304573">
    <w:abstractNumId w:val="9"/>
  </w:num>
  <w:num w:numId="606" w16cid:durableId="1944875237">
    <w:abstractNumId w:val="0"/>
  </w:num>
  <w:num w:numId="607" w16cid:durableId="1490176145">
    <w:abstractNumId w:val="1"/>
  </w:num>
  <w:num w:numId="608" w16cid:durableId="1283538940">
    <w:abstractNumId w:val="2"/>
  </w:num>
  <w:num w:numId="609" w16cid:durableId="371660214">
    <w:abstractNumId w:val="3"/>
  </w:num>
  <w:num w:numId="610" w16cid:durableId="1349717465">
    <w:abstractNumId w:val="8"/>
  </w:num>
  <w:num w:numId="611" w16cid:durableId="1665934251">
    <w:abstractNumId w:val="4"/>
  </w:num>
  <w:num w:numId="612" w16cid:durableId="243803610">
    <w:abstractNumId w:val="5"/>
  </w:num>
  <w:num w:numId="613" w16cid:durableId="2139713014">
    <w:abstractNumId w:val="6"/>
  </w:num>
  <w:num w:numId="614" w16cid:durableId="1934511854">
    <w:abstractNumId w:val="7"/>
  </w:num>
  <w:num w:numId="615" w16cid:durableId="2087603684">
    <w:abstractNumId w:val="9"/>
  </w:num>
  <w:num w:numId="616" w16cid:durableId="1973633436">
    <w:abstractNumId w:val="0"/>
  </w:num>
  <w:num w:numId="617" w16cid:durableId="482309980">
    <w:abstractNumId w:val="1"/>
  </w:num>
  <w:num w:numId="618" w16cid:durableId="586502713">
    <w:abstractNumId w:val="2"/>
  </w:num>
  <w:num w:numId="619" w16cid:durableId="2030176330">
    <w:abstractNumId w:val="3"/>
  </w:num>
  <w:num w:numId="620" w16cid:durableId="629016008">
    <w:abstractNumId w:val="8"/>
  </w:num>
  <w:num w:numId="621" w16cid:durableId="527332556">
    <w:abstractNumId w:val="4"/>
  </w:num>
  <w:num w:numId="622" w16cid:durableId="2032411908">
    <w:abstractNumId w:val="5"/>
  </w:num>
  <w:num w:numId="623" w16cid:durableId="894899611">
    <w:abstractNumId w:val="6"/>
  </w:num>
  <w:num w:numId="624" w16cid:durableId="469517686">
    <w:abstractNumId w:val="7"/>
  </w:num>
  <w:num w:numId="625" w16cid:durableId="1387483626">
    <w:abstractNumId w:val="9"/>
  </w:num>
  <w:num w:numId="626" w16cid:durableId="590967358">
    <w:abstractNumId w:val="0"/>
  </w:num>
  <w:num w:numId="627" w16cid:durableId="2021006691">
    <w:abstractNumId w:val="1"/>
  </w:num>
  <w:num w:numId="628" w16cid:durableId="2098162015">
    <w:abstractNumId w:val="2"/>
  </w:num>
  <w:num w:numId="629" w16cid:durableId="878666483">
    <w:abstractNumId w:val="3"/>
  </w:num>
  <w:num w:numId="630" w16cid:durableId="348796502">
    <w:abstractNumId w:val="8"/>
  </w:num>
  <w:num w:numId="631" w16cid:durableId="1766732638">
    <w:abstractNumId w:val="4"/>
  </w:num>
  <w:num w:numId="632" w16cid:durableId="1464344377">
    <w:abstractNumId w:val="5"/>
  </w:num>
  <w:num w:numId="633" w16cid:durableId="889342469">
    <w:abstractNumId w:val="6"/>
  </w:num>
  <w:num w:numId="634" w16cid:durableId="1411191921">
    <w:abstractNumId w:val="7"/>
  </w:num>
  <w:num w:numId="635" w16cid:durableId="522018634">
    <w:abstractNumId w:val="9"/>
  </w:num>
  <w:num w:numId="636" w16cid:durableId="986932750">
    <w:abstractNumId w:val="0"/>
  </w:num>
  <w:num w:numId="637" w16cid:durableId="1296567318">
    <w:abstractNumId w:val="1"/>
  </w:num>
  <w:num w:numId="638" w16cid:durableId="1373001604">
    <w:abstractNumId w:val="2"/>
  </w:num>
  <w:num w:numId="639" w16cid:durableId="1536384324">
    <w:abstractNumId w:val="3"/>
  </w:num>
  <w:num w:numId="640" w16cid:durableId="1391462336">
    <w:abstractNumId w:val="8"/>
  </w:num>
  <w:num w:numId="641" w16cid:durableId="875047115">
    <w:abstractNumId w:val="4"/>
  </w:num>
  <w:num w:numId="642" w16cid:durableId="39942011">
    <w:abstractNumId w:val="5"/>
  </w:num>
  <w:num w:numId="643" w16cid:durableId="1460683059">
    <w:abstractNumId w:val="6"/>
  </w:num>
  <w:num w:numId="644" w16cid:durableId="789277509">
    <w:abstractNumId w:val="7"/>
  </w:num>
  <w:num w:numId="645" w16cid:durableId="267083955">
    <w:abstractNumId w:val="9"/>
  </w:num>
  <w:num w:numId="646" w16cid:durableId="983437266">
    <w:abstractNumId w:val="0"/>
  </w:num>
  <w:num w:numId="647" w16cid:durableId="2064676470">
    <w:abstractNumId w:val="1"/>
  </w:num>
  <w:num w:numId="648" w16cid:durableId="2100905005">
    <w:abstractNumId w:val="2"/>
  </w:num>
  <w:num w:numId="649" w16cid:durableId="138348962">
    <w:abstractNumId w:val="3"/>
  </w:num>
  <w:num w:numId="650" w16cid:durableId="908464455">
    <w:abstractNumId w:val="8"/>
  </w:num>
  <w:num w:numId="651" w16cid:durableId="1020937216">
    <w:abstractNumId w:val="4"/>
  </w:num>
  <w:num w:numId="652" w16cid:durableId="844320975">
    <w:abstractNumId w:val="5"/>
  </w:num>
  <w:num w:numId="653" w16cid:durableId="1361319079">
    <w:abstractNumId w:val="6"/>
  </w:num>
  <w:num w:numId="654" w16cid:durableId="1766999570">
    <w:abstractNumId w:val="7"/>
  </w:num>
  <w:num w:numId="655" w16cid:durableId="984817050">
    <w:abstractNumId w:val="9"/>
  </w:num>
  <w:num w:numId="656" w16cid:durableId="898783025">
    <w:abstractNumId w:val="0"/>
  </w:num>
  <w:num w:numId="657" w16cid:durableId="2090076158">
    <w:abstractNumId w:val="1"/>
  </w:num>
  <w:num w:numId="658" w16cid:durableId="1143960011">
    <w:abstractNumId w:val="2"/>
  </w:num>
  <w:num w:numId="659" w16cid:durableId="1541210153">
    <w:abstractNumId w:val="3"/>
  </w:num>
  <w:num w:numId="660" w16cid:durableId="128133875">
    <w:abstractNumId w:val="8"/>
  </w:num>
  <w:num w:numId="661" w16cid:durableId="1054743043">
    <w:abstractNumId w:val="4"/>
  </w:num>
  <w:num w:numId="662" w16cid:durableId="846014915">
    <w:abstractNumId w:val="5"/>
  </w:num>
  <w:num w:numId="663" w16cid:durableId="518471340">
    <w:abstractNumId w:val="6"/>
  </w:num>
  <w:num w:numId="664" w16cid:durableId="1571618897">
    <w:abstractNumId w:val="7"/>
  </w:num>
  <w:num w:numId="665" w16cid:durableId="1082680505">
    <w:abstractNumId w:val="9"/>
  </w:num>
  <w:num w:numId="666" w16cid:durableId="1013727914">
    <w:abstractNumId w:val="0"/>
  </w:num>
  <w:num w:numId="667" w16cid:durableId="233928929">
    <w:abstractNumId w:val="1"/>
  </w:num>
  <w:num w:numId="668" w16cid:durableId="773131275">
    <w:abstractNumId w:val="2"/>
  </w:num>
  <w:num w:numId="669" w16cid:durableId="1757441075">
    <w:abstractNumId w:val="3"/>
  </w:num>
  <w:num w:numId="670" w16cid:durableId="1214998996">
    <w:abstractNumId w:val="8"/>
  </w:num>
  <w:num w:numId="671" w16cid:durableId="800417834">
    <w:abstractNumId w:val="4"/>
  </w:num>
  <w:num w:numId="672" w16cid:durableId="721245430">
    <w:abstractNumId w:val="5"/>
  </w:num>
  <w:num w:numId="673" w16cid:durableId="1696928005">
    <w:abstractNumId w:val="6"/>
  </w:num>
  <w:num w:numId="674" w16cid:durableId="1600942794">
    <w:abstractNumId w:val="7"/>
  </w:num>
  <w:num w:numId="675" w16cid:durableId="1578133817">
    <w:abstractNumId w:val="9"/>
  </w:num>
  <w:num w:numId="676" w16cid:durableId="206141114">
    <w:abstractNumId w:val="0"/>
  </w:num>
  <w:num w:numId="677" w16cid:durableId="1988394817">
    <w:abstractNumId w:val="1"/>
  </w:num>
  <w:num w:numId="678" w16cid:durableId="86391352">
    <w:abstractNumId w:val="2"/>
  </w:num>
  <w:num w:numId="679" w16cid:durableId="698704023">
    <w:abstractNumId w:val="3"/>
  </w:num>
  <w:num w:numId="680" w16cid:durableId="186724829">
    <w:abstractNumId w:val="8"/>
  </w:num>
  <w:num w:numId="681" w16cid:durableId="252399891">
    <w:abstractNumId w:val="4"/>
  </w:num>
  <w:num w:numId="682" w16cid:durableId="1933855253">
    <w:abstractNumId w:val="5"/>
  </w:num>
  <w:num w:numId="683" w16cid:durableId="2019503419">
    <w:abstractNumId w:val="6"/>
  </w:num>
  <w:num w:numId="684" w16cid:durableId="708915732">
    <w:abstractNumId w:val="7"/>
  </w:num>
  <w:num w:numId="685" w16cid:durableId="1082797170">
    <w:abstractNumId w:val="9"/>
  </w:num>
  <w:num w:numId="686" w16cid:durableId="1944995836">
    <w:abstractNumId w:val="0"/>
  </w:num>
  <w:num w:numId="687" w16cid:durableId="696731953">
    <w:abstractNumId w:val="1"/>
  </w:num>
  <w:num w:numId="688" w16cid:durableId="543097708">
    <w:abstractNumId w:val="2"/>
  </w:num>
  <w:num w:numId="689" w16cid:durableId="752319911">
    <w:abstractNumId w:val="3"/>
  </w:num>
  <w:num w:numId="690" w16cid:durableId="1924096521">
    <w:abstractNumId w:val="8"/>
  </w:num>
  <w:num w:numId="691" w16cid:durableId="1905725035">
    <w:abstractNumId w:val="4"/>
  </w:num>
  <w:num w:numId="692" w16cid:durableId="1247612579">
    <w:abstractNumId w:val="5"/>
  </w:num>
  <w:num w:numId="693" w16cid:durableId="92169275">
    <w:abstractNumId w:val="6"/>
  </w:num>
  <w:num w:numId="694" w16cid:durableId="1182664866">
    <w:abstractNumId w:val="7"/>
  </w:num>
  <w:num w:numId="695" w16cid:durableId="1018972608">
    <w:abstractNumId w:val="9"/>
  </w:num>
  <w:num w:numId="696" w16cid:durableId="811606398">
    <w:abstractNumId w:val="0"/>
  </w:num>
  <w:num w:numId="697" w16cid:durableId="501892863">
    <w:abstractNumId w:val="1"/>
  </w:num>
  <w:num w:numId="698" w16cid:durableId="2100178542">
    <w:abstractNumId w:val="2"/>
  </w:num>
  <w:num w:numId="699" w16cid:durableId="1479221541">
    <w:abstractNumId w:val="3"/>
  </w:num>
  <w:num w:numId="700" w16cid:durableId="2017926618">
    <w:abstractNumId w:val="8"/>
  </w:num>
  <w:num w:numId="701" w16cid:durableId="631862104">
    <w:abstractNumId w:val="4"/>
  </w:num>
  <w:num w:numId="702" w16cid:durableId="579100713">
    <w:abstractNumId w:val="5"/>
  </w:num>
  <w:num w:numId="703" w16cid:durableId="1705670913">
    <w:abstractNumId w:val="6"/>
  </w:num>
  <w:num w:numId="704" w16cid:durableId="1853032039">
    <w:abstractNumId w:val="7"/>
  </w:num>
  <w:num w:numId="705" w16cid:durableId="1706061844">
    <w:abstractNumId w:val="9"/>
  </w:num>
  <w:num w:numId="706" w16cid:durableId="1993630550">
    <w:abstractNumId w:val="0"/>
  </w:num>
  <w:num w:numId="707" w16cid:durableId="1016616416">
    <w:abstractNumId w:val="1"/>
  </w:num>
  <w:num w:numId="708" w16cid:durableId="1980458313">
    <w:abstractNumId w:val="2"/>
  </w:num>
  <w:num w:numId="709" w16cid:durableId="1203438012">
    <w:abstractNumId w:val="3"/>
  </w:num>
  <w:num w:numId="710" w16cid:durableId="295835632">
    <w:abstractNumId w:val="8"/>
  </w:num>
  <w:num w:numId="711" w16cid:durableId="267932706">
    <w:abstractNumId w:val="4"/>
  </w:num>
  <w:num w:numId="712" w16cid:durableId="1922761151">
    <w:abstractNumId w:val="5"/>
  </w:num>
  <w:num w:numId="713" w16cid:durableId="1699626117">
    <w:abstractNumId w:val="6"/>
  </w:num>
  <w:num w:numId="714" w16cid:durableId="911887119">
    <w:abstractNumId w:val="7"/>
  </w:num>
  <w:num w:numId="715" w16cid:durableId="1029985868">
    <w:abstractNumId w:val="9"/>
  </w:num>
  <w:num w:numId="716" w16cid:durableId="1148395849">
    <w:abstractNumId w:val="0"/>
  </w:num>
  <w:num w:numId="717" w16cid:durableId="158155390">
    <w:abstractNumId w:val="1"/>
  </w:num>
  <w:num w:numId="718" w16cid:durableId="187723739">
    <w:abstractNumId w:val="2"/>
  </w:num>
  <w:num w:numId="719" w16cid:durableId="794376223">
    <w:abstractNumId w:val="3"/>
  </w:num>
  <w:num w:numId="720" w16cid:durableId="619725839">
    <w:abstractNumId w:val="8"/>
  </w:num>
  <w:num w:numId="721" w16cid:durableId="1898466332">
    <w:abstractNumId w:val="4"/>
  </w:num>
  <w:num w:numId="722" w16cid:durableId="2076973106">
    <w:abstractNumId w:val="5"/>
  </w:num>
  <w:num w:numId="723" w16cid:durableId="1579754291">
    <w:abstractNumId w:val="6"/>
  </w:num>
  <w:num w:numId="724" w16cid:durableId="73355770">
    <w:abstractNumId w:val="7"/>
  </w:num>
  <w:num w:numId="725" w16cid:durableId="1088619650">
    <w:abstractNumId w:val="9"/>
  </w:num>
  <w:num w:numId="726" w16cid:durableId="2027097840">
    <w:abstractNumId w:val="0"/>
  </w:num>
  <w:num w:numId="727" w16cid:durableId="1370882158">
    <w:abstractNumId w:val="1"/>
  </w:num>
  <w:num w:numId="728" w16cid:durableId="740980443">
    <w:abstractNumId w:val="2"/>
  </w:num>
  <w:num w:numId="729" w16cid:durableId="286084547">
    <w:abstractNumId w:val="3"/>
  </w:num>
  <w:num w:numId="730" w16cid:durableId="105544722">
    <w:abstractNumId w:val="8"/>
  </w:num>
  <w:num w:numId="731" w16cid:durableId="217939167">
    <w:abstractNumId w:val="4"/>
  </w:num>
  <w:num w:numId="732" w16cid:durableId="103771009">
    <w:abstractNumId w:val="5"/>
  </w:num>
  <w:num w:numId="733" w16cid:durableId="1382707287">
    <w:abstractNumId w:val="6"/>
  </w:num>
  <w:num w:numId="734" w16cid:durableId="544947349">
    <w:abstractNumId w:val="7"/>
  </w:num>
  <w:num w:numId="735" w16cid:durableId="851604764">
    <w:abstractNumId w:val="9"/>
  </w:num>
  <w:num w:numId="736" w16cid:durableId="867789891">
    <w:abstractNumId w:val="0"/>
  </w:num>
  <w:num w:numId="737" w16cid:durableId="1813020304">
    <w:abstractNumId w:val="1"/>
  </w:num>
  <w:num w:numId="738" w16cid:durableId="1853913935">
    <w:abstractNumId w:val="2"/>
  </w:num>
  <w:num w:numId="739" w16cid:durableId="1372537485">
    <w:abstractNumId w:val="3"/>
  </w:num>
  <w:num w:numId="740" w16cid:durableId="114636884">
    <w:abstractNumId w:val="8"/>
  </w:num>
  <w:num w:numId="741" w16cid:durableId="1796022758">
    <w:abstractNumId w:val="4"/>
  </w:num>
  <w:num w:numId="742" w16cid:durableId="554393110">
    <w:abstractNumId w:val="5"/>
  </w:num>
  <w:num w:numId="743" w16cid:durableId="520247612">
    <w:abstractNumId w:val="6"/>
  </w:num>
  <w:num w:numId="744" w16cid:durableId="23289025">
    <w:abstractNumId w:val="7"/>
  </w:num>
  <w:num w:numId="745" w16cid:durableId="514002764">
    <w:abstractNumId w:val="9"/>
  </w:num>
  <w:num w:numId="746" w16cid:durableId="783696861">
    <w:abstractNumId w:val="0"/>
  </w:num>
  <w:num w:numId="747" w16cid:durableId="1892957365">
    <w:abstractNumId w:val="1"/>
  </w:num>
  <w:num w:numId="748" w16cid:durableId="579873783">
    <w:abstractNumId w:val="2"/>
  </w:num>
  <w:num w:numId="749" w16cid:durableId="1877765707">
    <w:abstractNumId w:val="3"/>
  </w:num>
  <w:num w:numId="750" w16cid:durableId="892352647">
    <w:abstractNumId w:val="8"/>
  </w:num>
  <w:num w:numId="751" w16cid:durableId="1177767827">
    <w:abstractNumId w:val="4"/>
  </w:num>
  <w:num w:numId="752" w16cid:durableId="1101951489">
    <w:abstractNumId w:val="5"/>
  </w:num>
  <w:num w:numId="753" w16cid:durableId="1098597159">
    <w:abstractNumId w:val="6"/>
  </w:num>
  <w:num w:numId="754" w16cid:durableId="447742407">
    <w:abstractNumId w:val="7"/>
  </w:num>
  <w:num w:numId="755" w16cid:durableId="1799520148">
    <w:abstractNumId w:val="9"/>
  </w:num>
  <w:num w:numId="756" w16cid:durableId="912855055">
    <w:abstractNumId w:val="0"/>
  </w:num>
  <w:num w:numId="757" w16cid:durableId="1749382751">
    <w:abstractNumId w:val="1"/>
  </w:num>
  <w:num w:numId="758" w16cid:durableId="1463646139">
    <w:abstractNumId w:val="2"/>
  </w:num>
  <w:num w:numId="759" w16cid:durableId="662396959">
    <w:abstractNumId w:val="3"/>
  </w:num>
  <w:num w:numId="760" w16cid:durableId="1889948204">
    <w:abstractNumId w:val="8"/>
  </w:num>
  <w:num w:numId="761" w16cid:durableId="534738864">
    <w:abstractNumId w:val="4"/>
  </w:num>
  <w:num w:numId="762" w16cid:durableId="1877234054">
    <w:abstractNumId w:val="5"/>
  </w:num>
  <w:num w:numId="763" w16cid:durableId="513150168">
    <w:abstractNumId w:val="6"/>
  </w:num>
  <w:num w:numId="764" w16cid:durableId="1086221717">
    <w:abstractNumId w:val="7"/>
  </w:num>
  <w:num w:numId="765" w16cid:durableId="1127970468">
    <w:abstractNumId w:val="9"/>
  </w:num>
  <w:num w:numId="766" w16cid:durableId="1241989989">
    <w:abstractNumId w:val="0"/>
  </w:num>
  <w:num w:numId="767" w16cid:durableId="1206016957">
    <w:abstractNumId w:val="1"/>
  </w:num>
  <w:num w:numId="768" w16cid:durableId="83649347">
    <w:abstractNumId w:val="2"/>
  </w:num>
  <w:num w:numId="769" w16cid:durableId="2044597206">
    <w:abstractNumId w:val="3"/>
  </w:num>
  <w:num w:numId="770" w16cid:durableId="614362574">
    <w:abstractNumId w:val="8"/>
  </w:num>
  <w:num w:numId="771" w16cid:durableId="824509684">
    <w:abstractNumId w:val="4"/>
  </w:num>
  <w:num w:numId="772" w16cid:durableId="935601172">
    <w:abstractNumId w:val="5"/>
  </w:num>
  <w:num w:numId="773" w16cid:durableId="607348461">
    <w:abstractNumId w:val="6"/>
  </w:num>
  <w:num w:numId="774" w16cid:durableId="1917006510">
    <w:abstractNumId w:val="7"/>
  </w:num>
  <w:num w:numId="775" w16cid:durableId="2098405466">
    <w:abstractNumId w:val="9"/>
  </w:num>
  <w:num w:numId="776" w16cid:durableId="1455711843">
    <w:abstractNumId w:val="0"/>
  </w:num>
  <w:num w:numId="777" w16cid:durableId="1779761781">
    <w:abstractNumId w:val="1"/>
  </w:num>
  <w:num w:numId="778" w16cid:durableId="758261181">
    <w:abstractNumId w:val="2"/>
  </w:num>
  <w:num w:numId="779" w16cid:durableId="100533513">
    <w:abstractNumId w:val="3"/>
  </w:num>
  <w:num w:numId="780" w16cid:durableId="887885559">
    <w:abstractNumId w:val="8"/>
  </w:num>
  <w:num w:numId="781" w16cid:durableId="1750425028">
    <w:abstractNumId w:val="4"/>
  </w:num>
  <w:num w:numId="782" w16cid:durableId="929240177">
    <w:abstractNumId w:val="5"/>
  </w:num>
  <w:num w:numId="783" w16cid:durableId="468323545">
    <w:abstractNumId w:val="6"/>
  </w:num>
  <w:num w:numId="784" w16cid:durableId="1751661721">
    <w:abstractNumId w:val="7"/>
  </w:num>
  <w:num w:numId="785" w16cid:durableId="1466896246">
    <w:abstractNumId w:val="9"/>
  </w:num>
  <w:num w:numId="786" w16cid:durableId="485972077">
    <w:abstractNumId w:val="0"/>
  </w:num>
  <w:num w:numId="787" w16cid:durableId="855383562">
    <w:abstractNumId w:val="1"/>
  </w:num>
  <w:num w:numId="788" w16cid:durableId="1554343514">
    <w:abstractNumId w:val="2"/>
  </w:num>
  <w:num w:numId="789" w16cid:durableId="1594586795">
    <w:abstractNumId w:val="3"/>
  </w:num>
  <w:num w:numId="790" w16cid:durableId="623125140">
    <w:abstractNumId w:val="8"/>
  </w:num>
  <w:num w:numId="791" w16cid:durableId="1453093822">
    <w:abstractNumId w:val="4"/>
  </w:num>
  <w:num w:numId="792" w16cid:durableId="1526559344">
    <w:abstractNumId w:val="5"/>
  </w:num>
  <w:num w:numId="793" w16cid:durableId="1083720725">
    <w:abstractNumId w:val="6"/>
  </w:num>
  <w:num w:numId="794" w16cid:durableId="2118793732">
    <w:abstractNumId w:val="7"/>
  </w:num>
  <w:num w:numId="795" w16cid:durableId="820391893">
    <w:abstractNumId w:val="9"/>
  </w:num>
  <w:num w:numId="796" w16cid:durableId="2043626235">
    <w:abstractNumId w:val="0"/>
  </w:num>
  <w:num w:numId="797" w16cid:durableId="823857853">
    <w:abstractNumId w:val="1"/>
  </w:num>
  <w:num w:numId="798" w16cid:durableId="691300666">
    <w:abstractNumId w:val="2"/>
  </w:num>
  <w:num w:numId="799" w16cid:durableId="823742748">
    <w:abstractNumId w:val="3"/>
  </w:num>
  <w:num w:numId="800" w16cid:durableId="2118714476">
    <w:abstractNumId w:val="8"/>
  </w:num>
  <w:num w:numId="801" w16cid:durableId="739715691">
    <w:abstractNumId w:val="4"/>
  </w:num>
  <w:num w:numId="802" w16cid:durableId="833954312">
    <w:abstractNumId w:val="5"/>
  </w:num>
  <w:num w:numId="803" w16cid:durableId="187376826">
    <w:abstractNumId w:val="6"/>
  </w:num>
  <w:num w:numId="804" w16cid:durableId="286813466">
    <w:abstractNumId w:val="7"/>
  </w:num>
  <w:num w:numId="805" w16cid:durableId="1836605003">
    <w:abstractNumId w:val="9"/>
  </w:num>
  <w:num w:numId="806" w16cid:durableId="650066092">
    <w:abstractNumId w:val="0"/>
  </w:num>
  <w:num w:numId="807" w16cid:durableId="197399259">
    <w:abstractNumId w:val="1"/>
  </w:num>
  <w:num w:numId="808" w16cid:durableId="248124534">
    <w:abstractNumId w:val="2"/>
  </w:num>
  <w:num w:numId="809" w16cid:durableId="462239129">
    <w:abstractNumId w:val="3"/>
  </w:num>
  <w:num w:numId="810" w16cid:durableId="1296527143">
    <w:abstractNumId w:val="8"/>
  </w:num>
  <w:num w:numId="811" w16cid:durableId="262955239">
    <w:abstractNumId w:val="4"/>
  </w:num>
  <w:num w:numId="812" w16cid:durableId="1321537497">
    <w:abstractNumId w:val="5"/>
  </w:num>
  <w:num w:numId="813" w16cid:durableId="1988389974">
    <w:abstractNumId w:val="6"/>
  </w:num>
  <w:num w:numId="814" w16cid:durableId="1727947908">
    <w:abstractNumId w:val="7"/>
  </w:num>
  <w:num w:numId="815" w16cid:durableId="1450708316">
    <w:abstractNumId w:val="9"/>
  </w:num>
  <w:num w:numId="816" w16cid:durableId="1014454612">
    <w:abstractNumId w:val="0"/>
  </w:num>
  <w:num w:numId="817" w16cid:durableId="1691030515">
    <w:abstractNumId w:val="1"/>
  </w:num>
  <w:num w:numId="818" w16cid:durableId="1369454752">
    <w:abstractNumId w:val="2"/>
  </w:num>
  <w:num w:numId="819" w16cid:durableId="1172137019">
    <w:abstractNumId w:val="3"/>
  </w:num>
  <w:num w:numId="820" w16cid:durableId="1418747818">
    <w:abstractNumId w:val="8"/>
  </w:num>
  <w:num w:numId="821" w16cid:durableId="696585355">
    <w:abstractNumId w:val="4"/>
  </w:num>
  <w:num w:numId="822" w16cid:durableId="313418181">
    <w:abstractNumId w:val="5"/>
  </w:num>
  <w:num w:numId="823" w16cid:durableId="2063216010">
    <w:abstractNumId w:val="6"/>
  </w:num>
  <w:num w:numId="824" w16cid:durableId="1964967504">
    <w:abstractNumId w:val="7"/>
  </w:num>
  <w:num w:numId="825" w16cid:durableId="1551073107">
    <w:abstractNumId w:val="9"/>
  </w:num>
  <w:num w:numId="826" w16cid:durableId="1299459201">
    <w:abstractNumId w:val="0"/>
  </w:num>
  <w:num w:numId="827" w16cid:durableId="2005086067">
    <w:abstractNumId w:val="1"/>
  </w:num>
  <w:num w:numId="828" w16cid:durableId="2004311187">
    <w:abstractNumId w:val="2"/>
  </w:num>
  <w:num w:numId="829" w16cid:durableId="936981076">
    <w:abstractNumId w:val="3"/>
  </w:num>
  <w:num w:numId="830" w16cid:durableId="610624168">
    <w:abstractNumId w:val="8"/>
  </w:num>
  <w:num w:numId="831" w16cid:durableId="1797797266">
    <w:abstractNumId w:val="4"/>
  </w:num>
  <w:num w:numId="832" w16cid:durableId="82070700">
    <w:abstractNumId w:val="5"/>
  </w:num>
  <w:num w:numId="833" w16cid:durableId="715467634">
    <w:abstractNumId w:val="6"/>
  </w:num>
  <w:num w:numId="834" w16cid:durableId="650601857">
    <w:abstractNumId w:val="7"/>
  </w:num>
  <w:num w:numId="835" w16cid:durableId="1040058835">
    <w:abstractNumId w:val="9"/>
  </w:num>
  <w:num w:numId="836" w16cid:durableId="70352855">
    <w:abstractNumId w:val="0"/>
  </w:num>
  <w:num w:numId="837" w16cid:durableId="2133354387">
    <w:abstractNumId w:val="1"/>
  </w:num>
  <w:num w:numId="838" w16cid:durableId="1695614276">
    <w:abstractNumId w:val="2"/>
  </w:num>
  <w:num w:numId="839" w16cid:durableId="1044594447">
    <w:abstractNumId w:val="3"/>
  </w:num>
  <w:num w:numId="840" w16cid:durableId="2057393635">
    <w:abstractNumId w:val="8"/>
  </w:num>
  <w:num w:numId="841" w16cid:durableId="164899063">
    <w:abstractNumId w:val="4"/>
  </w:num>
  <w:num w:numId="842" w16cid:durableId="2133740507">
    <w:abstractNumId w:val="5"/>
  </w:num>
  <w:num w:numId="843" w16cid:durableId="1697465194">
    <w:abstractNumId w:val="6"/>
  </w:num>
  <w:num w:numId="844" w16cid:durableId="1566183440">
    <w:abstractNumId w:val="7"/>
  </w:num>
  <w:num w:numId="845" w16cid:durableId="361905466">
    <w:abstractNumId w:val="9"/>
  </w:num>
  <w:num w:numId="846" w16cid:durableId="430975841">
    <w:abstractNumId w:val="0"/>
  </w:num>
  <w:num w:numId="847" w16cid:durableId="256599264">
    <w:abstractNumId w:val="1"/>
  </w:num>
  <w:num w:numId="848" w16cid:durableId="1244333764">
    <w:abstractNumId w:val="2"/>
  </w:num>
  <w:num w:numId="849" w16cid:durableId="698044733">
    <w:abstractNumId w:val="3"/>
  </w:num>
  <w:num w:numId="850" w16cid:durableId="766073057">
    <w:abstractNumId w:val="8"/>
  </w:num>
  <w:num w:numId="851" w16cid:durableId="1558587960">
    <w:abstractNumId w:val="4"/>
  </w:num>
  <w:num w:numId="852" w16cid:durableId="1620262835">
    <w:abstractNumId w:val="5"/>
  </w:num>
  <w:num w:numId="853" w16cid:durableId="1955939946">
    <w:abstractNumId w:val="6"/>
  </w:num>
  <w:num w:numId="854" w16cid:durableId="844436751">
    <w:abstractNumId w:val="7"/>
  </w:num>
  <w:num w:numId="855" w16cid:durableId="1521819016">
    <w:abstractNumId w:val="9"/>
  </w:num>
  <w:num w:numId="856" w16cid:durableId="2092123548">
    <w:abstractNumId w:val="0"/>
  </w:num>
  <w:num w:numId="857" w16cid:durableId="2049255530">
    <w:abstractNumId w:val="1"/>
  </w:num>
  <w:num w:numId="858" w16cid:durableId="1675302911">
    <w:abstractNumId w:val="2"/>
  </w:num>
  <w:num w:numId="859" w16cid:durableId="1259102525">
    <w:abstractNumId w:val="3"/>
  </w:num>
  <w:num w:numId="860" w16cid:durableId="110131170">
    <w:abstractNumId w:val="8"/>
  </w:num>
  <w:num w:numId="861" w16cid:durableId="1598097190">
    <w:abstractNumId w:val="4"/>
  </w:num>
  <w:num w:numId="862" w16cid:durableId="2087651125">
    <w:abstractNumId w:val="5"/>
  </w:num>
  <w:num w:numId="863" w16cid:durableId="847718719">
    <w:abstractNumId w:val="6"/>
  </w:num>
  <w:num w:numId="864" w16cid:durableId="158008117">
    <w:abstractNumId w:val="7"/>
  </w:num>
  <w:num w:numId="865" w16cid:durableId="541210470">
    <w:abstractNumId w:val="9"/>
  </w:num>
  <w:num w:numId="866" w16cid:durableId="1081104275">
    <w:abstractNumId w:val="0"/>
  </w:num>
  <w:num w:numId="867" w16cid:durableId="949120706">
    <w:abstractNumId w:val="1"/>
  </w:num>
  <w:num w:numId="868" w16cid:durableId="1936355526">
    <w:abstractNumId w:val="2"/>
  </w:num>
  <w:num w:numId="869" w16cid:durableId="2055276255">
    <w:abstractNumId w:val="3"/>
  </w:num>
  <w:num w:numId="870" w16cid:durableId="1863593004">
    <w:abstractNumId w:val="8"/>
  </w:num>
  <w:num w:numId="871" w16cid:durableId="1915702628">
    <w:abstractNumId w:val="4"/>
  </w:num>
  <w:num w:numId="872" w16cid:durableId="134757795">
    <w:abstractNumId w:val="5"/>
  </w:num>
  <w:num w:numId="873" w16cid:durableId="1416394617">
    <w:abstractNumId w:val="6"/>
  </w:num>
  <w:num w:numId="874" w16cid:durableId="1706517795">
    <w:abstractNumId w:val="7"/>
  </w:num>
  <w:num w:numId="875" w16cid:durableId="1794862139">
    <w:abstractNumId w:val="9"/>
  </w:num>
  <w:num w:numId="876" w16cid:durableId="147290329">
    <w:abstractNumId w:val="0"/>
  </w:num>
  <w:num w:numId="877" w16cid:durableId="2076774131">
    <w:abstractNumId w:val="1"/>
  </w:num>
  <w:num w:numId="878" w16cid:durableId="937564622">
    <w:abstractNumId w:val="2"/>
  </w:num>
  <w:num w:numId="879" w16cid:durableId="1236666471">
    <w:abstractNumId w:val="3"/>
  </w:num>
  <w:num w:numId="880" w16cid:durableId="377781190">
    <w:abstractNumId w:val="8"/>
  </w:num>
  <w:num w:numId="881" w16cid:durableId="1858764245">
    <w:abstractNumId w:val="4"/>
  </w:num>
  <w:num w:numId="882" w16cid:durableId="789013909">
    <w:abstractNumId w:val="5"/>
  </w:num>
  <w:num w:numId="883" w16cid:durableId="324090259">
    <w:abstractNumId w:val="6"/>
  </w:num>
  <w:num w:numId="884" w16cid:durableId="1185825176">
    <w:abstractNumId w:val="7"/>
  </w:num>
  <w:num w:numId="885" w16cid:durableId="1407455013">
    <w:abstractNumId w:val="9"/>
  </w:num>
  <w:num w:numId="886" w16cid:durableId="841705872">
    <w:abstractNumId w:val="0"/>
  </w:num>
  <w:num w:numId="887" w16cid:durableId="2064984001">
    <w:abstractNumId w:val="1"/>
  </w:num>
  <w:num w:numId="888" w16cid:durableId="781918434">
    <w:abstractNumId w:val="2"/>
  </w:num>
  <w:num w:numId="889" w16cid:durableId="412556502">
    <w:abstractNumId w:val="3"/>
  </w:num>
  <w:num w:numId="890" w16cid:durableId="1661736689">
    <w:abstractNumId w:val="8"/>
  </w:num>
  <w:num w:numId="891" w16cid:durableId="239484244">
    <w:abstractNumId w:val="4"/>
  </w:num>
  <w:num w:numId="892" w16cid:durableId="747264795">
    <w:abstractNumId w:val="5"/>
  </w:num>
  <w:num w:numId="893" w16cid:durableId="446118614">
    <w:abstractNumId w:val="6"/>
  </w:num>
  <w:num w:numId="894" w16cid:durableId="185406088">
    <w:abstractNumId w:val="7"/>
  </w:num>
  <w:num w:numId="895" w16cid:durableId="1116096533">
    <w:abstractNumId w:val="9"/>
  </w:num>
  <w:num w:numId="896" w16cid:durableId="1162817717">
    <w:abstractNumId w:val="0"/>
  </w:num>
  <w:num w:numId="897" w16cid:durableId="494077238">
    <w:abstractNumId w:val="1"/>
  </w:num>
  <w:num w:numId="898" w16cid:durableId="205723042">
    <w:abstractNumId w:val="2"/>
  </w:num>
  <w:num w:numId="899" w16cid:durableId="7413299">
    <w:abstractNumId w:val="3"/>
  </w:num>
  <w:num w:numId="900" w16cid:durableId="701393789">
    <w:abstractNumId w:val="8"/>
  </w:num>
  <w:num w:numId="901" w16cid:durableId="1272320819">
    <w:abstractNumId w:val="4"/>
  </w:num>
  <w:num w:numId="902" w16cid:durableId="299581892">
    <w:abstractNumId w:val="5"/>
  </w:num>
  <w:num w:numId="903" w16cid:durableId="1473521295">
    <w:abstractNumId w:val="6"/>
  </w:num>
  <w:num w:numId="904" w16cid:durableId="989362387">
    <w:abstractNumId w:val="7"/>
  </w:num>
  <w:num w:numId="905" w16cid:durableId="1549806170">
    <w:abstractNumId w:val="9"/>
  </w:num>
  <w:num w:numId="906" w16cid:durableId="1207066498">
    <w:abstractNumId w:val="0"/>
  </w:num>
  <w:num w:numId="907" w16cid:durableId="1993754965">
    <w:abstractNumId w:val="1"/>
  </w:num>
  <w:num w:numId="908" w16cid:durableId="329255539">
    <w:abstractNumId w:val="2"/>
  </w:num>
  <w:num w:numId="909" w16cid:durableId="484933444">
    <w:abstractNumId w:val="3"/>
  </w:num>
  <w:num w:numId="910" w16cid:durableId="227768021">
    <w:abstractNumId w:val="8"/>
  </w:num>
  <w:num w:numId="911" w16cid:durableId="1251740008">
    <w:abstractNumId w:val="4"/>
  </w:num>
  <w:num w:numId="912" w16cid:durableId="876158095">
    <w:abstractNumId w:val="5"/>
  </w:num>
  <w:num w:numId="913" w16cid:durableId="968587361">
    <w:abstractNumId w:val="6"/>
  </w:num>
  <w:num w:numId="914" w16cid:durableId="601381569">
    <w:abstractNumId w:val="7"/>
  </w:num>
  <w:num w:numId="915" w16cid:durableId="1371759001">
    <w:abstractNumId w:val="9"/>
  </w:num>
  <w:num w:numId="916" w16cid:durableId="1725564406">
    <w:abstractNumId w:val="0"/>
  </w:num>
  <w:num w:numId="917" w16cid:durableId="1723166446">
    <w:abstractNumId w:val="1"/>
  </w:num>
  <w:num w:numId="918" w16cid:durableId="1248883227">
    <w:abstractNumId w:val="2"/>
  </w:num>
  <w:num w:numId="919" w16cid:durableId="545919974">
    <w:abstractNumId w:val="3"/>
  </w:num>
  <w:num w:numId="920" w16cid:durableId="840581528">
    <w:abstractNumId w:val="8"/>
  </w:num>
  <w:num w:numId="921" w16cid:durableId="2146198721">
    <w:abstractNumId w:val="4"/>
  </w:num>
  <w:num w:numId="922" w16cid:durableId="1877279974">
    <w:abstractNumId w:val="5"/>
  </w:num>
  <w:num w:numId="923" w16cid:durableId="1244561248">
    <w:abstractNumId w:val="6"/>
  </w:num>
  <w:num w:numId="924" w16cid:durableId="888805238">
    <w:abstractNumId w:val="7"/>
  </w:num>
  <w:num w:numId="925" w16cid:durableId="593324275">
    <w:abstractNumId w:val="9"/>
  </w:num>
  <w:num w:numId="926" w16cid:durableId="35131192">
    <w:abstractNumId w:val="11"/>
  </w:num>
  <w:num w:numId="927" w16cid:durableId="2041008342">
    <w:abstractNumId w:val="0"/>
  </w:num>
  <w:num w:numId="928" w16cid:durableId="573976172">
    <w:abstractNumId w:val="1"/>
  </w:num>
  <w:num w:numId="929" w16cid:durableId="448475835">
    <w:abstractNumId w:val="2"/>
  </w:num>
  <w:num w:numId="930" w16cid:durableId="50622791">
    <w:abstractNumId w:val="3"/>
  </w:num>
  <w:num w:numId="931" w16cid:durableId="2021273890">
    <w:abstractNumId w:val="8"/>
  </w:num>
  <w:num w:numId="932" w16cid:durableId="462651292">
    <w:abstractNumId w:val="4"/>
  </w:num>
  <w:num w:numId="933" w16cid:durableId="1688556857">
    <w:abstractNumId w:val="5"/>
  </w:num>
  <w:num w:numId="934" w16cid:durableId="820926114">
    <w:abstractNumId w:val="6"/>
  </w:num>
  <w:num w:numId="935" w16cid:durableId="1390568849">
    <w:abstractNumId w:val="7"/>
  </w:num>
  <w:num w:numId="936" w16cid:durableId="1346831606">
    <w:abstractNumId w:val="9"/>
  </w:num>
  <w:num w:numId="937" w16cid:durableId="1180240375">
    <w:abstractNumId w:val="0"/>
  </w:num>
  <w:num w:numId="938" w16cid:durableId="707220760">
    <w:abstractNumId w:val="1"/>
  </w:num>
  <w:num w:numId="939" w16cid:durableId="1192886329">
    <w:abstractNumId w:val="2"/>
  </w:num>
  <w:num w:numId="940" w16cid:durableId="508839084">
    <w:abstractNumId w:val="3"/>
  </w:num>
  <w:num w:numId="941" w16cid:durableId="992223670">
    <w:abstractNumId w:val="8"/>
  </w:num>
  <w:num w:numId="942" w16cid:durableId="1236165852">
    <w:abstractNumId w:val="4"/>
  </w:num>
  <w:num w:numId="943" w16cid:durableId="1313215636">
    <w:abstractNumId w:val="5"/>
  </w:num>
  <w:num w:numId="944" w16cid:durableId="118382236">
    <w:abstractNumId w:val="6"/>
  </w:num>
  <w:num w:numId="945" w16cid:durableId="846674830">
    <w:abstractNumId w:val="7"/>
  </w:num>
  <w:num w:numId="946" w16cid:durableId="905922667">
    <w:abstractNumId w:val="9"/>
  </w:num>
  <w:num w:numId="947" w16cid:durableId="513888305">
    <w:abstractNumId w:val="0"/>
  </w:num>
  <w:num w:numId="948" w16cid:durableId="447548609">
    <w:abstractNumId w:val="1"/>
  </w:num>
  <w:num w:numId="949" w16cid:durableId="58481412">
    <w:abstractNumId w:val="2"/>
  </w:num>
  <w:num w:numId="950" w16cid:durableId="594552834">
    <w:abstractNumId w:val="3"/>
  </w:num>
  <w:num w:numId="951" w16cid:durableId="11688104">
    <w:abstractNumId w:val="8"/>
  </w:num>
  <w:num w:numId="952" w16cid:durableId="759330521">
    <w:abstractNumId w:val="4"/>
  </w:num>
  <w:num w:numId="953" w16cid:durableId="1020855452">
    <w:abstractNumId w:val="5"/>
  </w:num>
  <w:num w:numId="954" w16cid:durableId="785193847">
    <w:abstractNumId w:val="6"/>
  </w:num>
  <w:num w:numId="955" w16cid:durableId="626467278">
    <w:abstractNumId w:val="7"/>
  </w:num>
  <w:num w:numId="956" w16cid:durableId="1809080912">
    <w:abstractNumId w:val="9"/>
  </w:num>
  <w:num w:numId="957" w16cid:durableId="1254782126">
    <w:abstractNumId w:val="0"/>
  </w:num>
  <w:num w:numId="958" w16cid:durableId="837496959">
    <w:abstractNumId w:val="1"/>
  </w:num>
  <w:num w:numId="959" w16cid:durableId="1522433705">
    <w:abstractNumId w:val="2"/>
  </w:num>
  <w:num w:numId="960" w16cid:durableId="1962229563">
    <w:abstractNumId w:val="3"/>
  </w:num>
  <w:num w:numId="961" w16cid:durableId="1653176697">
    <w:abstractNumId w:val="8"/>
  </w:num>
  <w:num w:numId="962" w16cid:durableId="1344818019">
    <w:abstractNumId w:val="4"/>
  </w:num>
  <w:num w:numId="963" w16cid:durableId="497156139">
    <w:abstractNumId w:val="5"/>
  </w:num>
  <w:num w:numId="964" w16cid:durableId="2020307818">
    <w:abstractNumId w:val="6"/>
  </w:num>
  <w:num w:numId="965" w16cid:durableId="1618366445">
    <w:abstractNumId w:val="7"/>
  </w:num>
  <w:num w:numId="966" w16cid:durableId="843516735">
    <w:abstractNumId w:val="9"/>
  </w:num>
  <w:num w:numId="967" w16cid:durableId="1677535355">
    <w:abstractNumId w:val="0"/>
  </w:num>
  <w:num w:numId="968" w16cid:durableId="1091856231">
    <w:abstractNumId w:val="1"/>
  </w:num>
  <w:num w:numId="969" w16cid:durableId="825315478">
    <w:abstractNumId w:val="2"/>
  </w:num>
  <w:num w:numId="970" w16cid:durableId="302388987">
    <w:abstractNumId w:val="3"/>
  </w:num>
  <w:num w:numId="971" w16cid:durableId="686950000">
    <w:abstractNumId w:val="8"/>
  </w:num>
  <w:num w:numId="972" w16cid:durableId="422723132">
    <w:abstractNumId w:val="4"/>
  </w:num>
  <w:num w:numId="973" w16cid:durableId="1560364460">
    <w:abstractNumId w:val="5"/>
  </w:num>
  <w:num w:numId="974" w16cid:durableId="2072148618">
    <w:abstractNumId w:val="6"/>
  </w:num>
  <w:num w:numId="975" w16cid:durableId="1639339539">
    <w:abstractNumId w:val="7"/>
  </w:num>
  <w:num w:numId="976" w16cid:durableId="1019963744">
    <w:abstractNumId w:val="9"/>
  </w:num>
  <w:num w:numId="977" w16cid:durableId="2118407505">
    <w:abstractNumId w:val="0"/>
  </w:num>
  <w:num w:numId="978" w16cid:durableId="1323968424">
    <w:abstractNumId w:val="1"/>
  </w:num>
  <w:num w:numId="979" w16cid:durableId="486940923">
    <w:abstractNumId w:val="2"/>
  </w:num>
  <w:num w:numId="980" w16cid:durableId="1926106952">
    <w:abstractNumId w:val="3"/>
  </w:num>
  <w:num w:numId="981" w16cid:durableId="490678057">
    <w:abstractNumId w:val="8"/>
  </w:num>
  <w:num w:numId="982" w16cid:durableId="1152988029">
    <w:abstractNumId w:val="4"/>
  </w:num>
  <w:num w:numId="983" w16cid:durableId="974290199">
    <w:abstractNumId w:val="5"/>
  </w:num>
  <w:num w:numId="984" w16cid:durableId="499203447">
    <w:abstractNumId w:val="6"/>
  </w:num>
  <w:num w:numId="985" w16cid:durableId="749041305">
    <w:abstractNumId w:val="7"/>
  </w:num>
  <w:num w:numId="986" w16cid:durableId="522936655">
    <w:abstractNumId w:val="9"/>
  </w:num>
  <w:num w:numId="987" w16cid:durableId="1583104883">
    <w:abstractNumId w:val="0"/>
  </w:num>
  <w:num w:numId="988" w16cid:durableId="40833167">
    <w:abstractNumId w:val="1"/>
  </w:num>
  <w:num w:numId="989" w16cid:durableId="1930506129">
    <w:abstractNumId w:val="2"/>
  </w:num>
  <w:num w:numId="990" w16cid:durableId="1252347469">
    <w:abstractNumId w:val="3"/>
  </w:num>
  <w:num w:numId="991" w16cid:durableId="1468087933">
    <w:abstractNumId w:val="8"/>
  </w:num>
  <w:num w:numId="992" w16cid:durableId="77217363">
    <w:abstractNumId w:val="4"/>
  </w:num>
  <w:num w:numId="993" w16cid:durableId="1270432351">
    <w:abstractNumId w:val="5"/>
  </w:num>
  <w:num w:numId="994" w16cid:durableId="1613710369">
    <w:abstractNumId w:val="6"/>
  </w:num>
  <w:num w:numId="995" w16cid:durableId="1194688506">
    <w:abstractNumId w:val="7"/>
  </w:num>
  <w:num w:numId="996" w16cid:durableId="1239249813">
    <w:abstractNumId w:val="9"/>
  </w:num>
  <w:num w:numId="997" w16cid:durableId="1812819398">
    <w:abstractNumId w:val="0"/>
  </w:num>
  <w:num w:numId="998" w16cid:durableId="834147843">
    <w:abstractNumId w:val="1"/>
  </w:num>
  <w:num w:numId="999" w16cid:durableId="987051736">
    <w:abstractNumId w:val="2"/>
  </w:num>
  <w:num w:numId="1000" w16cid:durableId="771122431">
    <w:abstractNumId w:val="3"/>
  </w:num>
  <w:num w:numId="1001" w16cid:durableId="1008017282">
    <w:abstractNumId w:val="8"/>
  </w:num>
  <w:num w:numId="1002" w16cid:durableId="2079478025">
    <w:abstractNumId w:val="4"/>
  </w:num>
  <w:num w:numId="1003" w16cid:durableId="1341543360">
    <w:abstractNumId w:val="5"/>
  </w:num>
  <w:num w:numId="1004" w16cid:durableId="1272317845">
    <w:abstractNumId w:val="6"/>
  </w:num>
  <w:num w:numId="1005" w16cid:durableId="1380209664">
    <w:abstractNumId w:val="7"/>
  </w:num>
  <w:num w:numId="1006" w16cid:durableId="607546508">
    <w:abstractNumId w:val="9"/>
  </w:num>
  <w:num w:numId="1007" w16cid:durableId="1622033929">
    <w:abstractNumId w:val="0"/>
  </w:num>
  <w:num w:numId="1008" w16cid:durableId="500127117">
    <w:abstractNumId w:val="1"/>
  </w:num>
  <w:num w:numId="1009" w16cid:durableId="1013533124">
    <w:abstractNumId w:val="2"/>
  </w:num>
  <w:num w:numId="1010" w16cid:durableId="1936088865">
    <w:abstractNumId w:val="3"/>
  </w:num>
  <w:num w:numId="1011" w16cid:durableId="665206312">
    <w:abstractNumId w:val="8"/>
  </w:num>
  <w:num w:numId="1012" w16cid:durableId="1210217381">
    <w:abstractNumId w:val="4"/>
  </w:num>
  <w:num w:numId="1013" w16cid:durableId="298922155">
    <w:abstractNumId w:val="5"/>
  </w:num>
  <w:num w:numId="1014" w16cid:durableId="17314202">
    <w:abstractNumId w:val="6"/>
  </w:num>
  <w:num w:numId="1015" w16cid:durableId="898322790">
    <w:abstractNumId w:val="7"/>
  </w:num>
  <w:num w:numId="1016" w16cid:durableId="1941836900">
    <w:abstractNumId w:val="9"/>
  </w:num>
  <w:num w:numId="1017" w16cid:durableId="445736997">
    <w:abstractNumId w:val="0"/>
  </w:num>
  <w:num w:numId="1018" w16cid:durableId="27218718">
    <w:abstractNumId w:val="1"/>
  </w:num>
  <w:num w:numId="1019" w16cid:durableId="1667978057">
    <w:abstractNumId w:val="2"/>
  </w:num>
  <w:num w:numId="1020" w16cid:durableId="2040667833">
    <w:abstractNumId w:val="3"/>
  </w:num>
  <w:num w:numId="1021" w16cid:durableId="918096623">
    <w:abstractNumId w:val="8"/>
  </w:num>
  <w:num w:numId="1022" w16cid:durableId="213002360">
    <w:abstractNumId w:val="4"/>
  </w:num>
  <w:num w:numId="1023" w16cid:durableId="251669762">
    <w:abstractNumId w:val="5"/>
  </w:num>
  <w:num w:numId="1024" w16cid:durableId="1971671006">
    <w:abstractNumId w:val="6"/>
  </w:num>
  <w:num w:numId="1025" w16cid:durableId="1374116580">
    <w:abstractNumId w:val="7"/>
  </w:num>
  <w:num w:numId="1026" w16cid:durableId="1397706862">
    <w:abstractNumId w:val="9"/>
  </w:num>
  <w:num w:numId="1027" w16cid:durableId="2092041924">
    <w:abstractNumId w:val="0"/>
  </w:num>
  <w:num w:numId="1028" w16cid:durableId="144276626">
    <w:abstractNumId w:val="1"/>
  </w:num>
  <w:num w:numId="1029" w16cid:durableId="126045443">
    <w:abstractNumId w:val="2"/>
  </w:num>
  <w:num w:numId="1030" w16cid:durableId="1342703001">
    <w:abstractNumId w:val="3"/>
  </w:num>
  <w:num w:numId="1031" w16cid:durableId="74593604">
    <w:abstractNumId w:val="8"/>
  </w:num>
  <w:num w:numId="1032" w16cid:durableId="469905076">
    <w:abstractNumId w:val="4"/>
  </w:num>
  <w:num w:numId="1033" w16cid:durableId="1455715385">
    <w:abstractNumId w:val="5"/>
  </w:num>
  <w:num w:numId="1034" w16cid:durableId="217864096">
    <w:abstractNumId w:val="6"/>
  </w:num>
  <w:num w:numId="1035" w16cid:durableId="2072267959">
    <w:abstractNumId w:val="7"/>
  </w:num>
  <w:num w:numId="1036" w16cid:durableId="950628015">
    <w:abstractNumId w:val="9"/>
  </w:num>
  <w:num w:numId="1037" w16cid:durableId="1855802221">
    <w:abstractNumId w:val="0"/>
  </w:num>
  <w:num w:numId="1038" w16cid:durableId="978876959">
    <w:abstractNumId w:val="1"/>
  </w:num>
  <w:num w:numId="1039" w16cid:durableId="158690563">
    <w:abstractNumId w:val="2"/>
  </w:num>
  <w:num w:numId="1040" w16cid:durableId="1222712897">
    <w:abstractNumId w:val="3"/>
  </w:num>
  <w:num w:numId="1041" w16cid:durableId="1592737543">
    <w:abstractNumId w:val="8"/>
  </w:num>
  <w:num w:numId="1042" w16cid:durableId="836729115">
    <w:abstractNumId w:val="4"/>
  </w:num>
  <w:num w:numId="1043" w16cid:durableId="1508011890">
    <w:abstractNumId w:val="5"/>
  </w:num>
  <w:num w:numId="1044" w16cid:durableId="625701456">
    <w:abstractNumId w:val="6"/>
  </w:num>
  <w:num w:numId="1045" w16cid:durableId="1931810745">
    <w:abstractNumId w:val="7"/>
  </w:num>
  <w:num w:numId="1046" w16cid:durableId="2016959146">
    <w:abstractNumId w:val="9"/>
  </w:num>
  <w:num w:numId="1047" w16cid:durableId="484275579">
    <w:abstractNumId w:val="0"/>
  </w:num>
  <w:num w:numId="1048" w16cid:durableId="1075400610">
    <w:abstractNumId w:val="1"/>
  </w:num>
  <w:num w:numId="1049" w16cid:durableId="1168784240">
    <w:abstractNumId w:val="2"/>
  </w:num>
  <w:num w:numId="1050" w16cid:durableId="1035889255">
    <w:abstractNumId w:val="3"/>
  </w:num>
  <w:num w:numId="1051" w16cid:durableId="216166150">
    <w:abstractNumId w:val="8"/>
  </w:num>
  <w:num w:numId="1052" w16cid:durableId="860894555">
    <w:abstractNumId w:val="4"/>
  </w:num>
  <w:num w:numId="1053" w16cid:durableId="1764764549">
    <w:abstractNumId w:val="5"/>
  </w:num>
  <w:num w:numId="1054" w16cid:durableId="1149399546">
    <w:abstractNumId w:val="6"/>
  </w:num>
  <w:num w:numId="1055" w16cid:durableId="1484934698">
    <w:abstractNumId w:val="7"/>
  </w:num>
  <w:num w:numId="1056" w16cid:durableId="1254049052">
    <w:abstractNumId w:val="9"/>
  </w:num>
  <w:num w:numId="1057" w16cid:durableId="2111657073">
    <w:abstractNumId w:val="0"/>
  </w:num>
  <w:num w:numId="1058" w16cid:durableId="2099132512">
    <w:abstractNumId w:val="1"/>
  </w:num>
  <w:num w:numId="1059" w16cid:durableId="1099717005">
    <w:abstractNumId w:val="2"/>
  </w:num>
  <w:num w:numId="1060" w16cid:durableId="505948866">
    <w:abstractNumId w:val="3"/>
  </w:num>
  <w:num w:numId="1061" w16cid:durableId="1490749092">
    <w:abstractNumId w:val="8"/>
  </w:num>
  <w:num w:numId="1062" w16cid:durableId="360545900">
    <w:abstractNumId w:val="4"/>
  </w:num>
  <w:num w:numId="1063" w16cid:durableId="2032028752">
    <w:abstractNumId w:val="5"/>
  </w:num>
  <w:num w:numId="1064" w16cid:durableId="119150221">
    <w:abstractNumId w:val="6"/>
  </w:num>
  <w:num w:numId="1065" w16cid:durableId="2025479170">
    <w:abstractNumId w:val="7"/>
  </w:num>
  <w:num w:numId="1066" w16cid:durableId="248583589">
    <w:abstractNumId w:val="9"/>
  </w:num>
  <w:num w:numId="1067" w16cid:durableId="1868984872">
    <w:abstractNumId w:val="0"/>
  </w:num>
  <w:num w:numId="1068" w16cid:durableId="327057077">
    <w:abstractNumId w:val="1"/>
  </w:num>
  <w:num w:numId="1069" w16cid:durableId="596911465">
    <w:abstractNumId w:val="2"/>
  </w:num>
  <w:num w:numId="1070" w16cid:durableId="1102338999">
    <w:abstractNumId w:val="3"/>
  </w:num>
  <w:num w:numId="1071" w16cid:durableId="916790159">
    <w:abstractNumId w:val="8"/>
  </w:num>
  <w:num w:numId="1072" w16cid:durableId="1010570705">
    <w:abstractNumId w:val="4"/>
  </w:num>
  <w:num w:numId="1073" w16cid:durableId="1304626321">
    <w:abstractNumId w:val="5"/>
  </w:num>
  <w:num w:numId="1074" w16cid:durableId="1215383940">
    <w:abstractNumId w:val="6"/>
  </w:num>
  <w:num w:numId="1075" w16cid:durableId="28147472">
    <w:abstractNumId w:val="7"/>
  </w:num>
  <w:num w:numId="1076" w16cid:durableId="1703748369">
    <w:abstractNumId w:val="9"/>
  </w:num>
  <w:num w:numId="1077" w16cid:durableId="1865435374">
    <w:abstractNumId w:val="0"/>
  </w:num>
  <w:num w:numId="1078" w16cid:durableId="96484850">
    <w:abstractNumId w:val="1"/>
  </w:num>
  <w:num w:numId="1079" w16cid:durableId="1053040155">
    <w:abstractNumId w:val="2"/>
  </w:num>
  <w:num w:numId="1080" w16cid:durableId="1869757096">
    <w:abstractNumId w:val="3"/>
  </w:num>
  <w:num w:numId="1081" w16cid:durableId="154151286">
    <w:abstractNumId w:val="8"/>
  </w:num>
  <w:num w:numId="1082" w16cid:durableId="1033923850">
    <w:abstractNumId w:val="4"/>
  </w:num>
  <w:num w:numId="1083" w16cid:durableId="801850316">
    <w:abstractNumId w:val="5"/>
  </w:num>
  <w:num w:numId="1084" w16cid:durableId="1068067688">
    <w:abstractNumId w:val="6"/>
  </w:num>
  <w:num w:numId="1085" w16cid:durableId="996036543">
    <w:abstractNumId w:val="7"/>
  </w:num>
  <w:num w:numId="1086" w16cid:durableId="714282681">
    <w:abstractNumId w:val="9"/>
  </w:num>
  <w:num w:numId="1087" w16cid:durableId="548611062">
    <w:abstractNumId w:val="0"/>
  </w:num>
  <w:num w:numId="1088" w16cid:durableId="1472403454">
    <w:abstractNumId w:val="1"/>
  </w:num>
  <w:num w:numId="1089" w16cid:durableId="424616063">
    <w:abstractNumId w:val="2"/>
  </w:num>
  <w:num w:numId="1090" w16cid:durableId="2052417920">
    <w:abstractNumId w:val="3"/>
  </w:num>
  <w:num w:numId="1091" w16cid:durableId="1023943407">
    <w:abstractNumId w:val="8"/>
  </w:num>
  <w:num w:numId="1092" w16cid:durableId="2028747051">
    <w:abstractNumId w:val="4"/>
  </w:num>
  <w:num w:numId="1093" w16cid:durableId="1293249582">
    <w:abstractNumId w:val="5"/>
  </w:num>
  <w:num w:numId="1094" w16cid:durableId="1121917828">
    <w:abstractNumId w:val="6"/>
  </w:num>
  <w:num w:numId="1095" w16cid:durableId="139733784">
    <w:abstractNumId w:val="7"/>
  </w:num>
  <w:num w:numId="1096" w16cid:durableId="1602950035">
    <w:abstractNumId w:val="9"/>
  </w:num>
  <w:num w:numId="1097" w16cid:durableId="1812167747">
    <w:abstractNumId w:val="0"/>
  </w:num>
  <w:num w:numId="1098" w16cid:durableId="1467698812">
    <w:abstractNumId w:val="1"/>
  </w:num>
  <w:num w:numId="1099" w16cid:durableId="1879777783">
    <w:abstractNumId w:val="2"/>
  </w:num>
  <w:num w:numId="1100" w16cid:durableId="201597209">
    <w:abstractNumId w:val="3"/>
  </w:num>
  <w:num w:numId="1101" w16cid:durableId="1562670675">
    <w:abstractNumId w:val="8"/>
  </w:num>
  <w:num w:numId="1102" w16cid:durableId="57747590">
    <w:abstractNumId w:val="4"/>
  </w:num>
  <w:num w:numId="1103" w16cid:durableId="43069101">
    <w:abstractNumId w:val="5"/>
  </w:num>
  <w:num w:numId="1104" w16cid:durableId="507060377">
    <w:abstractNumId w:val="6"/>
  </w:num>
  <w:num w:numId="1105" w16cid:durableId="902909159">
    <w:abstractNumId w:val="7"/>
  </w:num>
  <w:num w:numId="1106" w16cid:durableId="194272522">
    <w:abstractNumId w:val="9"/>
  </w:num>
  <w:num w:numId="1107" w16cid:durableId="815298765">
    <w:abstractNumId w:val="0"/>
  </w:num>
  <w:num w:numId="1108" w16cid:durableId="2044398132">
    <w:abstractNumId w:val="1"/>
  </w:num>
  <w:num w:numId="1109" w16cid:durableId="1422675687">
    <w:abstractNumId w:val="2"/>
  </w:num>
  <w:num w:numId="1110" w16cid:durableId="713770815">
    <w:abstractNumId w:val="3"/>
  </w:num>
  <w:num w:numId="1111" w16cid:durableId="2075739084">
    <w:abstractNumId w:val="8"/>
  </w:num>
  <w:num w:numId="1112" w16cid:durableId="1288656872">
    <w:abstractNumId w:val="4"/>
  </w:num>
  <w:num w:numId="1113" w16cid:durableId="675963982">
    <w:abstractNumId w:val="5"/>
  </w:num>
  <w:num w:numId="1114" w16cid:durableId="1601176596">
    <w:abstractNumId w:val="6"/>
  </w:num>
  <w:num w:numId="1115" w16cid:durableId="805047596">
    <w:abstractNumId w:val="7"/>
  </w:num>
  <w:num w:numId="1116" w16cid:durableId="484858358">
    <w:abstractNumId w:val="9"/>
  </w:num>
  <w:num w:numId="1117" w16cid:durableId="462844937">
    <w:abstractNumId w:val="0"/>
  </w:num>
  <w:num w:numId="1118" w16cid:durableId="1313563490">
    <w:abstractNumId w:val="1"/>
  </w:num>
  <w:num w:numId="1119" w16cid:durableId="1855800015">
    <w:abstractNumId w:val="2"/>
  </w:num>
  <w:num w:numId="1120" w16cid:durableId="261959211">
    <w:abstractNumId w:val="3"/>
  </w:num>
  <w:num w:numId="1121" w16cid:durableId="1954630575">
    <w:abstractNumId w:val="8"/>
  </w:num>
  <w:num w:numId="1122" w16cid:durableId="1423916610">
    <w:abstractNumId w:val="4"/>
  </w:num>
  <w:num w:numId="1123" w16cid:durableId="2004893467">
    <w:abstractNumId w:val="5"/>
  </w:num>
  <w:num w:numId="1124" w16cid:durableId="1066950481">
    <w:abstractNumId w:val="6"/>
  </w:num>
  <w:num w:numId="1125" w16cid:durableId="338118562">
    <w:abstractNumId w:val="7"/>
  </w:num>
  <w:num w:numId="1126" w16cid:durableId="1822427395">
    <w:abstractNumId w:val="9"/>
  </w:num>
  <w:num w:numId="1127" w16cid:durableId="1037512861">
    <w:abstractNumId w:val="0"/>
  </w:num>
  <w:num w:numId="1128" w16cid:durableId="1975942221">
    <w:abstractNumId w:val="1"/>
  </w:num>
  <w:num w:numId="1129" w16cid:durableId="1319117413">
    <w:abstractNumId w:val="2"/>
  </w:num>
  <w:num w:numId="1130" w16cid:durableId="674503906">
    <w:abstractNumId w:val="3"/>
  </w:num>
  <w:num w:numId="1131" w16cid:durableId="1303847093">
    <w:abstractNumId w:val="8"/>
  </w:num>
  <w:num w:numId="1132" w16cid:durableId="1480341444">
    <w:abstractNumId w:val="4"/>
  </w:num>
  <w:num w:numId="1133" w16cid:durableId="567425177">
    <w:abstractNumId w:val="5"/>
  </w:num>
  <w:num w:numId="1134" w16cid:durableId="575865116">
    <w:abstractNumId w:val="6"/>
  </w:num>
  <w:num w:numId="1135" w16cid:durableId="1293559584">
    <w:abstractNumId w:val="7"/>
  </w:num>
  <w:num w:numId="1136" w16cid:durableId="2029139100">
    <w:abstractNumId w:val="9"/>
  </w:num>
  <w:num w:numId="1137" w16cid:durableId="1795253031">
    <w:abstractNumId w:val="0"/>
  </w:num>
  <w:num w:numId="1138" w16cid:durableId="151677025">
    <w:abstractNumId w:val="1"/>
  </w:num>
  <w:num w:numId="1139" w16cid:durableId="1098601043">
    <w:abstractNumId w:val="2"/>
  </w:num>
  <w:num w:numId="1140" w16cid:durableId="94978847">
    <w:abstractNumId w:val="3"/>
  </w:num>
  <w:num w:numId="1141" w16cid:durableId="1475222912">
    <w:abstractNumId w:val="8"/>
  </w:num>
  <w:num w:numId="1142" w16cid:durableId="1610744632">
    <w:abstractNumId w:val="4"/>
  </w:num>
  <w:num w:numId="1143" w16cid:durableId="1134250103">
    <w:abstractNumId w:val="5"/>
  </w:num>
  <w:num w:numId="1144" w16cid:durableId="1462070204">
    <w:abstractNumId w:val="6"/>
  </w:num>
  <w:num w:numId="1145" w16cid:durableId="1940141322">
    <w:abstractNumId w:val="7"/>
  </w:num>
  <w:num w:numId="1146" w16cid:durableId="565460348">
    <w:abstractNumId w:val="9"/>
  </w:num>
  <w:num w:numId="1147" w16cid:durableId="191189295">
    <w:abstractNumId w:val="0"/>
  </w:num>
  <w:num w:numId="1148" w16cid:durableId="644549655">
    <w:abstractNumId w:val="1"/>
  </w:num>
  <w:num w:numId="1149" w16cid:durableId="853376224">
    <w:abstractNumId w:val="2"/>
  </w:num>
  <w:num w:numId="1150" w16cid:durableId="1359962214">
    <w:abstractNumId w:val="3"/>
  </w:num>
  <w:num w:numId="1151" w16cid:durableId="1445734989">
    <w:abstractNumId w:val="8"/>
  </w:num>
  <w:num w:numId="1152" w16cid:durableId="287441508">
    <w:abstractNumId w:val="4"/>
  </w:num>
  <w:num w:numId="1153" w16cid:durableId="1297179407">
    <w:abstractNumId w:val="5"/>
  </w:num>
  <w:num w:numId="1154" w16cid:durableId="2101483995">
    <w:abstractNumId w:val="6"/>
  </w:num>
  <w:num w:numId="1155" w16cid:durableId="1469397995">
    <w:abstractNumId w:val="7"/>
  </w:num>
  <w:num w:numId="1156" w16cid:durableId="196047668">
    <w:abstractNumId w:val="9"/>
  </w:num>
  <w:num w:numId="1157" w16cid:durableId="1000354187">
    <w:abstractNumId w:val="0"/>
  </w:num>
  <w:num w:numId="1158" w16cid:durableId="133302781">
    <w:abstractNumId w:val="1"/>
  </w:num>
  <w:num w:numId="1159" w16cid:durableId="1829200934">
    <w:abstractNumId w:val="2"/>
  </w:num>
  <w:num w:numId="1160" w16cid:durableId="1451784185">
    <w:abstractNumId w:val="3"/>
  </w:num>
  <w:num w:numId="1161" w16cid:durableId="1704600342">
    <w:abstractNumId w:val="8"/>
  </w:num>
  <w:num w:numId="1162" w16cid:durableId="1111776761">
    <w:abstractNumId w:val="4"/>
  </w:num>
  <w:num w:numId="1163" w16cid:durableId="327637031">
    <w:abstractNumId w:val="5"/>
  </w:num>
  <w:num w:numId="1164" w16cid:durableId="371811508">
    <w:abstractNumId w:val="6"/>
  </w:num>
  <w:num w:numId="1165" w16cid:durableId="1924559823">
    <w:abstractNumId w:val="7"/>
  </w:num>
  <w:num w:numId="1166" w16cid:durableId="661201455">
    <w:abstractNumId w:val="9"/>
  </w:num>
  <w:num w:numId="1167" w16cid:durableId="1050811545">
    <w:abstractNumId w:val="0"/>
  </w:num>
  <w:num w:numId="1168" w16cid:durableId="1738935817">
    <w:abstractNumId w:val="1"/>
  </w:num>
  <w:num w:numId="1169" w16cid:durableId="1182009220">
    <w:abstractNumId w:val="2"/>
  </w:num>
  <w:num w:numId="1170" w16cid:durableId="826627205">
    <w:abstractNumId w:val="3"/>
  </w:num>
  <w:num w:numId="1171" w16cid:durableId="1082678833">
    <w:abstractNumId w:val="8"/>
  </w:num>
  <w:num w:numId="1172" w16cid:durableId="789129289">
    <w:abstractNumId w:val="4"/>
  </w:num>
  <w:num w:numId="1173" w16cid:durableId="596446550">
    <w:abstractNumId w:val="5"/>
  </w:num>
  <w:num w:numId="1174" w16cid:durableId="1567300633">
    <w:abstractNumId w:val="6"/>
  </w:num>
  <w:num w:numId="1175" w16cid:durableId="771777765">
    <w:abstractNumId w:val="7"/>
  </w:num>
  <w:num w:numId="1176" w16cid:durableId="688944929">
    <w:abstractNumId w:val="9"/>
  </w:num>
  <w:num w:numId="1177" w16cid:durableId="1080248988">
    <w:abstractNumId w:val="0"/>
  </w:num>
  <w:num w:numId="1178" w16cid:durableId="818882053">
    <w:abstractNumId w:val="1"/>
  </w:num>
  <w:num w:numId="1179" w16cid:durableId="1627008612">
    <w:abstractNumId w:val="2"/>
  </w:num>
  <w:num w:numId="1180" w16cid:durableId="1151287905">
    <w:abstractNumId w:val="3"/>
  </w:num>
  <w:num w:numId="1181" w16cid:durableId="512112648">
    <w:abstractNumId w:val="8"/>
  </w:num>
  <w:num w:numId="1182" w16cid:durableId="421221175">
    <w:abstractNumId w:val="4"/>
  </w:num>
  <w:num w:numId="1183" w16cid:durableId="2114476957">
    <w:abstractNumId w:val="5"/>
  </w:num>
  <w:num w:numId="1184" w16cid:durableId="640034875">
    <w:abstractNumId w:val="6"/>
  </w:num>
  <w:num w:numId="1185" w16cid:durableId="394666348">
    <w:abstractNumId w:val="7"/>
  </w:num>
  <w:num w:numId="1186" w16cid:durableId="3740830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wNjQztDC1NDK3NDdV0lEKTi0uzszPAykwNKwFADBbmeI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wvseftpwre55tyexsd6xfsvhvs9rzrxf5t5r&quot;&gt;My EndNote Library&lt;record-ids&gt;&lt;item&gt;28&lt;/item&gt;&lt;item&gt;29&lt;/item&gt;&lt;item&gt;31&lt;/item&gt;&lt;item&gt;32&lt;/item&gt;&lt;item&gt;33&lt;/item&gt;&lt;item&gt;34&lt;/item&gt;&lt;/record-ids&gt;&lt;/item&gt;&lt;/Libraries&gt;"/>
  </w:docVars>
  <w:rsids>
    <w:rsidRoot w:val="009135F0"/>
    <w:rsid w:val="00006BF5"/>
    <w:rsid w:val="000155CB"/>
    <w:rsid w:val="0001650B"/>
    <w:rsid w:val="00023A5B"/>
    <w:rsid w:val="00023F53"/>
    <w:rsid w:val="0003351F"/>
    <w:rsid w:val="00047ABA"/>
    <w:rsid w:val="00050811"/>
    <w:rsid w:val="0005093E"/>
    <w:rsid w:val="000563CF"/>
    <w:rsid w:val="00060B17"/>
    <w:rsid w:val="000637C5"/>
    <w:rsid w:val="00064090"/>
    <w:rsid w:val="00066B16"/>
    <w:rsid w:val="000714DE"/>
    <w:rsid w:val="00073236"/>
    <w:rsid w:val="00080EBE"/>
    <w:rsid w:val="00091713"/>
    <w:rsid w:val="00093135"/>
    <w:rsid w:val="00097E6F"/>
    <w:rsid w:val="000B2BDB"/>
    <w:rsid w:val="000B3497"/>
    <w:rsid w:val="000B465B"/>
    <w:rsid w:val="000B6096"/>
    <w:rsid w:val="000B628C"/>
    <w:rsid w:val="000B749A"/>
    <w:rsid w:val="000C350C"/>
    <w:rsid w:val="000C7CE2"/>
    <w:rsid w:val="000D0526"/>
    <w:rsid w:val="000D2598"/>
    <w:rsid w:val="000D53E2"/>
    <w:rsid w:val="000E0B8B"/>
    <w:rsid w:val="000E27DA"/>
    <w:rsid w:val="000F05E1"/>
    <w:rsid w:val="000F0EE6"/>
    <w:rsid w:val="000F44F4"/>
    <w:rsid w:val="000F58FE"/>
    <w:rsid w:val="001012CE"/>
    <w:rsid w:val="00107242"/>
    <w:rsid w:val="00111DB7"/>
    <w:rsid w:val="00111F3D"/>
    <w:rsid w:val="00122C32"/>
    <w:rsid w:val="001339C7"/>
    <w:rsid w:val="001475FA"/>
    <w:rsid w:val="001505C4"/>
    <w:rsid w:val="00155893"/>
    <w:rsid w:val="00167E59"/>
    <w:rsid w:val="00172C06"/>
    <w:rsid w:val="001770DB"/>
    <w:rsid w:val="001913EF"/>
    <w:rsid w:val="001968B6"/>
    <w:rsid w:val="001A2DED"/>
    <w:rsid w:val="001A4294"/>
    <w:rsid w:val="001A5D74"/>
    <w:rsid w:val="001B4823"/>
    <w:rsid w:val="001B48C5"/>
    <w:rsid w:val="001B7FFB"/>
    <w:rsid w:val="001C0D82"/>
    <w:rsid w:val="001C2DC8"/>
    <w:rsid w:val="001C3E36"/>
    <w:rsid w:val="001C6C97"/>
    <w:rsid w:val="001E3C53"/>
    <w:rsid w:val="001E4EC5"/>
    <w:rsid w:val="001F4D9E"/>
    <w:rsid w:val="001F680A"/>
    <w:rsid w:val="0020016F"/>
    <w:rsid w:val="00201704"/>
    <w:rsid w:val="002125BF"/>
    <w:rsid w:val="002267CA"/>
    <w:rsid w:val="00240AA5"/>
    <w:rsid w:val="00244C7D"/>
    <w:rsid w:val="00251458"/>
    <w:rsid w:val="002542B7"/>
    <w:rsid w:val="0025519A"/>
    <w:rsid w:val="00271E59"/>
    <w:rsid w:val="00276765"/>
    <w:rsid w:val="002A681A"/>
    <w:rsid w:val="002B03E6"/>
    <w:rsid w:val="002B64DF"/>
    <w:rsid w:val="002C33B8"/>
    <w:rsid w:val="002D3EF6"/>
    <w:rsid w:val="002E5B6C"/>
    <w:rsid w:val="002E712B"/>
    <w:rsid w:val="002F000C"/>
    <w:rsid w:val="002F2B52"/>
    <w:rsid w:val="00301A91"/>
    <w:rsid w:val="00302F17"/>
    <w:rsid w:val="00306071"/>
    <w:rsid w:val="00307025"/>
    <w:rsid w:val="0032316C"/>
    <w:rsid w:val="003234E0"/>
    <w:rsid w:val="00346DBB"/>
    <w:rsid w:val="00347674"/>
    <w:rsid w:val="003478DB"/>
    <w:rsid w:val="0035464C"/>
    <w:rsid w:val="00357A13"/>
    <w:rsid w:val="003710FE"/>
    <w:rsid w:val="003718A9"/>
    <w:rsid w:val="003A6522"/>
    <w:rsid w:val="003D0AB1"/>
    <w:rsid w:val="003E2170"/>
    <w:rsid w:val="003F2C1A"/>
    <w:rsid w:val="003F669F"/>
    <w:rsid w:val="0040134F"/>
    <w:rsid w:val="00401466"/>
    <w:rsid w:val="00404513"/>
    <w:rsid w:val="00406672"/>
    <w:rsid w:val="0040742B"/>
    <w:rsid w:val="0041029C"/>
    <w:rsid w:val="004162DC"/>
    <w:rsid w:val="00441CE1"/>
    <w:rsid w:val="0044227C"/>
    <w:rsid w:val="004538BF"/>
    <w:rsid w:val="00461158"/>
    <w:rsid w:val="00462CD2"/>
    <w:rsid w:val="00463854"/>
    <w:rsid w:val="00475380"/>
    <w:rsid w:val="00481D73"/>
    <w:rsid w:val="00484DA1"/>
    <w:rsid w:val="004866DA"/>
    <w:rsid w:val="004957E7"/>
    <w:rsid w:val="004A1211"/>
    <w:rsid w:val="004A3FBD"/>
    <w:rsid w:val="004B3ACD"/>
    <w:rsid w:val="004B5519"/>
    <w:rsid w:val="004C7A00"/>
    <w:rsid w:val="004C7B96"/>
    <w:rsid w:val="004E1D84"/>
    <w:rsid w:val="004E42DD"/>
    <w:rsid w:val="004E7A83"/>
    <w:rsid w:val="00504C3F"/>
    <w:rsid w:val="00514631"/>
    <w:rsid w:val="005248C3"/>
    <w:rsid w:val="005257F9"/>
    <w:rsid w:val="0052689F"/>
    <w:rsid w:val="005272B1"/>
    <w:rsid w:val="00530800"/>
    <w:rsid w:val="00530D64"/>
    <w:rsid w:val="0054026A"/>
    <w:rsid w:val="0054178B"/>
    <w:rsid w:val="00542616"/>
    <w:rsid w:val="00546ABE"/>
    <w:rsid w:val="0055151B"/>
    <w:rsid w:val="0056439A"/>
    <w:rsid w:val="00571820"/>
    <w:rsid w:val="00573D51"/>
    <w:rsid w:val="0057644F"/>
    <w:rsid w:val="00576D1A"/>
    <w:rsid w:val="005A1C85"/>
    <w:rsid w:val="005B0EDF"/>
    <w:rsid w:val="005B55E9"/>
    <w:rsid w:val="005B6C17"/>
    <w:rsid w:val="005C42FC"/>
    <w:rsid w:val="005E08EA"/>
    <w:rsid w:val="005E191B"/>
    <w:rsid w:val="005F084E"/>
    <w:rsid w:val="005F149D"/>
    <w:rsid w:val="005F50D1"/>
    <w:rsid w:val="00600CB0"/>
    <w:rsid w:val="0060439B"/>
    <w:rsid w:val="00605DC5"/>
    <w:rsid w:val="00607D81"/>
    <w:rsid w:val="006142E1"/>
    <w:rsid w:val="00616391"/>
    <w:rsid w:val="0062061A"/>
    <w:rsid w:val="0062149B"/>
    <w:rsid w:val="00624F0D"/>
    <w:rsid w:val="00627FDE"/>
    <w:rsid w:val="00630A49"/>
    <w:rsid w:val="00632546"/>
    <w:rsid w:val="006444A6"/>
    <w:rsid w:val="0064521A"/>
    <w:rsid w:val="00653CE8"/>
    <w:rsid w:val="006638C6"/>
    <w:rsid w:val="0066756C"/>
    <w:rsid w:val="00667BB8"/>
    <w:rsid w:val="00667F68"/>
    <w:rsid w:val="0067114F"/>
    <w:rsid w:val="006734E9"/>
    <w:rsid w:val="00676809"/>
    <w:rsid w:val="00680F38"/>
    <w:rsid w:val="00696784"/>
    <w:rsid w:val="00696D90"/>
    <w:rsid w:val="006A58E1"/>
    <w:rsid w:val="006A7C1F"/>
    <w:rsid w:val="006B1E5C"/>
    <w:rsid w:val="006C02D6"/>
    <w:rsid w:val="006C149F"/>
    <w:rsid w:val="006D1E6E"/>
    <w:rsid w:val="006D2EE2"/>
    <w:rsid w:val="006E5848"/>
    <w:rsid w:val="006F33F7"/>
    <w:rsid w:val="006F3B8E"/>
    <w:rsid w:val="006F7B88"/>
    <w:rsid w:val="0070042F"/>
    <w:rsid w:val="007115AE"/>
    <w:rsid w:val="0071283A"/>
    <w:rsid w:val="00722A87"/>
    <w:rsid w:val="00724662"/>
    <w:rsid w:val="0072709C"/>
    <w:rsid w:val="00727A1F"/>
    <w:rsid w:val="00730205"/>
    <w:rsid w:val="007333FD"/>
    <w:rsid w:val="00736E60"/>
    <w:rsid w:val="007547E9"/>
    <w:rsid w:val="00766467"/>
    <w:rsid w:val="00781CB9"/>
    <w:rsid w:val="00787549"/>
    <w:rsid w:val="00793904"/>
    <w:rsid w:val="007944FC"/>
    <w:rsid w:val="007A4095"/>
    <w:rsid w:val="007B5568"/>
    <w:rsid w:val="007C29A6"/>
    <w:rsid w:val="007C3438"/>
    <w:rsid w:val="007D05A0"/>
    <w:rsid w:val="007D1F01"/>
    <w:rsid w:val="007D69CC"/>
    <w:rsid w:val="007D6DD9"/>
    <w:rsid w:val="007E0326"/>
    <w:rsid w:val="007E3151"/>
    <w:rsid w:val="007E38D6"/>
    <w:rsid w:val="007F1DA0"/>
    <w:rsid w:val="007F2477"/>
    <w:rsid w:val="00820D80"/>
    <w:rsid w:val="00836036"/>
    <w:rsid w:val="00836D47"/>
    <w:rsid w:val="0084720A"/>
    <w:rsid w:val="00847BFC"/>
    <w:rsid w:val="0085103D"/>
    <w:rsid w:val="00851C57"/>
    <w:rsid w:val="008544E8"/>
    <w:rsid w:val="00860861"/>
    <w:rsid w:val="00863EF2"/>
    <w:rsid w:val="008705F2"/>
    <w:rsid w:val="00876EDB"/>
    <w:rsid w:val="008777FF"/>
    <w:rsid w:val="008A3EBC"/>
    <w:rsid w:val="008B12FD"/>
    <w:rsid w:val="008C04D7"/>
    <w:rsid w:val="008C17C9"/>
    <w:rsid w:val="008D15AF"/>
    <w:rsid w:val="008D3E62"/>
    <w:rsid w:val="008D57D2"/>
    <w:rsid w:val="008E6014"/>
    <w:rsid w:val="008E633C"/>
    <w:rsid w:val="008F2B90"/>
    <w:rsid w:val="00902E80"/>
    <w:rsid w:val="00911306"/>
    <w:rsid w:val="009135F0"/>
    <w:rsid w:val="009149C6"/>
    <w:rsid w:val="00916B8F"/>
    <w:rsid w:val="00917F3E"/>
    <w:rsid w:val="00925992"/>
    <w:rsid w:val="0093150C"/>
    <w:rsid w:val="009427E9"/>
    <w:rsid w:val="00953D2C"/>
    <w:rsid w:val="00960852"/>
    <w:rsid w:val="00962225"/>
    <w:rsid w:val="009647AB"/>
    <w:rsid w:val="00970E7D"/>
    <w:rsid w:val="00985A0F"/>
    <w:rsid w:val="009A45C5"/>
    <w:rsid w:val="009C4D4B"/>
    <w:rsid w:val="009C4D7F"/>
    <w:rsid w:val="009E4AE3"/>
    <w:rsid w:val="009F0EC5"/>
    <w:rsid w:val="00A03902"/>
    <w:rsid w:val="00A24CB5"/>
    <w:rsid w:val="00A271A1"/>
    <w:rsid w:val="00A322AE"/>
    <w:rsid w:val="00A56E20"/>
    <w:rsid w:val="00A6482F"/>
    <w:rsid w:val="00A6534B"/>
    <w:rsid w:val="00A76959"/>
    <w:rsid w:val="00A7777B"/>
    <w:rsid w:val="00A84A2F"/>
    <w:rsid w:val="00AA2744"/>
    <w:rsid w:val="00AA27C6"/>
    <w:rsid w:val="00AC1CAA"/>
    <w:rsid w:val="00AC6815"/>
    <w:rsid w:val="00AC6AFC"/>
    <w:rsid w:val="00AD2A27"/>
    <w:rsid w:val="00AD31A2"/>
    <w:rsid w:val="00AE321C"/>
    <w:rsid w:val="00AE5128"/>
    <w:rsid w:val="00AF56F4"/>
    <w:rsid w:val="00AF7B41"/>
    <w:rsid w:val="00B02010"/>
    <w:rsid w:val="00B0653D"/>
    <w:rsid w:val="00B06914"/>
    <w:rsid w:val="00B06B21"/>
    <w:rsid w:val="00B07F62"/>
    <w:rsid w:val="00B179D0"/>
    <w:rsid w:val="00B41F25"/>
    <w:rsid w:val="00B433F6"/>
    <w:rsid w:val="00B516E3"/>
    <w:rsid w:val="00B53112"/>
    <w:rsid w:val="00B56D63"/>
    <w:rsid w:val="00B7593F"/>
    <w:rsid w:val="00B77A5E"/>
    <w:rsid w:val="00B830CD"/>
    <w:rsid w:val="00B85912"/>
    <w:rsid w:val="00B92C1E"/>
    <w:rsid w:val="00B94ED5"/>
    <w:rsid w:val="00B96897"/>
    <w:rsid w:val="00BA3C47"/>
    <w:rsid w:val="00BC7D6C"/>
    <w:rsid w:val="00BD0CC1"/>
    <w:rsid w:val="00BD5479"/>
    <w:rsid w:val="00BE0E49"/>
    <w:rsid w:val="00BF4751"/>
    <w:rsid w:val="00BF7BD2"/>
    <w:rsid w:val="00C016DA"/>
    <w:rsid w:val="00C04D12"/>
    <w:rsid w:val="00C12429"/>
    <w:rsid w:val="00C153CD"/>
    <w:rsid w:val="00C420F0"/>
    <w:rsid w:val="00C43617"/>
    <w:rsid w:val="00C51A36"/>
    <w:rsid w:val="00C52CC4"/>
    <w:rsid w:val="00C55872"/>
    <w:rsid w:val="00C659AF"/>
    <w:rsid w:val="00C7134E"/>
    <w:rsid w:val="00C72377"/>
    <w:rsid w:val="00C726E4"/>
    <w:rsid w:val="00C72C4F"/>
    <w:rsid w:val="00C730EA"/>
    <w:rsid w:val="00C931C7"/>
    <w:rsid w:val="00CA2130"/>
    <w:rsid w:val="00CA3609"/>
    <w:rsid w:val="00CA4664"/>
    <w:rsid w:val="00CA6B4A"/>
    <w:rsid w:val="00CB0899"/>
    <w:rsid w:val="00CB0F46"/>
    <w:rsid w:val="00CB7871"/>
    <w:rsid w:val="00CC7A2F"/>
    <w:rsid w:val="00CD293A"/>
    <w:rsid w:val="00CD7F61"/>
    <w:rsid w:val="00CE6527"/>
    <w:rsid w:val="00CF2659"/>
    <w:rsid w:val="00D036FE"/>
    <w:rsid w:val="00D03A13"/>
    <w:rsid w:val="00D146B6"/>
    <w:rsid w:val="00D36100"/>
    <w:rsid w:val="00D40CF8"/>
    <w:rsid w:val="00D44D43"/>
    <w:rsid w:val="00D50EC1"/>
    <w:rsid w:val="00D61D89"/>
    <w:rsid w:val="00D61F8B"/>
    <w:rsid w:val="00D62376"/>
    <w:rsid w:val="00D67CC9"/>
    <w:rsid w:val="00D76E3A"/>
    <w:rsid w:val="00D77610"/>
    <w:rsid w:val="00DA0601"/>
    <w:rsid w:val="00DA331D"/>
    <w:rsid w:val="00DA377C"/>
    <w:rsid w:val="00DB02DA"/>
    <w:rsid w:val="00DB3C30"/>
    <w:rsid w:val="00DB41B3"/>
    <w:rsid w:val="00DC45D7"/>
    <w:rsid w:val="00DD774A"/>
    <w:rsid w:val="00DE307B"/>
    <w:rsid w:val="00E07CAF"/>
    <w:rsid w:val="00E142EB"/>
    <w:rsid w:val="00E26D13"/>
    <w:rsid w:val="00E434C2"/>
    <w:rsid w:val="00E473A2"/>
    <w:rsid w:val="00E51741"/>
    <w:rsid w:val="00E55261"/>
    <w:rsid w:val="00E62DEC"/>
    <w:rsid w:val="00E63DB1"/>
    <w:rsid w:val="00E66886"/>
    <w:rsid w:val="00E7021F"/>
    <w:rsid w:val="00E73C71"/>
    <w:rsid w:val="00E73CE0"/>
    <w:rsid w:val="00E7483E"/>
    <w:rsid w:val="00E768BA"/>
    <w:rsid w:val="00E865E5"/>
    <w:rsid w:val="00EA3A46"/>
    <w:rsid w:val="00EB79F8"/>
    <w:rsid w:val="00EC125D"/>
    <w:rsid w:val="00EC4067"/>
    <w:rsid w:val="00F01621"/>
    <w:rsid w:val="00F01771"/>
    <w:rsid w:val="00F07254"/>
    <w:rsid w:val="00F132FB"/>
    <w:rsid w:val="00F207D6"/>
    <w:rsid w:val="00F21F4B"/>
    <w:rsid w:val="00F2403F"/>
    <w:rsid w:val="00F24B37"/>
    <w:rsid w:val="00F27283"/>
    <w:rsid w:val="00F311B5"/>
    <w:rsid w:val="00F37C2F"/>
    <w:rsid w:val="00F40C9C"/>
    <w:rsid w:val="00F41370"/>
    <w:rsid w:val="00F60006"/>
    <w:rsid w:val="00F71386"/>
    <w:rsid w:val="00F73DAA"/>
    <w:rsid w:val="00F77E4B"/>
    <w:rsid w:val="00F8064F"/>
    <w:rsid w:val="00F90E3A"/>
    <w:rsid w:val="00F92704"/>
    <w:rsid w:val="00F9427A"/>
    <w:rsid w:val="00F96666"/>
    <w:rsid w:val="00F96AB5"/>
    <w:rsid w:val="00FB2086"/>
    <w:rsid w:val="00FB518D"/>
    <w:rsid w:val="00FC1E7E"/>
    <w:rsid w:val="00FC4A4C"/>
    <w:rsid w:val="00FD1095"/>
    <w:rsid w:val="00FD4C4A"/>
    <w:rsid w:val="00FD670B"/>
    <w:rsid w:val="00FF07B9"/>
    <w:rsid w:val="00FF62A3"/>
    <w:rsid w:val="017D84E0"/>
    <w:rsid w:val="018CC0A3"/>
    <w:rsid w:val="02B37651"/>
    <w:rsid w:val="0311ED5A"/>
    <w:rsid w:val="0403A94F"/>
    <w:rsid w:val="05CCA81D"/>
    <w:rsid w:val="05CD3139"/>
    <w:rsid w:val="06789147"/>
    <w:rsid w:val="06B9DEEC"/>
    <w:rsid w:val="06C1DF31"/>
    <w:rsid w:val="06E71213"/>
    <w:rsid w:val="07ACD9B8"/>
    <w:rsid w:val="07B1F8E1"/>
    <w:rsid w:val="0825AAE3"/>
    <w:rsid w:val="08451B70"/>
    <w:rsid w:val="0878D9E8"/>
    <w:rsid w:val="08BD28B6"/>
    <w:rsid w:val="08C4BEAF"/>
    <w:rsid w:val="094C1E70"/>
    <w:rsid w:val="09F413C3"/>
    <w:rsid w:val="0A654D3B"/>
    <w:rsid w:val="0B0905DF"/>
    <w:rsid w:val="0B5AFC4D"/>
    <w:rsid w:val="0B7252F6"/>
    <w:rsid w:val="0C359CAB"/>
    <w:rsid w:val="0CFC979F"/>
    <w:rsid w:val="0D54A78D"/>
    <w:rsid w:val="0DA57BC9"/>
    <w:rsid w:val="0DB4927B"/>
    <w:rsid w:val="0EEF28C4"/>
    <w:rsid w:val="0F40B4AF"/>
    <w:rsid w:val="0F92F6F6"/>
    <w:rsid w:val="0FE846C6"/>
    <w:rsid w:val="1005A323"/>
    <w:rsid w:val="1040778A"/>
    <w:rsid w:val="10507312"/>
    <w:rsid w:val="10801F97"/>
    <w:rsid w:val="1129CE2C"/>
    <w:rsid w:val="11326902"/>
    <w:rsid w:val="119407E8"/>
    <w:rsid w:val="12A0A7EB"/>
    <w:rsid w:val="12A4DE2F"/>
    <w:rsid w:val="12DCA38B"/>
    <w:rsid w:val="12F17EA4"/>
    <w:rsid w:val="14D432B6"/>
    <w:rsid w:val="150AA896"/>
    <w:rsid w:val="1560EA42"/>
    <w:rsid w:val="15DB0FAA"/>
    <w:rsid w:val="16D96D7C"/>
    <w:rsid w:val="17035A41"/>
    <w:rsid w:val="170B6844"/>
    <w:rsid w:val="179C2973"/>
    <w:rsid w:val="18830C2D"/>
    <w:rsid w:val="195021F8"/>
    <w:rsid w:val="1A3EBE5B"/>
    <w:rsid w:val="1B0ABECD"/>
    <w:rsid w:val="1B8D8BFE"/>
    <w:rsid w:val="1C07FE2F"/>
    <w:rsid w:val="1CD6E6E5"/>
    <w:rsid w:val="1D059B65"/>
    <w:rsid w:val="1D373DB1"/>
    <w:rsid w:val="1D3B6DDA"/>
    <w:rsid w:val="1E28DF4C"/>
    <w:rsid w:val="1E759AA4"/>
    <w:rsid w:val="1F0B56C0"/>
    <w:rsid w:val="1F55DC5A"/>
    <w:rsid w:val="1FAB0CFF"/>
    <w:rsid w:val="20BBC636"/>
    <w:rsid w:val="2183ECC6"/>
    <w:rsid w:val="2336A5C6"/>
    <w:rsid w:val="23A5966D"/>
    <w:rsid w:val="23F40165"/>
    <w:rsid w:val="2450BC54"/>
    <w:rsid w:val="25A79537"/>
    <w:rsid w:val="25C93B85"/>
    <w:rsid w:val="25D3EAB1"/>
    <w:rsid w:val="27DA2963"/>
    <w:rsid w:val="28D25A95"/>
    <w:rsid w:val="28D3384A"/>
    <w:rsid w:val="29AC221C"/>
    <w:rsid w:val="29B5C985"/>
    <w:rsid w:val="2A7AF104"/>
    <w:rsid w:val="2A80E751"/>
    <w:rsid w:val="2A939AF8"/>
    <w:rsid w:val="2C23EE7B"/>
    <w:rsid w:val="2C29736E"/>
    <w:rsid w:val="2CE6AB4F"/>
    <w:rsid w:val="2DDDAC4B"/>
    <w:rsid w:val="2F636FB1"/>
    <w:rsid w:val="2F6B0405"/>
    <w:rsid w:val="2FA56A63"/>
    <w:rsid w:val="2FE9CD12"/>
    <w:rsid w:val="3029DC92"/>
    <w:rsid w:val="30CC94C7"/>
    <w:rsid w:val="30FFE12F"/>
    <w:rsid w:val="31E269DA"/>
    <w:rsid w:val="32B14FE8"/>
    <w:rsid w:val="34215F1D"/>
    <w:rsid w:val="352AA3C7"/>
    <w:rsid w:val="35A2C099"/>
    <w:rsid w:val="35E57D05"/>
    <w:rsid w:val="368C4A40"/>
    <w:rsid w:val="3690C368"/>
    <w:rsid w:val="36A21F6F"/>
    <w:rsid w:val="3723E2A4"/>
    <w:rsid w:val="37555939"/>
    <w:rsid w:val="37C23016"/>
    <w:rsid w:val="3A44F17F"/>
    <w:rsid w:val="3AE3BABF"/>
    <w:rsid w:val="3B5B935A"/>
    <w:rsid w:val="3BB7EF35"/>
    <w:rsid w:val="3BBEBFC4"/>
    <w:rsid w:val="3C1848B9"/>
    <w:rsid w:val="3C2E910C"/>
    <w:rsid w:val="3CA11B71"/>
    <w:rsid w:val="3CF763BB"/>
    <w:rsid w:val="3D8C44EF"/>
    <w:rsid w:val="3D9401B2"/>
    <w:rsid w:val="3E3CEBD2"/>
    <w:rsid w:val="3E835995"/>
    <w:rsid w:val="3EF82DB9"/>
    <w:rsid w:val="3F806B4A"/>
    <w:rsid w:val="3FEA656C"/>
    <w:rsid w:val="40250084"/>
    <w:rsid w:val="40B10E2E"/>
    <w:rsid w:val="40B8F6A5"/>
    <w:rsid w:val="40D1F6E6"/>
    <w:rsid w:val="41260ABC"/>
    <w:rsid w:val="4129881C"/>
    <w:rsid w:val="43D3E44F"/>
    <w:rsid w:val="43F68FED"/>
    <w:rsid w:val="44360484"/>
    <w:rsid w:val="44D602CD"/>
    <w:rsid w:val="45FE0270"/>
    <w:rsid w:val="4645927E"/>
    <w:rsid w:val="46C0C2B3"/>
    <w:rsid w:val="48BAF148"/>
    <w:rsid w:val="49A1AA9A"/>
    <w:rsid w:val="4A70596F"/>
    <w:rsid w:val="4A8ECAD4"/>
    <w:rsid w:val="4AA9202A"/>
    <w:rsid w:val="4AD1AC2C"/>
    <w:rsid w:val="4B96E0B8"/>
    <w:rsid w:val="4CD8F556"/>
    <w:rsid w:val="4D4DA3D2"/>
    <w:rsid w:val="4D5271AB"/>
    <w:rsid w:val="50D2F453"/>
    <w:rsid w:val="50DE36E6"/>
    <w:rsid w:val="510839D7"/>
    <w:rsid w:val="527A24EC"/>
    <w:rsid w:val="52BD1A0C"/>
    <w:rsid w:val="54150D0C"/>
    <w:rsid w:val="55B33A0A"/>
    <w:rsid w:val="560365EF"/>
    <w:rsid w:val="5656606A"/>
    <w:rsid w:val="56BA3B6A"/>
    <w:rsid w:val="57311705"/>
    <w:rsid w:val="574FACD6"/>
    <w:rsid w:val="58D0357D"/>
    <w:rsid w:val="59F39585"/>
    <w:rsid w:val="5A295CC6"/>
    <w:rsid w:val="5B3988EA"/>
    <w:rsid w:val="5C2E64E8"/>
    <w:rsid w:val="5C879F18"/>
    <w:rsid w:val="5E747AD2"/>
    <w:rsid w:val="5F3A7187"/>
    <w:rsid w:val="5FFE3E1F"/>
    <w:rsid w:val="610177A5"/>
    <w:rsid w:val="6177CA3F"/>
    <w:rsid w:val="620B0B2F"/>
    <w:rsid w:val="62164474"/>
    <w:rsid w:val="622B76D6"/>
    <w:rsid w:val="6233D991"/>
    <w:rsid w:val="626C8165"/>
    <w:rsid w:val="62C198DE"/>
    <w:rsid w:val="62F115AB"/>
    <w:rsid w:val="646BDC9F"/>
    <w:rsid w:val="646EB85F"/>
    <w:rsid w:val="64A0C261"/>
    <w:rsid w:val="64A48294"/>
    <w:rsid w:val="6510FDD0"/>
    <w:rsid w:val="6570009E"/>
    <w:rsid w:val="65F2A6E5"/>
    <w:rsid w:val="65FA0868"/>
    <w:rsid w:val="667C7E12"/>
    <w:rsid w:val="674C0C8A"/>
    <w:rsid w:val="67AFEF6D"/>
    <w:rsid w:val="68110C2B"/>
    <w:rsid w:val="68339C84"/>
    <w:rsid w:val="6892D4A6"/>
    <w:rsid w:val="6A793F70"/>
    <w:rsid w:val="6AB5F64A"/>
    <w:rsid w:val="6B9AF2D6"/>
    <w:rsid w:val="6C2CAF7F"/>
    <w:rsid w:val="6DB27557"/>
    <w:rsid w:val="6DE00924"/>
    <w:rsid w:val="6E82FF69"/>
    <w:rsid w:val="6ED68220"/>
    <w:rsid w:val="6F32B850"/>
    <w:rsid w:val="6F5F4DEB"/>
    <w:rsid w:val="6F6644BE"/>
    <w:rsid w:val="6FF2FBF9"/>
    <w:rsid w:val="7012FC0B"/>
    <w:rsid w:val="709F3B3D"/>
    <w:rsid w:val="70F1170F"/>
    <w:rsid w:val="71183DE9"/>
    <w:rsid w:val="711FE58A"/>
    <w:rsid w:val="71458D12"/>
    <w:rsid w:val="722D98C2"/>
    <w:rsid w:val="73AA4BF2"/>
    <w:rsid w:val="74B0C24D"/>
    <w:rsid w:val="74DAC24E"/>
    <w:rsid w:val="7579C74D"/>
    <w:rsid w:val="75EB1C36"/>
    <w:rsid w:val="761F5DFE"/>
    <w:rsid w:val="779FCB6A"/>
    <w:rsid w:val="797B1DA7"/>
    <w:rsid w:val="79F5DC73"/>
    <w:rsid w:val="7A98D4F7"/>
    <w:rsid w:val="7B201137"/>
    <w:rsid w:val="7B2968E2"/>
    <w:rsid w:val="7B5F8896"/>
    <w:rsid w:val="7BAB2C17"/>
    <w:rsid w:val="7BDD5495"/>
    <w:rsid w:val="7C49D64C"/>
    <w:rsid w:val="7E2E2D36"/>
    <w:rsid w:val="7E51D9A2"/>
    <w:rsid w:val="7E6A7063"/>
    <w:rsid w:val="7E74EF2D"/>
    <w:rsid w:val="7EDFD879"/>
    <w:rsid w:val="7FC1FB7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D7366A"/>
  <w15:chartTrackingRefBased/>
  <w15:docId w15:val="{9468694B-E91F-4968-8604-3C14D2EB6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4" w:unhideWhenUsed="1" w:qFormat="1"/>
    <w:lsdException w:name="annotation text" w:semiHidden="1" w:unhideWhenUsed="1"/>
    <w:lsdException w:name="header" w:semiHidden="1" w:uiPriority="29" w:unhideWhenUsed="1" w:qFormat="1"/>
    <w:lsdException w:name="footer" w:semiHidden="1" w:uiPriority="13" w:unhideWhenUsed="1" w:qFormat="1"/>
    <w:lsdException w:name="index heading" w:semiHidden="1" w:unhideWhenUsed="1"/>
    <w:lsdException w:name="caption" w:semiHidden="1" w:uiPriority="3"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1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7"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1" w:unhideWhenUsed="1" w:qFormat="1"/>
    <w:lsdException w:name="Body Text 3" w:semiHidden="1" w:uiPriority="2" w:unhideWhenUsed="1" w:qFormat="1"/>
    <w:lsdException w:name="Body Text Indent 2" w:semiHidden="1" w:unhideWhenUsed="1"/>
    <w:lsdException w:name="Body Text Indent 3" w:semiHidden="1" w:unhideWhenUsed="1"/>
    <w:lsdException w:name="Block Text" w:semiHidden="1" w:uiPriority="15" w:unhideWhenUsed="1" w:qFormat="1"/>
    <w:lsdException w:name="Hyperlink" w:semiHidden="1" w:unhideWhenUsed="1"/>
    <w:lsdException w:name="FollowedHyperlink" w:semiHidden="1" w:unhideWhenUsed="1"/>
    <w:lsdException w:name="Strong" w:semiHidden="1" w:uiPriority="22" w:qFormat="1"/>
    <w:lsdException w:name="Emphasis" w:uiPriority="1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8" w:qFormat="1"/>
    <w:lsdException w:name="Quote" w:uiPriority="16" w:qFormat="1"/>
    <w:lsdException w:name="Intense Quote" w:uiPriority="17"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0" w:qFormat="1"/>
    <w:lsdException w:name="Intense Emphasis"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8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D84"/>
  </w:style>
  <w:style w:type="paragraph" w:styleId="Heading1">
    <w:name w:val="heading 1"/>
    <w:basedOn w:val="Normal"/>
    <w:next w:val="BodyText"/>
    <w:link w:val="Heading1Char"/>
    <w:uiPriority w:val="9"/>
    <w:qFormat/>
    <w:rsid w:val="00097E6F"/>
    <w:pPr>
      <w:keepNext/>
      <w:keepLines/>
      <w:spacing w:after="120"/>
      <w:outlineLvl w:val="0"/>
    </w:pPr>
    <w:rPr>
      <w:rFonts w:eastAsiaTheme="majorEastAsia" w:cstheme="majorBidi"/>
      <w:b/>
      <w:caps/>
      <w:color w:val="009782" w:themeColor="accent2"/>
      <w:spacing w:val="4"/>
      <w:kern w:val="16"/>
      <w:sz w:val="24"/>
      <w:szCs w:val="32"/>
    </w:rPr>
  </w:style>
  <w:style w:type="paragraph" w:styleId="Heading2">
    <w:name w:val="heading 2"/>
    <w:basedOn w:val="Normal"/>
    <w:next w:val="BodyText"/>
    <w:link w:val="Heading2Char"/>
    <w:uiPriority w:val="9"/>
    <w:qFormat/>
    <w:rsid w:val="002267CA"/>
    <w:pPr>
      <w:keepNext/>
      <w:keepLines/>
      <w:spacing w:before="240" w:after="120"/>
      <w:outlineLvl w:val="1"/>
    </w:pPr>
    <w:rPr>
      <w:b/>
      <w:color w:val="009782" w:themeColor="accent2"/>
      <w:kern w:val="16"/>
      <w:sz w:val="24"/>
      <w:szCs w:val="26"/>
    </w:rPr>
  </w:style>
  <w:style w:type="paragraph" w:styleId="Heading3">
    <w:name w:val="heading 3"/>
    <w:basedOn w:val="Heading2"/>
    <w:next w:val="BodyText"/>
    <w:link w:val="Heading3Char"/>
    <w:uiPriority w:val="9"/>
    <w:qFormat/>
    <w:rsid w:val="00B433F6"/>
    <w:pPr>
      <w:outlineLvl w:val="2"/>
    </w:pPr>
    <w:rPr>
      <w:b w:val="0"/>
      <w:bCs/>
      <w:szCs w:val="24"/>
    </w:rPr>
  </w:style>
  <w:style w:type="paragraph" w:styleId="Heading4">
    <w:name w:val="heading 4"/>
    <w:basedOn w:val="Heading3"/>
    <w:next w:val="BodyText"/>
    <w:link w:val="Heading4Char"/>
    <w:uiPriority w:val="9"/>
    <w:qFormat/>
    <w:rsid w:val="00B433F6"/>
    <w:pPr>
      <w:spacing w:after="60"/>
      <w:outlineLvl w:val="3"/>
    </w:pPr>
    <w:rPr>
      <w:b/>
      <w:bCs w:val="0"/>
      <w:iCs/>
      <w:caps/>
      <w:spacing w:val="6"/>
      <w:sz w:val="20"/>
    </w:rPr>
  </w:style>
  <w:style w:type="paragraph" w:styleId="Heading5">
    <w:name w:val="heading 5"/>
    <w:basedOn w:val="Heading4"/>
    <w:next w:val="BodyText"/>
    <w:link w:val="Heading5Char"/>
    <w:uiPriority w:val="9"/>
    <w:qFormat/>
    <w:rsid w:val="00B433F6"/>
    <w:pPr>
      <w:outlineLvl w:val="4"/>
    </w:pPr>
    <w:rPr>
      <w:caps w:val="0"/>
      <w:spacing w:val="0"/>
    </w:rPr>
  </w:style>
  <w:style w:type="paragraph" w:styleId="Heading8">
    <w:name w:val="heading 8"/>
    <w:basedOn w:val="Caption"/>
    <w:next w:val="Normal"/>
    <w:link w:val="Heading8Char"/>
    <w:uiPriority w:val="9"/>
    <w:semiHidden/>
    <w:qFormat/>
    <w:rsid w:val="00B433F6"/>
    <w:pPr>
      <w:keepNext/>
      <w:keepLines/>
      <w:spacing w:before="240"/>
      <w:outlineLvl w:val="7"/>
    </w:pPr>
    <w:rPr>
      <w:rFonts w:eastAsiaTheme="majorEastAsia" w:cstheme="majorBidi"/>
      <w:b/>
      <w:iCs w:val="0"/>
      <w:spacing w:val="4"/>
      <w:szCs w:val="21"/>
    </w:rPr>
  </w:style>
  <w:style w:type="paragraph" w:styleId="Heading9">
    <w:name w:val="heading 9"/>
    <w:basedOn w:val="Heading8"/>
    <w:next w:val="Normal"/>
    <w:link w:val="Heading9Char"/>
    <w:uiPriority w:val="9"/>
    <w:semiHidden/>
    <w:qFormat/>
    <w:rsid w:val="00B433F6"/>
    <w:pPr>
      <w:outlineLvl w:val="8"/>
    </w:pPr>
    <w:rPr>
      <w:b w:val="0"/>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78"/>
    <w:qFormat/>
    <w:rsid w:val="00B433F6"/>
    <w:pPr>
      <w:spacing w:after="120"/>
      <w:ind w:left="480" w:hanging="240"/>
      <w:contextualSpacing/>
    </w:pPr>
    <w:rPr>
      <w:kern w:val="16"/>
    </w:rPr>
  </w:style>
  <w:style w:type="paragraph" w:styleId="FootnoteText">
    <w:name w:val="footnote text"/>
    <w:aliases w:val="Extra Small Text"/>
    <w:basedOn w:val="Normal"/>
    <w:link w:val="FootnoteTextChar"/>
    <w:uiPriority w:val="4"/>
    <w:qFormat/>
    <w:rsid w:val="00B433F6"/>
    <w:pPr>
      <w:spacing w:after="120"/>
    </w:pPr>
    <w:rPr>
      <w:kern w:val="16"/>
      <w:sz w:val="16"/>
    </w:rPr>
  </w:style>
  <w:style w:type="character" w:customStyle="1" w:styleId="FootnoteTextChar">
    <w:name w:val="Footnote Text Char"/>
    <w:aliases w:val="Extra Small Text Char"/>
    <w:basedOn w:val="DefaultParagraphFont"/>
    <w:link w:val="FootnoteText"/>
    <w:uiPriority w:val="4"/>
    <w:rsid w:val="00B433F6"/>
    <w:rPr>
      <w:kern w:val="16"/>
      <w:sz w:val="16"/>
    </w:rPr>
  </w:style>
  <w:style w:type="character" w:styleId="FootnoteReference">
    <w:name w:val="footnote reference"/>
    <w:aliases w:val="In-Text Citation"/>
    <w:basedOn w:val="DefaultParagraphFont"/>
    <w:uiPriority w:val="11"/>
    <w:qFormat/>
    <w:rsid w:val="00B433F6"/>
    <w:rPr>
      <w:vertAlign w:val="superscript"/>
    </w:rPr>
  </w:style>
  <w:style w:type="character" w:styleId="Hyperlink">
    <w:name w:val="Hyperlink"/>
    <w:basedOn w:val="DefaultParagraphFont"/>
    <w:uiPriority w:val="99"/>
    <w:unhideWhenUsed/>
    <w:rsid w:val="00D77610"/>
    <w:rPr>
      <w:color w:val="009782" w:themeColor="accent2"/>
      <w:u w:val="dotted"/>
    </w:rPr>
  </w:style>
  <w:style w:type="paragraph" w:styleId="Header">
    <w:name w:val="header"/>
    <w:aliases w:val="Header Text"/>
    <w:basedOn w:val="Normal"/>
    <w:link w:val="HeaderChar"/>
    <w:uiPriority w:val="29"/>
    <w:qFormat/>
    <w:rsid w:val="00B433F6"/>
    <w:pPr>
      <w:tabs>
        <w:tab w:val="center" w:pos="4680"/>
        <w:tab w:val="right" w:pos="9360"/>
      </w:tabs>
      <w:spacing w:before="80" w:after="480" w:line="240" w:lineRule="auto"/>
    </w:pPr>
    <w:rPr>
      <w:rFonts w:asciiTheme="majorHAnsi" w:hAnsiTheme="majorHAnsi" w:cstheme="majorHAnsi"/>
      <w:bCs/>
      <w:caps/>
      <w:noProof/>
      <w:color w:val="951A2C" w:themeColor="accent1"/>
      <w:spacing w:val="4"/>
      <w:kern w:val="16"/>
      <w:sz w:val="18"/>
      <w:szCs w:val="24"/>
    </w:rPr>
  </w:style>
  <w:style w:type="character" w:customStyle="1" w:styleId="HeaderChar">
    <w:name w:val="Header Char"/>
    <w:aliases w:val="Header Text Char"/>
    <w:basedOn w:val="DefaultParagraphFont"/>
    <w:link w:val="Header"/>
    <w:uiPriority w:val="29"/>
    <w:rsid w:val="00B433F6"/>
    <w:rPr>
      <w:rFonts w:asciiTheme="majorHAnsi" w:hAnsiTheme="majorHAnsi" w:cstheme="majorHAnsi"/>
      <w:bCs/>
      <w:caps/>
      <w:noProof/>
      <w:color w:val="951A2C" w:themeColor="accent1"/>
      <w:spacing w:val="4"/>
      <w:kern w:val="16"/>
      <w:sz w:val="18"/>
      <w:szCs w:val="24"/>
    </w:rPr>
  </w:style>
  <w:style w:type="paragraph" w:styleId="Footer">
    <w:name w:val="footer"/>
    <w:aliases w:val="Footer Text,Margin Text"/>
    <w:basedOn w:val="Normal"/>
    <w:link w:val="FooterChar"/>
    <w:uiPriority w:val="13"/>
    <w:qFormat/>
    <w:rsid w:val="00B433F6"/>
    <w:pPr>
      <w:tabs>
        <w:tab w:val="center" w:pos="5400"/>
        <w:tab w:val="right" w:pos="11040"/>
      </w:tabs>
      <w:spacing w:line="240" w:lineRule="auto"/>
    </w:pPr>
    <w:rPr>
      <w:rFonts w:ascii="Arial" w:hAnsi="Arial"/>
      <w:color w:val="8C8C8C" w:themeColor="text2"/>
      <w:spacing w:val="2"/>
      <w:kern w:val="16"/>
      <w:sz w:val="18"/>
      <w:szCs w:val="17"/>
    </w:rPr>
  </w:style>
  <w:style w:type="character" w:customStyle="1" w:styleId="FooterChar">
    <w:name w:val="Footer Char"/>
    <w:aliases w:val="Footer Text Char,Margin Text Char"/>
    <w:basedOn w:val="DefaultParagraphFont"/>
    <w:link w:val="Footer"/>
    <w:uiPriority w:val="13"/>
    <w:rsid w:val="00B433F6"/>
    <w:rPr>
      <w:rFonts w:ascii="Arial" w:hAnsi="Arial"/>
      <w:color w:val="8C8C8C" w:themeColor="text2"/>
      <w:spacing w:val="2"/>
      <w:kern w:val="16"/>
      <w:sz w:val="18"/>
      <w:szCs w:val="17"/>
    </w:rPr>
  </w:style>
  <w:style w:type="table" w:styleId="TableGrid">
    <w:name w:val="Table Grid"/>
    <w:basedOn w:val="TableNormal"/>
    <w:uiPriority w:val="39"/>
    <w:rsid w:val="004E1D8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D259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2598"/>
    <w:rPr>
      <w:rFonts w:ascii="Segoe UI" w:hAnsi="Segoe UI" w:cs="Segoe UI"/>
      <w:sz w:val="18"/>
      <w:szCs w:val="18"/>
    </w:rPr>
  </w:style>
  <w:style w:type="character" w:styleId="UnresolvedMention">
    <w:name w:val="Unresolved Mention"/>
    <w:basedOn w:val="DefaultParagraphFont"/>
    <w:uiPriority w:val="99"/>
    <w:unhideWhenUsed/>
    <w:rsid w:val="009C4D7F"/>
    <w:rPr>
      <w:color w:val="605E5C"/>
      <w:shd w:val="clear" w:color="auto" w:fill="E1DFDD"/>
    </w:rPr>
  </w:style>
  <w:style w:type="character" w:styleId="CommentReference">
    <w:name w:val="annotation reference"/>
    <w:basedOn w:val="DefaultParagraphFont"/>
    <w:uiPriority w:val="99"/>
    <w:semiHidden/>
    <w:unhideWhenUsed/>
    <w:rsid w:val="00AA2744"/>
    <w:rPr>
      <w:sz w:val="16"/>
      <w:szCs w:val="16"/>
    </w:rPr>
  </w:style>
  <w:style w:type="paragraph" w:styleId="CommentText">
    <w:name w:val="annotation text"/>
    <w:basedOn w:val="Normal"/>
    <w:link w:val="CommentTextChar"/>
    <w:uiPriority w:val="99"/>
    <w:semiHidden/>
    <w:unhideWhenUsed/>
    <w:rsid w:val="00AA2744"/>
    <w:pPr>
      <w:spacing w:line="240" w:lineRule="auto"/>
    </w:pPr>
  </w:style>
  <w:style w:type="character" w:customStyle="1" w:styleId="CommentTextChar">
    <w:name w:val="Comment Text Char"/>
    <w:basedOn w:val="DefaultParagraphFont"/>
    <w:link w:val="CommentText"/>
    <w:uiPriority w:val="99"/>
    <w:semiHidden/>
    <w:rsid w:val="00AA2744"/>
    <w:rPr>
      <w:sz w:val="20"/>
      <w:szCs w:val="20"/>
    </w:rPr>
  </w:style>
  <w:style w:type="paragraph" w:styleId="CommentSubject">
    <w:name w:val="annotation subject"/>
    <w:basedOn w:val="CommentText"/>
    <w:next w:val="CommentText"/>
    <w:link w:val="CommentSubjectChar"/>
    <w:uiPriority w:val="99"/>
    <w:semiHidden/>
    <w:unhideWhenUsed/>
    <w:rsid w:val="00AA2744"/>
    <w:rPr>
      <w:b/>
      <w:bCs/>
    </w:rPr>
  </w:style>
  <w:style w:type="character" w:customStyle="1" w:styleId="CommentSubjectChar">
    <w:name w:val="Comment Subject Char"/>
    <w:basedOn w:val="CommentTextChar"/>
    <w:link w:val="CommentSubject"/>
    <w:uiPriority w:val="99"/>
    <w:semiHidden/>
    <w:rsid w:val="00AA2744"/>
    <w:rPr>
      <w:b/>
      <w:bCs/>
      <w:sz w:val="20"/>
      <w:szCs w:val="20"/>
    </w:rPr>
  </w:style>
  <w:style w:type="paragraph" w:customStyle="1" w:styleId="paragraph">
    <w:name w:val="paragraph"/>
    <w:basedOn w:val="Normal"/>
    <w:rsid w:val="00B179D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179D0"/>
  </w:style>
  <w:style w:type="character" w:customStyle="1" w:styleId="eop">
    <w:name w:val="eop"/>
    <w:basedOn w:val="DefaultParagraphFont"/>
    <w:rsid w:val="00B179D0"/>
  </w:style>
  <w:style w:type="character" w:customStyle="1" w:styleId="spellingerror">
    <w:name w:val="spellingerror"/>
    <w:basedOn w:val="DefaultParagraphFont"/>
    <w:rsid w:val="00B179D0"/>
  </w:style>
  <w:style w:type="character" w:styleId="FollowedHyperlink">
    <w:name w:val="FollowedHyperlink"/>
    <w:basedOn w:val="DefaultParagraphFont"/>
    <w:uiPriority w:val="99"/>
    <w:semiHidden/>
    <w:unhideWhenUsed/>
    <w:rsid w:val="006F7B88"/>
    <w:rPr>
      <w:color w:val="18478A" w:themeColor="followedHyperlink"/>
      <w:u w:val="single"/>
    </w:rPr>
  </w:style>
  <w:style w:type="paragraph" w:styleId="NormalWeb">
    <w:name w:val="Normal (Web)"/>
    <w:basedOn w:val="Normal"/>
    <w:uiPriority w:val="99"/>
    <w:unhideWhenUsed/>
    <w:rsid w:val="006734E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semiHidden/>
    <w:qFormat/>
    <w:rsid w:val="006734E9"/>
    <w:rPr>
      <w:b/>
      <w:bCs/>
    </w:rPr>
  </w:style>
  <w:style w:type="character" w:styleId="Emphasis">
    <w:name w:val="Emphasis"/>
    <w:basedOn w:val="DefaultParagraphFont"/>
    <w:uiPriority w:val="10"/>
    <w:qFormat/>
    <w:rsid w:val="00B433F6"/>
    <w:rPr>
      <w:b/>
      <w:i w:val="0"/>
      <w:iCs/>
    </w:rPr>
  </w:style>
  <w:style w:type="character" w:customStyle="1" w:styleId="Heading4Char">
    <w:name w:val="Heading 4 Char"/>
    <w:basedOn w:val="DefaultParagraphFont"/>
    <w:link w:val="Heading4"/>
    <w:uiPriority w:val="9"/>
    <w:rsid w:val="00B433F6"/>
    <w:rPr>
      <w:b/>
      <w:iCs/>
      <w:caps/>
      <w:spacing w:val="6"/>
      <w:kern w:val="16"/>
      <w:szCs w:val="24"/>
    </w:rPr>
  </w:style>
  <w:style w:type="character" w:customStyle="1" w:styleId="Heading2Char">
    <w:name w:val="Heading 2 Char"/>
    <w:basedOn w:val="DefaultParagraphFont"/>
    <w:link w:val="Heading2"/>
    <w:uiPriority w:val="9"/>
    <w:rsid w:val="002267CA"/>
    <w:rPr>
      <w:b/>
      <w:color w:val="009782" w:themeColor="accent2"/>
      <w:kern w:val="16"/>
      <w:sz w:val="24"/>
      <w:szCs w:val="26"/>
    </w:rPr>
  </w:style>
  <w:style w:type="character" w:customStyle="1" w:styleId="Heading1Char">
    <w:name w:val="Heading 1 Char"/>
    <w:basedOn w:val="DefaultParagraphFont"/>
    <w:link w:val="Heading1"/>
    <w:uiPriority w:val="9"/>
    <w:rsid w:val="00097E6F"/>
    <w:rPr>
      <w:rFonts w:eastAsiaTheme="majorEastAsia" w:cstheme="majorBidi"/>
      <w:b/>
      <w:caps/>
      <w:color w:val="009782" w:themeColor="accent2"/>
      <w:spacing w:val="4"/>
      <w:kern w:val="16"/>
      <w:sz w:val="24"/>
      <w:szCs w:val="32"/>
    </w:rPr>
  </w:style>
  <w:style w:type="paragraph" w:customStyle="1" w:styleId="has-small-font-size">
    <w:name w:val="has-small-font-size"/>
    <w:basedOn w:val="Normal"/>
    <w:rsid w:val="00AC6AFC"/>
    <w:pPr>
      <w:spacing w:before="100" w:beforeAutospacing="1" w:after="100" w:afterAutospacing="1" w:line="240" w:lineRule="auto"/>
    </w:pPr>
    <w:rPr>
      <w:rFonts w:ascii="Times New Roman" w:eastAsia="Times New Roman" w:hAnsi="Times New Roman" w:cs="Times New Roman"/>
      <w:sz w:val="24"/>
      <w:szCs w:val="24"/>
    </w:rPr>
  </w:style>
  <w:style w:type="character" w:styleId="Mention">
    <w:name w:val="Mention"/>
    <w:basedOn w:val="DefaultParagraphFont"/>
    <w:uiPriority w:val="99"/>
    <w:unhideWhenUsed/>
    <w:rsid w:val="00B53112"/>
    <w:rPr>
      <w:color w:val="2B579A"/>
      <w:shd w:val="clear" w:color="auto" w:fill="E6E6E6"/>
    </w:rPr>
  </w:style>
  <w:style w:type="paragraph" w:styleId="BodyText">
    <w:name w:val="Body Text"/>
    <w:basedOn w:val="Normal"/>
    <w:link w:val="BodyTextChar"/>
    <w:uiPriority w:val="1"/>
    <w:qFormat/>
    <w:rsid w:val="002267CA"/>
    <w:pPr>
      <w:spacing w:after="240"/>
    </w:pPr>
    <w:rPr>
      <w:kern w:val="16"/>
      <w:sz w:val="22"/>
    </w:rPr>
  </w:style>
  <w:style w:type="character" w:customStyle="1" w:styleId="BodyTextChar">
    <w:name w:val="Body Text Char"/>
    <w:basedOn w:val="DefaultParagraphFont"/>
    <w:link w:val="BodyText"/>
    <w:uiPriority w:val="1"/>
    <w:rsid w:val="002267CA"/>
    <w:rPr>
      <w:kern w:val="16"/>
      <w:sz w:val="22"/>
    </w:rPr>
  </w:style>
  <w:style w:type="character" w:customStyle="1" w:styleId="Heading3Char">
    <w:name w:val="Heading 3 Char"/>
    <w:basedOn w:val="DefaultParagraphFont"/>
    <w:link w:val="Heading3"/>
    <w:uiPriority w:val="9"/>
    <w:rsid w:val="00B433F6"/>
    <w:rPr>
      <w:bCs/>
      <w:kern w:val="16"/>
      <w:sz w:val="24"/>
      <w:szCs w:val="24"/>
    </w:rPr>
  </w:style>
  <w:style w:type="character" w:customStyle="1" w:styleId="Heading5Char">
    <w:name w:val="Heading 5 Char"/>
    <w:basedOn w:val="DefaultParagraphFont"/>
    <w:link w:val="Heading5"/>
    <w:uiPriority w:val="9"/>
    <w:rsid w:val="00B433F6"/>
    <w:rPr>
      <w:b/>
      <w:iCs/>
      <w:kern w:val="16"/>
      <w:szCs w:val="24"/>
    </w:rPr>
  </w:style>
  <w:style w:type="character" w:customStyle="1" w:styleId="Heading8Char">
    <w:name w:val="Heading 8 Char"/>
    <w:basedOn w:val="DefaultParagraphFont"/>
    <w:link w:val="Heading8"/>
    <w:uiPriority w:val="9"/>
    <w:semiHidden/>
    <w:rsid w:val="00B433F6"/>
    <w:rPr>
      <w:rFonts w:eastAsiaTheme="majorEastAsia" w:cstheme="majorBidi"/>
      <w:b/>
      <w:i/>
      <w:spacing w:val="4"/>
      <w:kern w:val="16"/>
      <w:sz w:val="18"/>
      <w:szCs w:val="21"/>
    </w:rPr>
  </w:style>
  <w:style w:type="paragraph" w:styleId="Caption">
    <w:name w:val="caption"/>
    <w:aliases w:val="Small Text"/>
    <w:basedOn w:val="Normal"/>
    <w:next w:val="Normal"/>
    <w:link w:val="CaptionChar"/>
    <w:uiPriority w:val="3"/>
    <w:qFormat/>
    <w:rsid w:val="00B433F6"/>
    <w:pPr>
      <w:spacing w:after="120"/>
    </w:pPr>
    <w:rPr>
      <w:iCs/>
      <w:kern w:val="16"/>
      <w:sz w:val="18"/>
      <w:szCs w:val="18"/>
    </w:rPr>
  </w:style>
  <w:style w:type="character" w:customStyle="1" w:styleId="Heading9Char">
    <w:name w:val="Heading 9 Char"/>
    <w:basedOn w:val="DefaultParagraphFont"/>
    <w:link w:val="Heading9"/>
    <w:uiPriority w:val="9"/>
    <w:semiHidden/>
    <w:rsid w:val="00B433F6"/>
    <w:rPr>
      <w:rFonts w:eastAsiaTheme="majorEastAsia" w:cstheme="majorBidi"/>
      <w:bCs/>
      <w:i/>
      <w:iCs/>
      <w:spacing w:val="4"/>
      <w:kern w:val="16"/>
      <w:sz w:val="18"/>
      <w:szCs w:val="21"/>
    </w:rPr>
  </w:style>
  <w:style w:type="character" w:customStyle="1" w:styleId="CaptionChar">
    <w:name w:val="Caption Char"/>
    <w:aliases w:val="Small Text Char"/>
    <w:basedOn w:val="DefaultParagraphFont"/>
    <w:link w:val="Caption"/>
    <w:uiPriority w:val="3"/>
    <w:rsid w:val="00B433F6"/>
    <w:rPr>
      <w:iCs/>
      <w:kern w:val="16"/>
      <w:sz w:val="18"/>
      <w:szCs w:val="18"/>
    </w:rPr>
  </w:style>
  <w:style w:type="paragraph" w:styleId="Title">
    <w:name w:val="Title"/>
    <w:basedOn w:val="Normal"/>
    <w:next w:val="Subtitle"/>
    <w:link w:val="TitleChar"/>
    <w:uiPriority w:val="7"/>
    <w:qFormat/>
    <w:rsid w:val="00097E6F"/>
    <w:pPr>
      <w:keepNext/>
      <w:keepLines/>
      <w:suppressAutoHyphens/>
      <w:spacing w:after="120"/>
      <w:contextualSpacing/>
    </w:pPr>
    <w:rPr>
      <w:rFonts w:eastAsiaTheme="majorEastAsia" w:cstheme="majorBidi"/>
      <w:b/>
      <w:color w:val="009782" w:themeColor="accent2"/>
      <w:spacing w:val="-4"/>
      <w:kern w:val="28"/>
      <w:sz w:val="48"/>
      <w:szCs w:val="32"/>
    </w:rPr>
  </w:style>
  <w:style w:type="character" w:customStyle="1" w:styleId="TitleChar">
    <w:name w:val="Title Char"/>
    <w:basedOn w:val="DefaultParagraphFont"/>
    <w:link w:val="Title"/>
    <w:uiPriority w:val="7"/>
    <w:rsid w:val="00097E6F"/>
    <w:rPr>
      <w:rFonts w:eastAsiaTheme="majorEastAsia" w:cstheme="majorBidi"/>
      <w:b/>
      <w:color w:val="009782" w:themeColor="accent2"/>
      <w:spacing w:val="-4"/>
      <w:kern w:val="28"/>
      <w:sz w:val="48"/>
      <w:szCs w:val="32"/>
    </w:rPr>
  </w:style>
  <w:style w:type="paragraph" w:styleId="Subtitle">
    <w:name w:val="Subtitle"/>
    <w:basedOn w:val="Normal"/>
    <w:next w:val="BodyText"/>
    <w:link w:val="SubtitleChar"/>
    <w:uiPriority w:val="8"/>
    <w:qFormat/>
    <w:rsid w:val="00097E6F"/>
    <w:pPr>
      <w:keepNext/>
      <w:keepLines/>
      <w:numPr>
        <w:ilvl w:val="1"/>
      </w:numPr>
      <w:suppressAutoHyphens/>
      <w:spacing w:after="240"/>
    </w:pPr>
    <w:rPr>
      <w:rFonts w:eastAsiaTheme="minorEastAsia"/>
      <w:spacing w:val="-4"/>
      <w:kern w:val="16"/>
      <w:sz w:val="36"/>
      <w:szCs w:val="32"/>
    </w:rPr>
  </w:style>
  <w:style w:type="character" w:customStyle="1" w:styleId="SubtitleChar">
    <w:name w:val="Subtitle Char"/>
    <w:basedOn w:val="DefaultParagraphFont"/>
    <w:link w:val="Subtitle"/>
    <w:uiPriority w:val="8"/>
    <w:rsid w:val="00097E6F"/>
    <w:rPr>
      <w:rFonts w:eastAsiaTheme="minorEastAsia"/>
      <w:spacing w:val="-4"/>
      <w:kern w:val="16"/>
      <w:sz w:val="36"/>
      <w:szCs w:val="32"/>
    </w:rPr>
  </w:style>
  <w:style w:type="paragraph" w:styleId="BodyText2">
    <w:name w:val="Body Text 2"/>
    <w:aliases w:val="Large Text"/>
    <w:basedOn w:val="BodyText"/>
    <w:next w:val="BodyText"/>
    <w:link w:val="BodyText2Char"/>
    <w:uiPriority w:val="1"/>
    <w:qFormat/>
    <w:rsid w:val="00B433F6"/>
    <w:rPr>
      <w:sz w:val="24"/>
    </w:rPr>
  </w:style>
  <w:style w:type="character" w:customStyle="1" w:styleId="BodyText2Char">
    <w:name w:val="Body Text 2 Char"/>
    <w:aliases w:val="Large Text Char"/>
    <w:basedOn w:val="DefaultParagraphFont"/>
    <w:link w:val="BodyText2"/>
    <w:uiPriority w:val="1"/>
    <w:rsid w:val="00B433F6"/>
    <w:rPr>
      <w:kern w:val="16"/>
      <w:sz w:val="24"/>
    </w:rPr>
  </w:style>
  <w:style w:type="paragraph" w:styleId="BodyText3">
    <w:name w:val="Body Text 3"/>
    <w:aliases w:val="Extra Large Text"/>
    <w:basedOn w:val="BodyText"/>
    <w:next w:val="BodyText"/>
    <w:link w:val="BodyText3Char"/>
    <w:uiPriority w:val="2"/>
    <w:qFormat/>
    <w:rsid w:val="00B433F6"/>
    <w:rPr>
      <w:spacing w:val="-4"/>
      <w:sz w:val="32"/>
      <w:szCs w:val="16"/>
    </w:rPr>
  </w:style>
  <w:style w:type="character" w:customStyle="1" w:styleId="BodyText3Char">
    <w:name w:val="Body Text 3 Char"/>
    <w:aliases w:val="Extra Large Text Char"/>
    <w:basedOn w:val="DefaultParagraphFont"/>
    <w:link w:val="BodyText3"/>
    <w:uiPriority w:val="2"/>
    <w:rsid w:val="00B433F6"/>
    <w:rPr>
      <w:spacing w:val="-4"/>
      <w:kern w:val="16"/>
      <w:sz w:val="32"/>
      <w:szCs w:val="16"/>
    </w:rPr>
  </w:style>
  <w:style w:type="paragraph" w:styleId="BlockText">
    <w:name w:val="Block Text"/>
    <w:aliases w:val="Callout"/>
    <w:basedOn w:val="Normal"/>
    <w:uiPriority w:val="15"/>
    <w:qFormat/>
    <w:rsid w:val="00B433F6"/>
    <w:pPr>
      <w:pBdr>
        <w:top w:val="single" w:sz="4" w:space="12" w:color="494949" w:themeColor="text1" w:shadow="1"/>
        <w:left w:val="single" w:sz="4" w:space="12" w:color="494949" w:themeColor="text1" w:shadow="1"/>
        <w:bottom w:val="single" w:sz="4" w:space="10" w:color="494949" w:themeColor="text1" w:shadow="1"/>
        <w:right w:val="single" w:sz="4" w:space="12" w:color="494949" w:themeColor="text1" w:shadow="1"/>
      </w:pBdr>
      <w:spacing w:before="240" w:after="480"/>
      <w:ind w:left="240" w:right="240"/>
    </w:pPr>
    <w:rPr>
      <w:rFonts w:eastAsiaTheme="minorEastAsia"/>
      <w:iCs/>
      <w:kern w:val="16"/>
    </w:rPr>
  </w:style>
  <w:style w:type="paragraph" w:styleId="NoSpacing">
    <w:name w:val="No Spacing"/>
    <w:basedOn w:val="Normal"/>
    <w:uiPriority w:val="99"/>
    <w:qFormat/>
    <w:rsid w:val="00B433F6"/>
    <w:pPr>
      <w:spacing w:after="120"/>
    </w:pPr>
    <w:rPr>
      <w:kern w:val="16"/>
    </w:rPr>
  </w:style>
  <w:style w:type="paragraph" w:styleId="Quote">
    <w:name w:val="Quote"/>
    <w:basedOn w:val="Normal"/>
    <w:next w:val="Normal"/>
    <w:link w:val="QuoteChar"/>
    <w:uiPriority w:val="16"/>
    <w:qFormat/>
    <w:rsid w:val="00B433F6"/>
    <w:pPr>
      <w:spacing w:before="480" w:after="480"/>
      <w:ind w:left="240" w:right="240"/>
    </w:pPr>
    <w:rPr>
      <w:iCs/>
      <w:kern w:val="16"/>
      <w:sz w:val="24"/>
    </w:rPr>
  </w:style>
  <w:style w:type="character" w:customStyle="1" w:styleId="QuoteChar">
    <w:name w:val="Quote Char"/>
    <w:basedOn w:val="DefaultParagraphFont"/>
    <w:link w:val="Quote"/>
    <w:uiPriority w:val="16"/>
    <w:rsid w:val="00B433F6"/>
    <w:rPr>
      <w:iCs/>
      <w:kern w:val="16"/>
      <w:sz w:val="24"/>
    </w:rPr>
  </w:style>
  <w:style w:type="paragraph" w:styleId="IntenseQuote">
    <w:name w:val="Intense Quote"/>
    <w:basedOn w:val="Quote"/>
    <w:next w:val="Normal"/>
    <w:link w:val="IntenseQuoteChar"/>
    <w:uiPriority w:val="17"/>
    <w:qFormat/>
    <w:rsid w:val="00B433F6"/>
    <w:rPr>
      <w:spacing w:val="-4"/>
      <w:sz w:val="32"/>
    </w:rPr>
  </w:style>
  <w:style w:type="character" w:customStyle="1" w:styleId="IntenseQuoteChar">
    <w:name w:val="Intense Quote Char"/>
    <w:basedOn w:val="DefaultParagraphFont"/>
    <w:link w:val="IntenseQuote"/>
    <w:uiPriority w:val="17"/>
    <w:rsid w:val="00B433F6"/>
    <w:rPr>
      <w:iCs/>
      <w:spacing w:val="-4"/>
      <w:kern w:val="16"/>
      <w:sz w:val="32"/>
    </w:rPr>
  </w:style>
  <w:style w:type="character" w:styleId="SubtleEmphasis">
    <w:name w:val="Subtle Emphasis"/>
    <w:basedOn w:val="DefaultParagraphFont"/>
    <w:uiPriority w:val="10"/>
    <w:qFormat/>
    <w:rsid w:val="00B433F6"/>
    <w:rPr>
      <w:i/>
      <w:iCs/>
      <w:color w:val="auto"/>
    </w:rPr>
  </w:style>
  <w:style w:type="character" w:styleId="IntenseEmphasis">
    <w:name w:val="Intense Emphasis"/>
    <w:basedOn w:val="DefaultParagraphFont"/>
    <w:uiPriority w:val="99"/>
    <w:qFormat/>
    <w:rsid w:val="00B433F6"/>
    <w:rPr>
      <w:b/>
      <w:i/>
      <w:iCs/>
      <w:color w:val="auto"/>
    </w:rPr>
  </w:style>
  <w:style w:type="paragraph" w:styleId="TOCHeading">
    <w:name w:val="TOC Heading"/>
    <w:basedOn w:val="Heading2"/>
    <w:next w:val="Normal"/>
    <w:uiPriority w:val="89"/>
    <w:semiHidden/>
    <w:unhideWhenUsed/>
    <w:qFormat/>
    <w:rsid w:val="00B433F6"/>
    <w:pPr>
      <w:outlineLvl w:val="9"/>
    </w:pPr>
  </w:style>
  <w:style w:type="character" w:customStyle="1" w:styleId="TitleInline">
    <w:name w:val="Title Inline"/>
    <w:basedOn w:val="DefaultParagraphFont"/>
    <w:uiPriority w:val="7"/>
    <w:semiHidden/>
    <w:locked/>
    <w:rsid w:val="00B433F6"/>
    <w:rPr>
      <w:b/>
      <w:spacing w:val="-4"/>
      <w:sz w:val="32"/>
      <w:szCs w:val="32"/>
    </w:rPr>
  </w:style>
  <w:style w:type="paragraph" w:styleId="BodyTextFirstIndent">
    <w:name w:val="Body Text First Indent"/>
    <w:basedOn w:val="BodyText"/>
    <w:link w:val="BodyTextFirstIndentChar"/>
    <w:uiPriority w:val="99"/>
    <w:unhideWhenUsed/>
    <w:rsid w:val="002267CA"/>
    <w:pPr>
      <w:spacing w:after="0"/>
      <w:ind w:firstLine="360"/>
    </w:pPr>
    <w:rPr>
      <w:kern w:val="0"/>
    </w:rPr>
  </w:style>
  <w:style w:type="character" w:customStyle="1" w:styleId="BodyTextFirstIndentChar">
    <w:name w:val="Body Text First Indent Char"/>
    <w:basedOn w:val="BodyTextChar"/>
    <w:link w:val="BodyTextFirstIndent"/>
    <w:uiPriority w:val="99"/>
    <w:rsid w:val="002267CA"/>
    <w:rPr>
      <w:kern w:val="16"/>
      <w:sz w:val="22"/>
    </w:rPr>
  </w:style>
  <w:style w:type="paragraph" w:styleId="TOC3">
    <w:name w:val="toc 3"/>
    <w:basedOn w:val="Normal"/>
    <w:next w:val="Normal"/>
    <w:autoRedefine/>
    <w:uiPriority w:val="39"/>
    <w:unhideWhenUsed/>
    <w:rsid w:val="002267CA"/>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8782605">
      <w:bodyDiv w:val="1"/>
      <w:marLeft w:val="0"/>
      <w:marRight w:val="0"/>
      <w:marTop w:val="0"/>
      <w:marBottom w:val="0"/>
      <w:divBdr>
        <w:top w:val="none" w:sz="0" w:space="0" w:color="auto"/>
        <w:left w:val="none" w:sz="0" w:space="0" w:color="auto"/>
        <w:bottom w:val="none" w:sz="0" w:space="0" w:color="auto"/>
        <w:right w:val="none" w:sz="0" w:space="0" w:color="auto"/>
      </w:divBdr>
      <w:divsChild>
        <w:div w:id="360477348">
          <w:marLeft w:val="0"/>
          <w:marRight w:val="0"/>
          <w:marTop w:val="0"/>
          <w:marBottom w:val="0"/>
          <w:divBdr>
            <w:top w:val="none" w:sz="0" w:space="0" w:color="auto"/>
            <w:left w:val="none" w:sz="0" w:space="0" w:color="auto"/>
            <w:bottom w:val="none" w:sz="0" w:space="0" w:color="auto"/>
            <w:right w:val="none" w:sz="0" w:space="0" w:color="auto"/>
          </w:divBdr>
        </w:div>
        <w:div w:id="361251846">
          <w:marLeft w:val="0"/>
          <w:marRight w:val="0"/>
          <w:marTop w:val="0"/>
          <w:marBottom w:val="0"/>
          <w:divBdr>
            <w:top w:val="none" w:sz="0" w:space="0" w:color="auto"/>
            <w:left w:val="none" w:sz="0" w:space="0" w:color="auto"/>
            <w:bottom w:val="none" w:sz="0" w:space="0" w:color="auto"/>
            <w:right w:val="none" w:sz="0" w:space="0" w:color="auto"/>
          </w:divBdr>
        </w:div>
        <w:div w:id="742799545">
          <w:marLeft w:val="0"/>
          <w:marRight w:val="0"/>
          <w:marTop w:val="0"/>
          <w:marBottom w:val="0"/>
          <w:divBdr>
            <w:top w:val="none" w:sz="0" w:space="0" w:color="auto"/>
            <w:left w:val="none" w:sz="0" w:space="0" w:color="auto"/>
            <w:bottom w:val="none" w:sz="0" w:space="0" w:color="auto"/>
            <w:right w:val="none" w:sz="0" w:space="0" w:color="auto"/>
          </w:divBdr>
        </w:div>
        <w:div w:id="952439691">
          <w:marLeft w:val="0"/>
          <w:marRight w:val="0"/>
          <w:marTop w:val="0"/>
          <w:marBottom w:val="0"/>
          <w:divBdr>
            <w:top w:val="none" w:sz="0" w:space="0" w:color="auto"/>
            <w:left w:val="none" w:sz="0" w:space="0" w:color="auto"/>
            <w:bottom w:val="none" w:sz="0" w:space="0" w:color="auto"/>
            <w:right w:val="none" w:sz="0" w:space="0" w:color="auto"/>
          </w:divBdr>
        </w:div>
        <w:div w:id="985209148">
          <w:marLeft w:val="0"/>
          <w:marRight w:val="0"/>
          <w:marTop w:val="0"/>
          <w:marBottom w:val="0"/>
          <w:divBdr>
            <w:top w:val="none" w:sz="0" w:space="0" w:color="auto"/>
            <w:left w:val="none" w:sz="0" w:space="0" w:color="auto"/>
            <w:bottom w:val="none" w:sz="0" w:space="0" w:color="auto"/>
            <w:right w:val="none" w:sz="0" w:space="0" w:color="auto"/>
          </w:divBdr>
        </w:div>
        <w:div w:id="1919509842">
          <w:marLeft w:val="0"/>
          <w:marRight w:val="0"/>
          <w:marTop w:val="0"/>
          <w:marBottom w:val="0"/>
          <w:divBdr>
            <w:top w:val="none" w:sz="0" w:space="0" w:color="auto"/>
            <w:left w:val="none" w:sz="0" w:space="0" w:color="auto"/>
            <w:bottom w:val="none" w:sz="0" w:space="0" w:color="auto"/>
            <w:right w:val="none" w:sz="0" w:space="0" w:color="auto"/>
          </w:divBdr>
        </w:div>
      </w:divsChild>
    </w:div>
    <w:div w:id="637151019">
      <w:bodyDiv w:val="1"/>
      <w:marLeft w:val="0"/>
      <w:marRight w:val="0"/>
      <w:marTop w:val="0"/>
      <w:marBottom w:val="0"/>
      <w:divBdr>
        <w:top w:val="none" w:sz="0" w:space="0" w:color="auto"/>
        <w:left w:val="none" w:sz="0" w:space="0" w:color="auto"/>
        <w:bottom w:val="none" w:sz="0" w:space="0" w:color="auto"/>
        <w:right w:val="none" w:sz="0" w:space="0" w:color="auto"/>
      </w:divBdr>
    </w:div>
    <w:div w:id="676078450">
      <w:bodyDiv w:val="1"/>
      <w:marLeft w:val="0"/>
      <w:marRight w:val="0"/>
      <w:marTop w:val="0"/>
      <w:marBottom w:val="0"/>
      <w:divBdr>
        <w:top w:val="none" w:sz="0" w:space="0" w:color="auto"/>
        <w:left w:val="none" w:sz="0" w:space="0" w:color="auto"/>
        <w:bottom w:val="none" w:sz="0" w:space="0" w:color="auto"/>
        <w:right w:val="none" w:sz="0" w:space="0" w:color="auto"/>
      </w:divBdr>
    </w:div>
    <w:div w:id="830755597">
      <w:bodyDiv w:val="1"/>
      <w:marLeft w:val="0"/>
      <w:marRight w:val="0"/>
      <w:marTop w:val="0"/>
      <w:marBottom w:val="0"/>
      <w:divBdr>
        <w:top w:val="none" w:sz="0" w:space="0" w:color="auto"/>
        <w:left w:val="none" w:sz="0" w:space="0" w:color="auto"/>
        <w:bottom w:val="none" w:sz="0" w:space="0" w:color="auto"/>
        <w:right w:val="none" w:sz="0" w:space="0" w:color="auto"/>
      </w:divBdr>
    </w:div>
    <w:div w:id="1249658854">
      <w:bodyDiv w:val="1"/>
      <w:marLeft w:val="0"/>
      <w:marRight w:val="0"/>
      <w:marTop w:val="0"/>
      <w:marBottom w:val="0"/>
      <w:divBdr>
        <w:top w:val="none" w:sz="0" w:space="0" w:color="auto"/>
        <w:left w:val="none" w:sz="0" w:space="0" w:color="auto"/>
        <w:bottom w:val="none" w:sz="0" w:space="0" w:color="auto"/>
        <w:right w:val="none" w:sz="0" w:space="0" w:color="auto"/>
      </w:divBdr>
    </w:div>
    <w:div w:id="1285774887">
      <w:bodyDiv w:val="1"/>
      <w:marLeft w:val="0"/>
      <w:marRight w:val="0"/>
      <w:marTop w:val="0"/>
      <w:marBottom w:val="0"/>
      <w:divBdr>
        <w:top w:val="none" w:sz="0" w:space="0" w:color="auto"/>
        <w:left w:val="none" w:sz="0" w:space="0" w:color="auto"/>
        <w:bottom w:val="none" w:sz="0" w:space="0" w:color="auto"/>
        <w:right w:val="none" w:sz="0" w:space="0" w:color="auto"/>
      </w:divBdr>
      <w:divsChild>
        <w:div w:id="87894148">
          <w:marLeft w:val="0"/>
          <w:marRight w:val="0"/>
          <w:marTop w:val="0"/>
          <w:marBottom w:val="0"/>
          <w:divBdr>
            <w:top w:val="none" w:sz="0" w:space="0" w:color="auto"/>
            <w:left w:val="none" w:sz="0" w:space="0" w:color="auto"/>
            <w:bottom w:val="none" w:sz="0" w:space="0" w:color="auto"/>
            <w:right w:val="none" w:sz="0" w:space="0" w:color="auto"/>
          </w:divBdr>
        </w:div>
        <w:div w:id="643702676">
          <w:marLeft w:val="0"/>
          <w:marRight w:val="0"/>
          <w:marTop w:val="0"/>
          <w:marBottom w:val="0"/>
          <w:divBdr>
            <w:top w:val="none" w:sz="0" w:space="0" w:color="auto"/>
            <w:left w:val="none" w:sz="0" w:space="0" w:color="auto"/>
            <w:bottom w:val="none" w:sz="0" w:space="0" w:color="auto"/>
            <w:right w:val="none" w:sz="0" w:space="0" w:color="auto"/>
          </w:divBdr>
        </w:div>
        <w:div w:id="1179154186">
          <w:marLeft w:val="0"/>
          <w:marRight w:val="0"/>
          <w:marTop w:val="0"/>
          <w:marBottom w:val="0"/>
          <w:divBdr>
            <w:top w:val="none" w:sz="0" w:space="0" w:color="auto"/>
            <w:left w:val="none" w:sz="0" w:space="0" w:color="auto"/>
            <w:bottom w:val="none" w:sz="0" w:space="0" w:color="auto"/>
            <w:right w:val="none" w:sz="0" w:space="0" w:color="auto"/>
          </w:divBdr>
        </w:div>
        <w:div w:id="1221750225">
          <w:marLeft w:val="0"/>
          <w:marRight w:val="0"/>
          <w:marTop w:val="0"/>
          <w:marBottom w:val="0"/>
          <w:divBdr>
            <w:top w:val="none" w:sz="0" w:space="0" w:color="auto"/>
            <w:left w:val="none" w:sz="0" w:space="0" w:color="auto"/>
            <w:bottom w:val="none" w:sz="0" w:space="0" w:color="auto"/>
            <w:right w:val="none" w:sz="0" w:space="0" w:color="auto"/>
          </w:divBdr>
        </w:div>
        <w:div w:id="1604147869">
          <w:marLeft w:val="0"/>
          <w:marRight w:val="0"/>
          <w:marTop w:val="0"/>
          <w:marBottom w:val="0"/>
          <w:divBdr>
            <w:top w:val="none" w:sz="0" w:space="0" w:color="auto"/>
            <w:left w:val="none" w:sz="0" w:space="0" w:color="auto"/>
            <w:bottom w:val="none" w:sz="0" w:space="0" w:color="auto"/>
            <w:right w:val="none" w:sz="0" w:space="0" w:color="auto"/>
          </w:divBdr>
        </w:div>
        <w:div w:id="1925458983">
          <w:marLeft w:val="0"/>
          <w:marRight w:val="0"/>
          <w:marTop w:val="0"/>
          <w:marBottom w:val="0"/>
          <w:divBdr>
            <w:top w:val="none" w:sz="0" w:space="0" w:color="auto"/>
            <w:left w:val="none" w:sz="0" w:space="0" w:color="auto"/>
            <w:bottom w:val="none" w:sz="0" w:space="0" w:color="auto"/>
            <w:right w:val="none" w:sz="0" w:space="0" w:color="auto"/>
          </w:divBdr>
        </w:div>
        <w:div w:id="19370552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us02web.zoom.us/meeting/register/tZYrf-2sqzwjGtIxNFRf9Veii8jtJJRqeHQZ" TargetMode="External"/><Relationship Id="rId26" Type="http://schemas.openxmlformats.org/officeDocument/2006/relationships/hyperlink" Target="https://www.hhs.gov/sites/default/files/2020-cessation-sgr-full-report.pdf" TargetMode="External"/><Relationship Id="rId3" Type="http://schemas.openxmlformats.org/officeDocument/2006/relationships/customXml" Target="../customXml/item3.xml"/><Relationship Id="rId21" Type="http://schemas.openxmlformats.org/officeDocument/2006/relationships/hyperlink" Target="http://www.uihi.org/resources/branch-community-grant-program/"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thomasl@uihi.org" TargetMode="External"/><Relationship Id="rId25" Type="http://schemas.openxmlformats.org/officeDocument/2006/relationships/hyperlink" Target="https://www.cdc.gov/vitalsigns/aian-diabetes/index.html" TargetMode="External"/><Relationship Id="rId2" Type="http://schemas.openxmlformats.org/officeDocument/2006/relationships/customXml" Target="../customXml/item2.xml"/><Relationship Id="rId16" Type="http://schemas.openxmlformats.org/officeDocument/2006/relationships/hyperlink" Target="https://www.uihi.org/sage-grants/" TargetMode="External"/><Relationship Id="rId20" Type="http://schemas.openxmlformats.org/officeDocument/2006/relationships/hyperlink" Target="https://us02web.zoom.us/meeting/register/tZYrf-2sqzwjGtIxNFRf9Veii8jtJJRqeHQZ"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cdc.gov/chronicdisease/about/prevent/index.htm" TargetMode="Externa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yperlink" Target="https://www.cdc.gov/chronicdisease/about/index.htm"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thomasl@uihi.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s02web.zoom.us/meeting/register/tZYrf-2sqzwjGtIxNFRf9Veii8jtJJRqeHQZ" TargetMode="External"/><Relationship Id="rId22" Type="http://schemas.openxmlformats.org/officeDocument/2006/relationships/hyperlink" Target="mailto:thomasl@uihi.org" TargetMode="Externa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UIHI">
      <a:dk1>
        <a:srgbClr val="494949"/>
      </a:dk1>
      <a:lt1>
        <a:srgbClr val="FFFFFF"/>
      </a:lt1>
      <a:dk2>
        <a:srgbClr val="8C8C8C"/>
      </a:dk2>
      <a:lt2>
        <a:srgbClr val="BEBEBE"/>
      </a:lt2>
      <a:accent1>
        <a:srgbClr val="951A2C"/>
      </a:accent1>
      <a:accent2>
        <a:srgbClr val="009782"/>
      </a:accent2>
      <a:accent3>
        <a:srgbClr val="0173A7"/>
      </a:accent3>
      <a:accent4>
        <a:srgbClr val="004468"/>
      </a:accent4>
      <a:accent5>
        <a:srgbClr val="DCB62E"/>
      </a:accent5>
      <a:accent6>
        <a:srgbClr val="CF6A21"/>
      </a:accent6>
      <a:hlink>
        <a:srgbClr val="1789CA"/>
      </a:hlink>
      <a:folHlink>
        <a:srgbClr val="18478A"/>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1675DD5549EA4E9B0FFC34B698E3CA" ma:contentTypeVersion="21" ma:contentTypeDescription="Create a new document." ma:contentTypeScope="" ma:versionID="46a336bb346cd42b4c7d8514d3f6f02b">
  <xsd:schema xmlns:xsd="http://www.w3.org/2001/XMLSchema" xmlns:xs="http://www.w3.org/2001/XMLSchema" xmlns:p="http://schemas.microsoft.com/office/2006/metadata/properties" xmlns:ns2="528dcd64-b716-4f7f-b70b-94290af6c03e" xmlns:ns3="843ed438-d237-4726-8915-b496f8f36a2d" xmlns:ns4="f3c2eacc-b6f8-4993-8817-2edd079dfb49" targetNamespace="http://schemas.microsoft.com/office/2006/metadata/properties" ma:root="true" ma:fieldsID="27b306b0f42113cf1260e3aaf5e9f0eb" ns2:_="" ns3:_="" ns4:_="">
    <xsd:import namespace="528dcd64-b716-4f7f-b70b-94290af6c03e"/>
    <xsd:import namespace="843ed438-d237-4726-8915-b496f8f36a2d"/>
    <xsd:import namespace="f3c2eacc-b6f8-4993-8817-2edd079dfb49"/>
    <xsd:element name="properties">
      <xsd:complexType>
        <xsd:sequence>
          <xsd:element name="documentManagement">
            <xsd:complexType>
              <xsd:all>
                <xsd:element ref="ns2:Brand" minOccurs="0"/>
                <xsd:element ref="ns2:Vendor" minOccurs="0"/>
                <xsd:element ref="ns2:Designer" minOccurs="0"/>
                <xsd:element ref="ns2:Design"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_Flow_SignoffStatus" minOccurs="0"/>
                <xsd:element ref="ns2:MediaServiceDateTaken" minOccurs="0"/>
                <xsd:element ref="ns2:lcf76f155ced4ddcb4097134ff3c332f" minOccurs="0"/>
                <xsd:element ref="ns4:TaxCatchAll"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8dcd64-b716-4f7f-b70b-94290af6c03e" elementFormDefault="qualified">
    <xsd:import namespace="http://schemas.microsoft.com/office/2006/documentManagement/types"/>
    <xsd:import namespace="http://schemas.microsoft.com/office/infopath/2007/PartnerControls"/>
    <xsd:element name="Brand" ma:index="8" nillable="true" ma:displayName="Brand" ma:format="Dropdown" ma:internalName="Brand">
      <xsd:simpleType>
        <xsd:restriction base="dms:Choice">
          <xsd:enumeration value="SIHB"/>
          <xsd:enumeration value="UIHI"/>
          <xsd:enumeration value="External"/>
        </xsd:restriction>
      </xsd:simpleType>
    </xsd:element>
    <xsd:element name="Vendor" ma:index="9" nillable="true" ma:displayName="Vendor" ma:format="Dropdown" ma:internalName="Vendor">
      <xsd:simpleType>
        <xsd:union memberTypes="dms:Text">
          <xsd:simpleType>
            <xsd:restriction base="dms:Choice">
              <xsd:enumeration value="Raven Copy"/>
              <xsd:enumeration value="Fedex"/>
              <xsd:enumeration value="Lithocraft"/>
              <xsd:enumeration value="4Imprint"/>
              <xsd:enumeration value="Vistaprint"/>
            </xsd:restriction>
          </xsd:simpleType>
        </xsd:union>
      </xsd:simpleType>
    </xsd:element>
    <xsd:element name="Designer" ma:index="10" nillable="true" ma:displayName="Designer" ma:format="Dropdown" ma:list="UserInfo" ma:SharePointGroup="0" ma:internalName="Designer">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sign" ma:index="11" nillable="true" ma:displayName="Design" ma:description="Theses are types of design work." ma:format="Dropdown" ma:internalName="Design">
      <xsd:simpleType>
        <xsd:restriction base="dms:Choice">
          <xsd:enumeration value="Layout"/>
          <xsd:enumeration value="Graphic"/>
          <xsd:enumeration value="Production"/>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_Flow_SignoffStatus" ma:index="22" nillable="true" ma:displayName="Sign-off status" ma:internalName="Sign_x002d_off_x0020_status">
      <xsd:simpleType>
        <xsd:restriction base="dms:Text"/>
      </xsd:simpleType>
    </xsd:element>
    <xsd:element name="MediaServiceDateTaken" ma:index="23" nillable="true" ma:displayName="MediaServiceDateTaken" ma:hidden="true" ma:internalName="MediaServiceDateTaken"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68d24a22-dcaf-4da9-864c-7370bdbdefe3" ma:termSetId="09814cd3-568e-fe90-9814-8d621ff8fb84" ma:anchorId="fba54fb3-c3e1-fe81-a776-ca4b69148c4d" ma:open="true" ma:isKeyword="false">
      <xsd:complexType>
        <xsd:sequence>
          <xsd:element ref="pc:Terms" minOccurs="0" maxOccurs="1"/>
        </xsd:sequence>
      </xsd:complexType>
    </xsd:element>
    <xsd:element name="MediaServiceLocation" ma:index="27" nillable="true" ma:displayName="Location" ma:internalName="MediaServiceLocation" ma:readOnly="true">
      <xsd:simpleType>
        <xsd:restriction base="dms:Text"/>
      </xsd:simpleType>
    </xsd:element>
    <xsd:element name="MediaLengthInSeconds" ma:index="2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3ed438-d237-4726-8915-b496f8f36a2d"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3c2eacc-b6f8-4993-8817-2edd079dfb49"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70f25880-8507-400e-9819-fa9d12dd0b23}" ma:internalName="TaxCatchAll" ma:showField="CatchAllData" ma:web="843ed438-d237-4726-8915-b496f8f36a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3c2eacc-b6f8-4993-8817-2edd079dfb49" xsi:nil="true"/>
    <lcf76f155ced4ddcb4097134ff3c332f xmlns="528dcd64-b716-4f7f-b70b-94290af6c03e">
      <Terms xmlns="http://schemas.microsoft.com/office/infopath/2007/PartnerControls"/>
    </lcf76f155ced4ddcb4097134ff3c332f>
    <Designer xmlns="528dcd64-b716-4f7f-b70b-94290af6c03e">
      <UserInfo>
        <DisplayName/>
        <AccountId xsi:nil="true"/>
        <AccountType/>
      </UserInfo>
    </Designer>
    <_Flow_SignoffStatus xmlns="528dcd64-b716-4f7f-b70b-94290af6c03e" xsi:nil="true"/>
    <Design xmlns="528dcd64-b716-4f7f-b70b-94290af6c03e" xsi:nil="true"/>
    <Brand xmlns="528dcd64-b716-4f7f-b70b-94290af6c03e" xsi:nil="true"/>
    <Vendor xmlns="528dcd64-b716-4f7f-b70b-94290af6c03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9E7905-056A-43D5-9D66-C3E04508A7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8dcd64-b716-4f7f-b70b-94290af6c03e"/>
    <ds:schemaRef ds:uri="843ed438-d237-4726-8915-b496f8f36a2d"/>
    <ds:schemaRef ds:uri="f3c2eacc-b6f8-4993-8817-2edd079dfb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4F97A3-6650-471F-A645-2C41C69CBEF0}">
  <ds:schemaRefs>
    <ds:schemaRef ds:uri="http://schemas.microsoft.com/sharepoint/v3/contenttype/forms"/>
  </ds:schemaRefs>
</ds:datastoreItem>
</file>

<file path=customXml/itemProps3.xml><?xml version="1.0" encoding="utf-8"?>
<ds:datastoreItem xmlns:ds="http://schemas.openxmlformats.org/officeDocument/2006/customXml" ds:itemID="{3862C51D-4ED6-4E90-B27F-4FE9ED82D300}">
  <ds:schemaRefs>
    <ds:schemaRef ds:uri="http://schemas.microsoft.com/office/2006/metadata/properties"/>
    <ds:schemaRef ds:uri="http://schemas.microsoft.com/office/infopath/2007/PartnerControls"/>
    <ds:schemaRef ds:uri="f3c2eacc-b6f8-4993-8817-2edd079dfb49"/>
    <ds:schemaRef ds:uri="528dcd64-b716-4f7f-b70b-94290af6c03e"/>
  </ds:schemaRefs>
</ds:datastoreItem>
</file>

<file path=customXml/itemProps4.xml><?xml version="1.0" encoding="utf-8"?>
<ds:datastoreItem xmlns:ds="http://schemas.openxmlformats.org/officeDocument/2006/customXml" ds:itemID="{AEE69930-E1E7-492D-BDDB-9675C5DB5D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798</Words>
  <Characters>10902</Characters>
  <Application>Microsoft Office Word</Application>
  <DocSecurity>0</DocSecurity>
  <Lines>209</Lines>
  <Paragraphs>122</Paragraphs>
  <ScaleCrop>false</ScaleCrop>
  <Manager/>
  <Company>Urban Indian Health Institute</Company>
  <LinksUpToDate>false</LinksUpToDate>
  <CharactersWithSpaces>125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 and Guidance</dc:title>
  <dc:subject/>
  <dc:creator>Urban Indian Health Institute</dc:creator>
  <cp:keywords/>
  <dc:description/>
  <cp:lastModifiedBy>Ibrahim Osman</cp:lastModifiedBy>
  <cp:revision>9</cp:revision>
  <cp:lastPrinted>2022-05-13T23:17:00Z</cp:lastPrinted>
  <dcterms:created xsi:type="dcterms:W3CDTF">2023-05-22T22:51:00Z</dcterms:created>
  <dcterms:modified xsi:type="dcterms:W3CDTF">2023-05-24T14: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EE4AAD5D34904E9572E96B368766E2</vt:lpwstr>
  </property>
  <property fmtid="{D5CDD505-2E9C-101B-9397-08002B2CF9AE}" pid="3" name="MediaServiceImageTags">
    <vt:lpwstr/>
  </property>
</Properties>
</file>